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3.xml" ContentType="application/vnd.openxmlformats-officedocument.wordprocessingml.footer+xml"/>
  <Override PartName="/word/header27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4.xml" ContentType="application/vnd.openxmlformats-officedocument.wordprocessingml.footer+xml"/>
  <Override PartName="/word/header30.xml" ContentType="application/vnd.openxmlformats-officedocument.wordprocessingml.header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5.xml" ContentType="application/vnd.openxmlformats-officedocument.wordprocessingml.foot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6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7.xml" ContentType="application/vnd.openxmlformats-officedocument.wordprocessingml.foot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86921E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6AA06AD4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72F305E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85F4875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lang w:bidi="ar-BH"/>
        </w:rPr>
      </w:pPr>
    </w:p>
    <w:p w14:paraId="5A6BA730" w14:textId="77777777" w:rsidR="008132E9" w:rsidRPr="003320E8" w:rsidRDefault="008132E9" w:rsidP="008132E9">
      <w:pPr>
        <w:bidi w:val="0"/>
        <w:jc w:val="center"/>
        <w:rPr>
          <w:rFonts w:asciiTheme="majorBidi" w:hAnsiTheme="majorBidi" w:cstheme="majorBidi"/>
          <w:b/>
          <w:bCs/>
          <w:sz w:val="56"/>
          <w:szCs w:val="56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 w:val="56"/>
          <w:szCs w:val="56"/>
          <w:lang w:bidi="ar-BH"/>
        </w:rPr>
        <w:t>In the Name of Allah</w:t>
      </w:r>
    </w:p>
    <w:p w14:paraId="6EF9D1D9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0F463E1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3AA84D89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65B34D58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2AAB26B3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2F872EE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105DB608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61D12C5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5465F372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66393B32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3CA0E4C0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3746FB2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24EDC041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FF5471E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FB62B02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5A9CAEC9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7EA44AA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158F9F7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D7A21CA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616F30E7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1B3F027" w14:textId="77777777" w:rsidR="008132E9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6F10C0A9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0BC11F3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A098019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598443C7" w14:textId="77777777" w:rsidR="008132E9" w:rsidRPr="003320E8" w:rsidRDefault="008132E9" w:rsidP="008132E9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lastRenderedPageBreak/>
        <w:drawing>
          <wp:inline distT="0" distB="0" distL="0" distR="0" wp14:anchorId="06FDC6FA" wp14:editId="50C710BA">
            <wp:extent cx="1294863" cy="1112808"/>
            <wp:effectExtent l="0" t="0" r="0" b="0"/>
            <wp:docPr id="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67" b="9400"/>
                    <a:stretch/>
                  </pic:blipFill>
                  <pic:spPr bwMode="auto">
                    <a:xfrm>
                      <a:off x="0" y="0"/>
                      <a:ext cx="1295400" cy="111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42291D82" w14:textId="77777777" w:rsidR="008132E9" w:rsidRPr="003320E8" w:rsidRDefault="008132E9" w:rsidP="008132E9">
      <w:pPr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University of </w:t>
      </w:r>
      <w:r w:rsidR="00DD63AB" w:rsidRPr="003320E8">
        <w:rPr>
          <w:rFonts w:asciiTheme="majorBidi" w:eastAsia="Calibri" w:hAnsiTheme="majorBidi" w:cstheme="majorBidi"/>
          <w:szCs w:val="24"/>
          <w:lang w:bidi="ar-SA"/>
        </w:rPr>
        <w:t>Mazandaran</w:t>
      </w:r>
    </w:p>
    <w:p w14:paraId="3E5DD380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3087B615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Faculty of (type the name of the </w:t>
      </w:r>
      <w:r>
        <w:rPr>
          <w:rFonts w:asciiTheme="majorBidi" w:eastAsia="Calibri" w:hAnsiTheme="majorBidi" w:cstheme="majorBidi"/>
          <w:szCs w:val="24"/>
          <w:lang w:bidi="ar-SA"/>
        </w:rPr>
        <w:t>faculty here)</w:t>
      </w:r>
    </w:p>
    <w:p w14:paraId="1BAFB773" w14:textId="77777777" w:rsidR="00846052" w:rsidRPr="00846052" w:rsidRDefault="00846052" w:rsidP="00846052">
      <w:pPr>
        <w:bidi w:val="0"/>
        <w:spacing w:after="0" w:line="360" w:lineRule="auto"/>
        <w:jc w:val="center"/>
        <w:rPr>
          <w:szCs w:val="24"/>
          <w:lang w:bidi="ar-BH"/>
        </w:rPr>
      </w:pPr>
      <w:r w:rsidRPr="00846052">
        <w:rPr>
          <w:szCs w:val="24"/>
          <w:lang w:bidi="ar-BH"/>
        </w:rPr>
        <w:t xml:space="preserve">A thesis </w:t>
      </w:r>
    </w:p>
    <w:p w14:paraId="3F1D714C" w14:textId="77777777" w:rsidR="00846052" w:rsidRPr="00846052" w:rsidRDefault="00846052" w:rsidP="00846052">
      <w:pPr>
        <w:bidi w:val="0"/>
        <w:spacing w:after="0" w:line="360" w:lineRule="auto"/>
        <w:jc w:val="center"/>
        <w:rPr>
          <w:szCs w:val="24"/>
          <w:lang w:bidi="ar-BH"/>
        </w:rPr>
      </w:pPr>
      <w:r w:rsidRPr="00846052">
        <w:rPr>
          <w:szCs w:val="24"/>
          <w:lang w:bidi="ar-BH"/>
        </w:rPr>
        <w:t>Submitted in Partial fulfillment of the requirements for the degree of</w:t>
      </w:r>
    </w:p>
    <w:p w14:paraId="667AAD57" w14:textId="67904520" w:rsidR="008132E9" w:rsidRPr="003320E8" w:rsidRDefault="00846052" w:rsidP="00846052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846052">
        <w:rPr>
          <w:szCs w:val="24"/>
          <w:lang w:bidi="ar-BH"/>
        </w:rPr>
        <w:t xml:space="preserve">Master of Science / Arts in </w:t>
      </w:r>
      <w:r w:rsidR="008132E9" w:rsidRPr="003320E8">
        <w:rPr>
          <w:rFonts w:asciiTheme="majorBidi" w:eastAsia="Calibri" w:hAnsiTheme="majorBidi" w:cstheme="majorBidi"/>
          <w:szCs w:val="24"/>
          <w:lang w:bidi="ar-SA"/>
        </w:rPr>
        <w:t>(type the name of the</w:t>
      </w:r>
      <w:r w:rsidR="008132E9">
        <w:rPr>
          <w:rFonts w:asciiTheme="majorBidi" w:eastAsia="Calibri" w:hAnsiTheme="majorBidi" w:cstheme="majorBidi"/>
          <w:szCs w:val="24"/>
          <w:lang w:bidi="ar-SA"/>
        </w:rPr>
        <w:t xml:space="preserve"> major here)</w:t>
      </w:r>
    </w:p>
    <w:p w14:paraId="0B58D28D" w14:textId="77777777" w:rsidR="008132E9" w:rsidRPr="003320E8" w:rsidRDefault="008132E9" w:rsidP="008132E9">
      <w:pPr>
        <w:tabs>
          <w:tab w:val="left" w:pos="2570"/>
        </w:tabs>
        <w:bidi w:val="0"/>
        <w:spacing w:after="160" w:line="259" w:lineRule="auto"/>
        <w:rPr>
          <w:rFonts w:asciiTheme="majorBidi" w:eastAsia="Calibri" w:hAnsiTheme="majorBidi" w:cstheme="majorBidi"/>
          <w:sz w:val="14"/>
          <w:szCs w:val="14"/>
          <w:lang w:bidi="ar-SA"/>
        </w:rPr>
      </w:pPr>
      <w:r>
        <w:rPr>
          <w:rFonts w:asciiTheme="majorBidi" w:eastAsia="Calibri" w:hAnsiTheme="majorBidi" w:cstheme="majorBidi"/>
          <w:szCs w:val="24"/>
          <w:lang w:bidi="ar-SA"/>
        </w:rPr>
        <w:tab/>
      </w:r>
    </w:p>
    <w:p w14:paraId="69922CEF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Title:</w:t>
      </w:r>
    </w:p>
    <w:p w14:paraId="27D2B221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(Type the </w:t>
      </w:r>
      <w:r>
        <w:rPr>
          <w:rFonts w:asciiTheme="majorBidi" w:eastAsia="Calibri" w:hAnsiTheme="majorBidi" w:cstheme="majorBidi"/>
          <w:szCs w:val="24"/>
          <w:lang w:bidi="ar-SA"/>
        </w:rPr>
        <w:t>thesis</w:t>
      </w: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 title here).</w:t>
      </w:r>
    </w:p>
    <w:p w14:paraId="590865A4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3230339F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uthor:</w:t>
      </w:r>
    </w:p>
    <w:p w14:paraId="7E393BF1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h</w:t>
      </w:r>
      <w:r>
        <w:rPr>
          <w:rFonts w:asciiTheme="majorBidi" w:eastAsia="Calibri" w:hAnsiTheme="majorBidi" w:cstheme="majorBidi"/>
          <w:szCs w:val="24"/>
          <w:lang w:bidi="ar-SA"/>
        </w:rPr>
        <w:t>e researcher/</w:t>
      </w:r>
      <w:r w:rsidR="00DD63AB">
        <w:rPr>
          <w:rFonts w:asciiTheme="majorBidi" w:eastAsia="Calibri" w:hAnsiTheme="majorBidi" w:cstheme="majorBidi"/>
          <w:szCs w:val="24"/>
          <w:lang w:bidi="ar-SA"/>
        </w:rPr>
        <w:t>student</w:t>
      </w:r>
      <w:r>
        <w:rPr>
          <w:rFonts w:asciiTheme="majorBidi" w:eastAsia="Calibri" w:hAnsiTheme="majorBidi" w:cstheme="majorBidi"/>
          <w:szCs w:val="24"/>
          <w:lang w:bidi="ar-SA"/>
        </w:rPr>
        <w:t xml:space="preserve"> here)</w:t>
      </w:r>
    </w:p>
    <w:p w14:paraId="74BD7CF1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246F1513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Supervisor:</w:t>
      </w:r>
    </w:p>
    <w:p w14:paraId="5488468E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</w:t>
      </w:r>
      <w:r>
        <w:rPr>
          <w:rFonts w:asciiTheme="majorBidi" w:eastAsia="Calibri" w:hAnsiTheme="majorBidi" w:cstheme="majorBidi"/>
          <w:szCs w:val="24"/>
          <w:lang w:bidi="ar-SA"/>
        </w:rPr>
        <w:t>he supervisor/supervisors here)</w:t>
      </w:r>
    </w:p>
    <w:p w14:paraId="0B078876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3B0AC64C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dvisor:</w:t>
      </w:r>
    </w:p>
    <w:p w14:paraId="27662AA0" w14:textId="77777777" w:rsidR="008132E9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</w:t>
      </w:r>
      <w:r>
        <w:rPr>
          <w:rFonts w:asciiTheme="majorBidi" w:eastAsia="Calibri" w:hAnsiTheme="majorBidi" w:cstheme="majorBidi"/>
          <w:szCs w:val="24"/>
          <w:lang w:bidi="ar-SA"/>
        </w:rPr>
        <w:t>e of the advisor/advisors here)</w:t>
      </w:r>
    </w:p>
    <w:p w14:paraId="157E0DE0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1FE7045F" w14:textId="77777777" w:rsidR="008132E9" w:rsidRPr="003320E8" w:rsidRDefault="008132E9" w:rsidP="008132E9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 (Type the date of the</w:t>
      </w:r>
      <w:r>
        <w:rPr>
          <w:rFonts w:asciiTheme="majorBidi" w:eastAsia="Calibri" w:hAnsiTheme="majorBidi" w:cstheme="majorBidi"/>
          <w:szCs w:val="24"/>
          <w:lang w:bidi="ar-SA"/>
        </w:rPr>
        <w:t xml:space="preserve"> final oral defense here)</w:t>
      </w:r>
    </w:p>
    <w:p w14:paraId="7C9F7A9D" w14:textId="77777777" w:rsidR="008132E9" w:rsidRPr="003320E8" w:rsidRDefault="008132E9" w:rsidP="008132E9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color w:val="000000"/>
          <w:szCs w:val="24"/>
          <w:rtl/>
          <w:lang w:bidi="ar-BH"/>
        </w:rPr>
        <w:br w:type="page"/>
      </w:r>
    </w:p>
    <w:p w14:paraId="0D2FCB87" w14:textId="77777777" w:rsidR="008132E9" w:rsidRPr="003320E8" w:rsidRDefault="008132E9" w:rsidP="008132E9">
      <w:pPr>
        <w:spacing w:after="0" w:line="264" w:lineRule="auto"/>
        <w:jc w:val="center"/>
        <w:rPr>
          <w:rFonts w:asciiTheme="majorBidi" w:hAnsiTheme="majorBidi" w:cstheme="majorBidi"/>
          <w:szCs w:val="24"/>
          <w:rtl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lastRenderedPageBreak/>
        <w:drawing>
          <wp:inline distT="0" distB="0" distL="0" distR="0" wp14:anchorId="7FD99A57" wp14:editId="5A02F596">
            <wp:extent cx="974725" cy="854015"/>
            <wp:effectExtent l="0" t="0" r="0" b="3810"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12" b="8262"/>
                    <a:stretch/>
                  </pic:blipFill>
                  <pic:spPr bwMode="auto">
                    <a:xfrm>
                      <a:off x="0" y="0"/>
                      <a:ext cx="983317" cy="86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D9FC27F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 xml:space="preserve">Certificate of Originality of the </w:t>
      </w:r>
      <w:r>
        <w:rPr>
          <w:rFonts w:asciiTheme="majorBidi" w:hAnsiTheme="majorBidi" w:cstheme="majorBidi"/>
          <w:b/>
          <w:bCs/>
          <w:sz w:val="20"/>
          <w:szCs w:val="20"/>
        </w:rPr>
        <w:t>Thesis</w:t>
      </w:r>
    </w:p>
    <w:p w14:paraId="74F574C6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 xml:space="preserve">I (type the author's name here), a </w:t>
      </w:r>
      <w:r w:rsidR="00DD63AB">
        <w:rPr>
          <w:rFonts w:asciiTheme="majorBidi" w:hAnsiTheme="majorBidi" w:cstheme="majorBidi"/>
          <w:sz w:val="20"/>
          <w:szCs w:val="20"/>
        </w:rPr>
        <w:t>post</w:t>
      </w:r>
      <w:r>
        <w:rPr>
          <w:rFonts w:asciiTheme="majorBidi" w:hAnsiTheme="majorBidi" w:cstheme="majorBidi"/>
          <w:sz w:val="20"/>
          <w:szCs w:val="20"/>
        </w:rPr>
        <w:t>graduate</w:t>
      </w:r>
      <w:r w:rsidRPr="00450C74">
        <w:rPr>
          <w:rFonts w:asciiTheme="majorBidi" w:hAnsiTheme="majorBidi" w:cstheme="majorBidi"/>
          <w:sz w:val="20"/>
          <w:szCs w:val="20"/>
        </w:rPr>
        <w:t xml:space="preserve"> student in the field of (type the field of study here) with the student number of (type the student </w:t>
      </w:r>
      <w:r>
        <w:rPr>
          <w:rFonts w:asciiTheme="majorBidi" w:hAnsiTheme="majorBidi" w:cstheme="majorBidi"/>
          <w:sz w:val="20"/>
          <w:szCs w:val="20"/>
        </w:rPr>
        <w:t>ID</w:t>
      </w:r>
      <w:r w:rsidRPr="00450C74">
        <w:rPr>
          <w:rFonts w:asciiTheme="majorBidi" w:hAnsiTheme="majorBidi" w:cstheme="majorBidi"/>
          <w:sz w:val="20"/>
          <w:szCs w:val="20"/>
        </w:rPr>
        <w:t xml:space="preserve"> here), certify that all the contents of this </w:t>
      </w:r>
      <w:r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titled (type the title here) are the result of my own research work, prepared under the supervision </w:t>
      </w:r>
      <w:r w:rsidR="00DD63AB">
        <w:rPr>
          <w:rFonts w:asciiTheme="majorBidi" w:hAnsiTheme="majorBidi" w:cstheme="majorBidi"/>
          <w:sz w:val="20"/>
          <w:szCs w:val="20"/>
        </w:rPr>
        <w:t xml:space="preserve">and advice of the professors in </w:t>
      </w:r>
      <w:r w:rsidRPr="00450C74">
        <w:rPr>
          <w:rFonts w:asciiTheme="majorBidi" w:hAnsiTheme="majorBidi" w:cstheme="majorBidi"/>
          <w:sz w:val="20"/>
          <w:szCs w:val="20"/>
        </w:rPr>
        <w:t>University</w:t>
      </w:r>
      <w:r w:rsidR="00DD63AB">
        <w:rPr>
          <w:rFonts w:asciiTheme="majorBidi" w:hAnsiTheme="majorBidi" w:cstheme="majorBidi"/>
          <w:sz w:val="20"/>
          <w:szCs w:val="20"/>
        </w:rPr>
        <w:t xml:space="preserve"> of</w:t>
      </w:r>
      <w:r w:rsidR="00DD63AB" w:rsidRPr="00DD63AB">
        <w:rPr>
          <w:rFonts w:asciiTheme="majorBidi" w:hAnsiTheme="majorBidi" w:cstheme="majorBidi"/>
          <w:sz w:val="20"/>
          <w:szCs w:val="20"/>
        </w:rPr>
        <w:t xml:space="preserve"> </w:t>
      </w:r>
      <w:r w:rsidR="00DD63AB" w:rsidRPr="00450C74">
        <w:rPr>
          <w:rFonts w:asciiTheme="majorBidi" w:hAnsiTheme="majorBidi" w:cstheme="majorBidi"/>
          <w:sz w:val="20"/>
          <w:szCs w:val="20"/>
        </w:rPr>
        <w:t>Mazandaran</w:t>
      </w:r>
      <w:r w:rsidR="00DD63AB">
        <w:rPr>
          <w:rFonts w:asciiTheme="majorBidi" w:hAnsiTheme="majorBidi" w:cstheme="majorBidi"/>
          <w:sz w:val="20"/>
          <w:szCs w:val="20"/>
        </w:rPr>
        <w:t xml:space="preserve">. </w:t>
      </w:r>
      <w:r w:rsidRPr="00450C74">
        <w:rPr>
          <w:rFonts w:asciiTheme="majorBidi" w:hAnsiTheme="majorBidi" w:cstheme="majorBidi"/>
          <w:sz w:val="20"/>
          <w:szCs w:val="20"/>
        </w:rPr>
        <w:t xml:space="preserve">Moreover, wherever the achievements or scientific works of others have been used, they have been referred to directly or indirectly within the in-text citation of the </w:t>
      </w:r>
      <w:r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and in the references. This </w:t>
      </w:r>
      <w:r w:rsidR="00DD63AB"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has not been previously submitted for obtaining any degree of the same, higher or lower </w:t>
      </w:r>
      <w:r w:rsidR="00DD63AB">
        <w:rPr>
          <w:rFonts w:asciiTheme="majorBidi" w:hAnsiTheme="majorBidi" w:cstheme="majorBidi"/>
          <w:sz w:val="20"/>
          <w:szCs w:val="20"/>
        </w:rPr>
        <w:t>degree</w:t>
      </w:r>
      <w:r w:rsidRPr="00450C74">
        <w:rPr>
          <w:rFonts w:asciiTheme="majorBidi" w:hAnsiTheme="majorBidi" w:cstheme="majorBidi"/>
          <w:sz w:val="20"/>
          <w:szCs w:val="20"/>
        </w:rPr>
        <w:t xml:space="preserve"> from any governmental or non</w:t>
      </w:r>
      <w:r w:rsidR="00DD63AB">
        <w:rPr>
          <w:rFonts w:asciiTheme="majorBidi" w:hAnsiTheme="majorBidi" w:cstheme="majorBidi"/>
          <w:sz w:val="20"/>
          <w:szCs w:val="20"/>
        </w:rPr>
        <w:t>-governmental Universities and I</w:t>
      </w:r>
      <w:r w:rsidRPr="00450C74">
        <w:rPr>
          <w:rFonts w:asciiTheme="majorBidi" w:hAnsiTheme="majorBidi" w:cstheme="majorBidi"/>
          <w:sz w:val="20"/>
          <w:szCs w:val="20"/>
        </w:rPr>
        <w:t>nstitutes. If any violation is proved i</w:t>
      </w:r>
      <w:r w:rsidR="00DD63AB">
        <w:rPr>
          <w:rFonts w:asciiTheme="majorBidi" w:hAnsiTheme="majorBidi" w:cstheme="majorBidi"/>
          <w:sz w:val="20"/>
          <w:szCs w:val="20"/>
        </w:rPr>
        <w:t>n my thesis</w:t>
      </w:r>
      <w:r w:rsidRPr="00450C74">
        <w:rPr>
          <w:rFonts w:asciiTheme="majorBidi" w:hAnsiTheme="majorBidi" w:cstheme="majorBidi"/>
          <w:sz w:val="20"/>
          <w:szCs w:val="20"/>
        </w:rPr>
        <w:t>, the University of Mazandaran will have the right to pursue the matter judicially and I will have no objection.</w:t>
      </w:r>
    </w:p>
    <w:p w14:paraId="078DCCD7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>All the findings and rights of this work belong to the University of Mazandaran; any use of the scientific and practical findings, transfer of information to others or printing and duplication, as we</w:t>
      </w:r>
      <w:r w:rsidR="00DD63AB">
        <w:rPr>
          <w:rFonts w:asciiTheme="majorBidi" w:hAnsiTheme="majorBidi" w:cstheme="majorBidi"/>
          <w:sz w:val="20"/>
          <w:szCs w:val="20"/>
        </w:rPr>
        <w:t xml:space="preserve">ll as copying and adapting </w:t>
      </w:r>
      <w:r w:rsidRPr="00450C74">
        <w:rPr>
          <w:rFonts w:asciiTheme="majorBidi" w:hAnsiTheme="majorBidi" w:cstheme="majorBidi"/>
          <w:sz w:val="20"/>
          <w:szCs w:val="20"/>
        </w:rPr>
        <w:t xml:space="preserve">translations of the </w:t>
      </w:r>
      <w:r>
        <w:rPr>
          <w:rFonts w:asciiTheme="majorBidi" w:hAnsiTheme="majorBidi" w:cstheme="majorBidi"/>
          <w:sz w:val="20"/>
          <w:szCs w:val="20"/>
        </w:rPr>
        <w:t>thesis</w:t>
      </w:r>
      <w:r w:rsidRPr="00450C74">
        <w:rPr>
          <w:rFonts w:asciiTheme="majorBidi" w:hAnsiTheme="majorBidi" w:cstheme="majorBidi"/>
          <w:sz w:val="20"/>
          <w:szCs w:val="20"/>
        </w:rPr>
        <w:t xml:space="preserve"> are prohibited without the consent of the University of Mazandaran or the supervisor/advisor. Quoting the content is allowed only in the case of mentioning the source.</w:t>
      </w:r>
    </w:p>
    <w:p w14:paraId="65F7FFC9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>The authenticity of the student's signature is certified.</w:t>
      </w:r>
    </w:p>
    <w:p w14:paraId="761CBE3F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</w:p>
    <w:p w14:paraId="47BB7D3C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Student's name and signature</w:t>
      </w:r>
    </w:p>
    <w:p w14:paraId="7EC0347E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an of Faculty</w:t>
      </w:r>
    </w:p>
    <w:p w14:paraId="2EAAD3D7" w14:textId="77777777" w:rsidR="008132E9" w:rsidRPr="00450C74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Vice Chancellor for Research</w:t>
      </w:r>
    </w:p>
    <w:p w14:paraId="6A8DA191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567C15EF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71625EFE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65E32910" w14:textId="77777777" w:rsidR="008132E9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56AB2F24" w14:textId="77777777" w:rsidR="008132E9" w:rsidRPr="003320E8" w:rsidRDefault="008132E9" w:rsidP="008132E9">
      <w:pPr>
        <w:bidi w:val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Final Oral </w:t>
      </w:r>
      <w:r>
        <w:rPr>
          <w:rFonts w:asciiTheme="majorBidi" w:hAnsiTheme="majorBidi" w:cstheme="majorBidi"/>
          <w:b/>
          <w:bCs/>
          <w:szCs w:val="24"/>
        </w:rPr>
        <w:t xml:space="preserve">Defense Report </w:t>
      </w:r>
    </w:p>
    <w:p w14:paraId="003C5A3D" w14:textId="77777777" w:rsidR="008132E9" w:rsidRPr="004E428E" w:rsidRDefault="008132E9" w:rsidP="008132E9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265E87B1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8132E9" w:rsidRPr="004E428E" w14:paraId="4C5E0338" w14:textId="77777777" w:rsidTr="00041A49">
        <w:tc>
          <w:tcPr>
            <w:tcW w:w="1342" w:type="dxa"/>
          </w:tcPr>
          <w:p w14:paraId="1388474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6E22421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334E05A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533CCD5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5E9E300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75A4BFC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8132E9" w:rsidRPr="004E428E" w14:paraId="0896826D" w14:textId="77777777" w:rsidTr="00041A49">
        <w:tc>
          <w:tcPr>
            <w:tcW w:w="1342" w:type="dxa"/>
          </w:tcPr>
          <w:p w14:paraId="4DAE519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337CC3F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476470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88F93C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1725615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1014CA0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1D79E8B1" w14:textId="77777777" w:rsidTr="00041A49">
        <w:tc>
          <w:tcPr>
            <w:tcW w:w="7135" w:type="dxa"/>
            <w:gridSpan w:val="6"/>
          </w:tcPr>
          <w:p w14:paraId="11163EF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68E07DCE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2. </w:t>
      </w:r>
      <w:r>
        <w:rPr>
          <w:rFonts w:asciiTheme="majorBidi" w:hAnsiTheme="majorBidi" w:cstheme="majorBidi"/>
          <w:sz w:val="16"/>
          <w:szCs w:val="16"/>
        </w:rPr>
        <w:t>Thesis</w:t>
      </w:r>
      <w:r w:rsidRPr="004E428E">
        <w:rPr>
          <w:rFonts w:asciiTheme="majorBidi" w:hAnsiTheme="majorBidi" w:cstheme="majorBidi"/>
          <w:sz w:val="16"/>
          <w:szCs w:val="16"/>
        </w:rPr>
        <w:t xml:space="preserve">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42"/>
        <w:gridCol w:w="3619"/>
      </w:tblGrid>
      <w:tr w:rsidR="008132E9" w:rsidRPr="004E428E" w14:paraId="642BA1BD" w14:textId="77777777" w:rsidTr="00041A49">
        <w:tc>
          <w:tcPr>
            <w:tcW w:w="4675" w:type="dxa"/>
          </w:tcPr>
          <w:p w14:paraId="074727D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Thesis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 Title</w:t>
            </w:r>
          </w:p>
        </w:tc>
        <w:tc>
          <w:tcPr>
            <w:tcW w:w="4675" w:type="dxa"/>
          </w:tcPr>
          <w:p w14:paraId="4FCF70E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58489C91" w14:textId="77777777" w:rsidTr="00041A49">
        <w:tc>
          <w:tcPr>
            <w:tcW w:w="4675" w:type="dxa"/>
          </w:tcPr>
          <w:p w14:paraId="78E8BC9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4675" w:type="dxa"/>
          </w:tcPr>
          <w:p w14:paraId="1398643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4AB4EAC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3. Evaluation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710"/>
        <w:gridCol w:w="1260"/>
        <w:gridCol w:w="1219"/>
        <w:gridCol w:w="1331"/>
      </w:tblGrid>
      <w:tr w:rsidR="008132E9" w:rsidRPr="004E428E" w14:paraId="3412B473" w14:textId="77777777" w:rsidTr="008132E9">
        <w:tc>
          <w:tcPr>
            <w:tcW w:w="3325" w:type="dxa"/>
            <w:gridSpan w:val="2"/>
          </w:tcPr>
          <w:p w14:paraId="6AF621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in number)</w:t>
            </w:r>
          </w:p>
        </w:tc>
        <w:tc>
          <w:tcPr>
            <w:tcW w:w="3810" w:type="dxa"/>
            <w:gridSpan w:val="3"/>
          </w:tcPr>
          <w:p w14:paraId="7F63D5E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core (i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</w:tr>
      <w:tr w:rsidR="008132E9" w:rsidRPr="004E428E" w14:paraId="6887DAF7" w14:textId="77777777" w:rsidTr="008132E9">
        <w:tc>
          <w:tcPr>
            <w:tcW w:w="1615" w:type="dxa"/>
          </w:tcPr>
          <w:p w14:paraId="4CA1610A" w14:textId="77777777" w:rsidR="008132E9" w:rsidRPr="004E428E" w:rsidRDefault="008132E9" w:rsidP="008132E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Less tha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710" w:type="dxa"/>
          </w:tcPr>
          <w:p w14:paraId="66149E7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4-15.99</w:t>
            </w:r>
          </w:p>
        </w:tc>
        <w:tc>
          <w:tcPr>
            <w:tcW w:w="1260" w:type="dxa"/>
          </w:tcPr>
          <w:p w14:paraId="401103C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6-17.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67CB492D" w14:textId="77777777" w:rsidR="008132E9" w:rsidRPr="004E428E" w:rsidRDefault="008132E9" w:rsidP="008132E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8-18.99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7CC339A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8132E9" w:rsidRPr="004E428E" w14:paraId="100496F0" w14:textId="77777777" w:rsidTr="008132E9">
        <w:tc>
          <w:tcPr>
            <w:tcW w:w="1615" w:type="dxa"/>
          </w:tcPr>
          <w:p w14:paraId="3EE8162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1710" w:type="dxa"/>
          </w:tcPr>
          <w:p w14:paraId="68A71A5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ceptable</w:t>
            </w:r>
          </w:p>
        </w:tc>
        <w:tc>
          <w:tcPr>
            <w:tcW w:w="1260" w:type="dxa"/>
          </w:tcPr>
          <w:p w14:paraId="6DA9F6E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2C712B4C" w14:textId="77777777" w:rsidR="008132E9" w:rsidRPr="004E428E" w:rsidRDefault="008132E9" w:rsidP="008132E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0C96CB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1B1F3B19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 i</w:t>
      </w:r>
      <w:r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8132E9" w:rsidRPr="004E428E" w14:paraId="611B246F" w14:textId="77777777" w:rsidTr="00041A49">
        <w:tc>
          <w:tcPr>
            <w:tcW w:w="1228" w:type="dxa"/>
          </w:tcPr>
          <w:p w14:paraId="182AF39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42D0BD7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5D00E8C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06EFDC4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 in Thesis</w:t>
            </w:r>
          </w:p>
        </w:tc>
        <w:tc>
          <w:tcPr>
            <w:tcW w:w="1099" w:type="dxa"/>
          </w:tcPr>
          <w:p w14:paraId="3AE1BD5F" w14:textId="77777777" w:rsidR="008132E9" w:rsidRPr="004E428E" w:rsidRDefault="00DD63A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012AC6D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71188C3C" w14:textId="77777777" w:rsidTr="00041A49">
        <w:tc>
          <w:tcPr>
            <w:tcW w:w="1228" w:type="dxa"/>
          </w:tcPr>
          <w:p w14:paraId="6951999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A7EA81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803AA4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FA89F3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2F1D68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2BEE9B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8CE3FE2" w14:textId="77777777" w:rsidTr="00041A49">
        <w:tc>
          <w:tcPr>
            <w:tcW w:w="1228" w:type="dxa"/>
          </w:tcPr>
          <w:p w14:paraId="55C8BE9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11440A0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A40CB2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2BFCFD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3948DF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6517456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6C7097C7" w14:textId="77777777" w:rsidTr="00041A49">
        <w:tc>
          <w:tcPr>
            <w:tcW w:w="1228" w:type="dxa"/>
          </w:tcPr>
          <w:p w14:paraId="2B75952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58E88B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C30478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3346AB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CEDFD1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3114223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102EAB68" w14:textId="77777777" w:rsidTr="00041A49">
        <w:tc>
          <w:tcPr>
            <w:tcW w:w="1228" w:type="dxa"/>
          </w:tcPr>
          <w:p w14:paraId="367B8F4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D3546E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FEED6A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8AD95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4802A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539B844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56064968" w14:textId="77777777" w:rsidTr="00041A49">
        <w:tc>
          <w:tcPr>
            <w:tcW w:w="1228" w:type="dxa"/>
          </w:tcPr>
          <w:p w14:paraId="697261D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641F48C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F37901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19FE37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DE5A0D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D58782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0F882181" w14:textId="44B5C5C9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 xml:space="preserve">ble 5. Postgraduate </w:t>
      </w:r>
      <w:r w:rsidR="002E0D04">
        <w:rPr>
          <w:rFonts w:asciiTheme="majorBidi" w:hAnsiTheme="majorBidi" w:cstheme="majorBidi"/>
          <w:sz w:val="16"/>
          <w:szCs w:val="16"/>
        </w:rPr>
        <w:t>representative</w:t>
      </w:r>
      <w:r w:rsidRPr="004E428E">
        <w:rPr>
          <w:rFonts w:asciiTheme="majorBidi" w:hAnsiTheme="majorBidi" w:cstheme="majorBidi"/>
          <w:sz w:val="16"/>
          <w:szCs w:val="16"/>
        </w:rPr>
        <w:t>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8132E9" w:rsidRPr="004E428E" w14:paraId="56CDC168" w14:textId="77777777" w:rsidTr="00041A49">
        <w:tc>
          <w:tcPr>
            <w:tcW w:w="4675" w:type="dxa"/>
          </w:tcPr>
          <w:p w14:paraId="747A1B3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4675" w:type="dxa"/>
          </w:tcPr>
          <w:p w14:paraId="0B73068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219DBBA3" w14:textId="77777777" w:rsidTr="00041A49">
        <w:tc>
          <w:tcPr>
            <w:tcW w:w="4675" w:type="dxa"/>
          </w:tcPr>
          <w:p w14:paraId="2E81894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3A7B274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3B341995" w14:textId="77777777" w:rsidR="008132E9" w:rsidRPr="004E428E" w:rsidRDefault="008132E9" w:rsidP="008132E9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58C639E7" w14:textId="2CE4C35E" w:rsidR="008132E9" w:rsidRPr="003320E8" w:rsidRDefault="008132E9" w:rsidP="008132E9">
      <w:pPr>
        <w:tabs>
          <w:tab w:val="left" w:pos="5291"/>
        </w:tabs>
        <w:bidi w:val="0"/>
        <w:spacing w:line="264" w:lineRule="auto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  <w:r w:rsidRPr="003320E8">
        <w:rPr>
          <w:rFonts w:asciiTheme="majorBidi" w:hAnsiTheme="majorBidi" w:cstheme="majorBidi"/>
          <w:b/>
          <w:bCs/>
          <w:szCs w:val="24"/>
          <w:lang w:eastAsia="af-ZA"/>
        </w:rPr>
        <w:lastRenderedPageBreak/>
        <w:t>A</w:t>
      </w:r>
      <w:r w:rsidR="002E0D04">
        <w:rPr>
          <w:rFonts w:asciiTheme="majorBidi" w:hAnsiTheme="majorBidi" w:cstheme="majorBidi"/>
          <w:b/>
          <w:bCs/>
          <w:szCs w:val="24"/>
          <w:lang w:eastAsia="af-ZA"/>
        </w:rPr>
        <w:t>cknowledgement</w:t>
      </w:r>
    </w:p>
    <w:p w14:paraId="47A8256A" w14:textId="77777777" w:rsidR="008132E9" w:rsidRPr="003320E8" w:rsidRDefault="008132E9" w:rsidP="008132E9">
      <w:pPr>
        <w:jc w:val="center"/>
        <w:rPr>
          <w:rFonts w:asciiTheme="majorBidi" w:hAnsiTheme="majorBidi" w:cstheme="majorBidi"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szCs w:val="24"/>
          <w:rtl/>
          <w:lang w:eastAsia="af-ZA" w:bidi="ar-BH"/>
        </w:rPr>
        <w:t xml:space="preserve"> </w:t>
      </w:r>
    </w:p>
    <w:p w14:paraId="18B02CD3" w14:textId="77777777" w:rsidR="008132E9" w:rsidRPr="003320E8" w:rsidRDefault="008132E9" w:rsidP="008132E9">
      <w:pPr>
        <w:tabs>
          <w:tab w:val="left" w:pos="5291"/>
        </w:tabs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br w:type="page"/>
      </w:r>
    </w:p>
    <w:p w14:paraId="39B461E9" w14:textId="77777777" w:rsidR="008132E9" w:rsidRPr="003320E8" w:rsidRDefault="008132E9" w:rsidP="008132E9">
      <w:pPr>
        <w:bidi w:val="0"/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eastAsia="af-ZA" w:bidi="ar-BH"/>
        </w:rPr>
        <w:lastRenderedPageBreak/>
        <w:t>Dedication</w:t>
      </w:r>
    </w:p>
    <w:p w14:paraId="581CF784" w14:textId="77777777" w:rsidR="008132E9" w:rsidRPr="003320E8" w:rsidRDefault="008132E9" w:rsidP="008132E9">
      <w:pPr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6A5074EB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2BA23FC7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  <w:sectPr w:rsidR="008132E9" w:rsidRPr="003320E8" w:rsidSect="008132E9">
          <w:footnotePr>
            <w:numRestart w:val="eachPage"/>
          </w:footnotePr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A75780F" w14:textId="77777777" w:rsidR="008132E9" w:rsidRPr="003320E8" w:rsidRDefault="008132E9" w:rsidP="008132E9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  <w:bookmarkStart w:id="0" w:name="TOC"/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Abstract </w:t>
      </w:r>
    </w:p>
    <w:p w14:paraId="578B84DB" w14:textId="78C610BC" w:rsidR="008132E9" w:rsidRPr="00254CCE" w:rsidRDefault="008132E9" w:rsidP="008132E9">
      <w:pPr>
        <w:bidi w:val="0"/>
        <w:ind w:firstLine="708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sz w:val="22"/>
          <w:szCs w:val="22"/>
        </w:rPr>
        <w:t xml:space="preserve">Type your Persian text in B Nazanin 13 font and your </w:t>
      </w:r>
      <w:r w:rsidR="002E0D04">
        <w:rPr>
          <w:rFonts w:asciiTheme="majorBidi" w:hAnsiTheme="majorBidi" w:cstheme="majorBidi"/>
          <w:sz w:val="22"/>
          <w:szCs w:val="22"/>
        </w:rPr>
        <w:t>English</w:t>
      </w:r>
      <w:r w:rsidRPr="00254CCE">
        <w:rPr>
          <w:rFonts w:asciiTheme="majorBidi" w:hAnsiTheme="majorBidi" w:cstheme="majorBidi"/>
          <w:sz w:val="22"/>
          <w:szCs w:val="22"/>
        </w:rPr>
        <w:t xml:space="preserve"> text in Times new roman 11. Then, in the “Style</w:t>
      </w:r>
      <w:r>
        <w:rPr>
          <w:rFonts w:asciiTheme="majorBidi" w:hAnsiTheme="majorBidi" w:cstheme="majorBidi"/>
          <w:sz w:val="22"/>
          <w:szCs w:val="22"/>
        </w:rPr>
        <w:t>s</w:t>
      </w:r>
      <w:r w:rsidRPr="00254CCE">
        <w:rPr>
          <w:rFonts w:asciiTheme="majorBidi" w:hAnsiTheme="majorBidi" w:cstheme="majorBidi"/>
          <w:sz w:val="22"/>
          <w:szCs w:val="22"/>
        </w:rPr>
        <w:t>” window, click on “Text Style</w:t>
      </w:r>
      <w:r>
        <w:rPr>
          <w:rFonts w:asciiTheme="majorBidi" w:hAnsiTheme="majorBidi" w:cstheme="majorBidi"/>
          <w:sz w:val="22"/>
          <w:szCs w:val="22"/>
        </w:rPr>
        <w:t>s</w:t>
      </w:r>
      <w:r w:rsidRPr="00254CCE">
        <w:rPr>
          <w:rFonts w:asciiTheme="majorBidi" w:hAnsiTheme="majorBidi" w:cstheme="majorBidi"/>
          <w:sz w:val="22"/>
          <w:szCs w:val="22"/>
        </w:rPr>
        <w:t>” to adjust the text.</w:t>
      </w:r>
    </w:p>
    <w:p w14:paraId="1E74A23F" w14:textId="77777777" w:rsidR="008132E9" w:rsidRPr="00254CCE" w:rsidRDefault="008132E9" w:rsidP="008132E9">
      <w:pPr>
        <w:bidi w:val="0"/>
        <w:ind w:firstLine="284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</w:rPr>
        <w:t>Keywords:</w:t>
      </w:r>
      <w:r w:rsidRPr="00254CCE">
        <w:rPr>
          <w:rFonts w:asciiTheme="majorBidi" w:hAnsiTheme="majorBidi" w:cstheme="majorBidi"/>
          <w:sz w:val="22"/>
          <w:szCs w:val="22"/>
        </w:rPr>
        <w:t xml:space="preserve"> (keyword one), (keyword two), (keyword three), (keyword four), (keyword five)</w:t>
      </w:r>
    </w:p>
    <w:p w14:paraId="7B8118CF" w14:textId="77777777" w:rsidR="008132E9" w:rsidRPr="00254CCE" w:rsidRDefault="008132E9" w:rsidP="008132E9">
      <w:pPr>
        <w:spacing w:after="0"/>
        <w:ind w:firstLine="284"/>
        <w:jc w:val="left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</w:p>
    <w:p w14:paraId="22A1B9CF" w14:textId="77777777" w:rsidR="008132E9" w:rsidRPr="003320E8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8132E9" w:rsidRPr="003320E8" w:rsidSect="00041A49">
          <w:headerReference w:type="even" r:id="rId8"/>
          <w:headerReference w:type="default" r:id="rId9"/>
          <w:headerReference w:type="first" r:id="rId10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3161F060" w14:textId="77777777" w:rsidR="008132E9" w:rsidRPr="00254CCE" w:rsidRDefault="008132E9" w:rsidP="008132E9">
      <w:pPr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  <w:lang w:bidi="ar-BH"/>
        </w:rPr>
        <w:lastRenderedPageBreak/>
        <w:t>Contents</w:t>
      </w:r>
    </w:p>
    <w:p w14:paraId="154F52DE" w14:textId="77777777" w:rsidR="008132E9" w:rsidRPr="00254CCE" w:rsidRDefault="008132E9" w:rsidP="008132E9">
      <w:pPr>
        <w:pBdr>
          <w:bottom w:val="single" w:sz="4" w:space="1" w:color="auto"/>
        </w:pBdr>
        <w:bidi w:val="0"/>
        <w:spacing w:after="0" w:line="264" w:lineRule="auto"/>
        <w:jc w:val="left"/>
        <w:rPr>
          <w:rFonts w:asciiTheme="majorBidi" w:hAnsiTheme="majorBidi" w:cstheme="majorBidi"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sz w:val="22"/>
          <w:szCs w:val="22"/>
          <w:lang w:bidi="ar-BH"/>
        </w:rPr>
        <w:t>Title</w:t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  <w:t xml:space="preserve">    </w:t>
      </w:r>
      <w:r w:rsidRPr="00254CCE">
        <w:rPr>
          <w:rFonts w:asciiTheme="majorBidi" w:hAnsiTheme="majorBidi" w:cstheme="majorBidi"/>
          <w:sz w:val="22"/>
          <w:szCs w:val="22"/>
          <w:lang w:bidi="ar-BH"/>
        </w:rPr>
        <w:t>Page</w:t>
      </w:r>
    </w:p>
    <w:p w14:paraId="1F2AC6C6" w14:textId="77777777" w:rsidR="008132E9" w:rsidRPr="003320E8" w:rsidRDefault="008132E9" w:rsidP="008132E9">
      <w:pPr>
        <w:bidi w:val="0"/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47184F47" w14:textId="77777777" w:rsidR="008132E9" w:rsidRPr="003320E8" w:rsidRDefault="008132E9" w:rsidP="008132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begin"/>
      </w:r>
      <w:r w:rsidRPr="003320E8">
        <w:rPr>
          <w:rtl/>
        </w:rPr>
        <w:instrText xml:space="preserve"> </w:instrText>
      </w:r>
      <w:r w:rsidRPr="003320E8">
        <w:instrText>TOC</w:instrText>
      </w:r>
      <w:r w:rsidRPr="003320E8">
        <w:rPr>
          <w:rtl/>
        </w:rPr>
        <w:instrText xml:space="preserve"> \</w:instrText>
      </w:r>
      <w:r w:rsidRPr="003320E8">
        <w:instrText>h \z \t</w:instrText>
      </w:r>
      <w:r w:rsidRPr="003320E8">
        <w:rPr>
          <w:rtl/>
        </w:rPr>
        <w:instrText xml:space="preserve"> "فصل هااااا؛1؛تیتر 1؛2؛تیتر2؛3؛تیتر3؛4؛تیتر4؛5" </w:instrText>
      </w:r>
      <w:r w:rsidRPr="003320E8">
        <w:rPr>
          <w:rtl/>
        </w:rPr>
        <w:fldChar w:fldCharType="separate"/>
      </w:r>
      <w:hyperlink w:anchor="_Toc91496657" w:history="1">
        <w:r w:rsidRPr="003320E8">
          <w:rPr>
            <w:rStyle w:val="Hyperlink"/>
            <w:rFonts w:asciiTheme="majorBidi" w:hAnsiTheme="majorBidi" w:cstheme="majorBidi"/>
            <w:szCs w:val="24"/>
          </w:rPr>
          <w:t>Chapter 1: [Type the chapter title here]</w:t>
        </w:r>
        <w:r w:rsidRPr="003320E8">
          <w:rPr>
            <w:webHidden/>
            <w:rtl/>
          </w:rPr>
          <w:tab/>
        </w:r>
        <w:r w:rsidRPr="003320E8">
          <w:rPr>
            <w:webHidden/>
            <w:rtl/>
          </w:rPr>
          <w:fldChar w:fldCharType="begin"/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</w:rPr>
          <w:instrText>PAGEREF</w:instrText>
        </w:r>
        <w:r w:rsidRPr="003320E8">
          <w:rPr>
            <w:webHidden/>
            <w:rtl/>
          </w:rPr>
          <w:instrText xml:space="preserve"> _</w:instrText>
        </w:r>
        <w:r w:rsidRPr="003320E8">
          <w:rPr>
            <w:webHidden/>
          </w:rPr>
          <w:instrText>Toc91496657 \h</w:instrText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  <w:rtl/>
          </w:rPr>
        </w:r>
        <w:r w:rsidRPr="003320E8">
          <w:rPr>
            <w:webHidden/>
            <w:rtl/>
          </w:rPr>
          <w:fldChar w:fldCharType="separate"/>
        </w:r>
        <w:r w:rsidRPr="003320E8">
          <w:rPr>
            <w:webHidden/>
            <w:rtl/>
          </w:rPr>
          <w:t>14</w:t>
        </w:r>
        <w:r w:rsidRPr="003320E8">
          <w:rPr>
            <w:webHidden/>
            <w:rtl/>
          </w:rPr>
          <w:fldChar w:fldCharType="end"/>
        </w:r>
      </w:hyperlink>
    </w:p>
    <w:p w14:paraId="0AA63D39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</w:t>
      </w:r>
      <w:r>
        <w:rPr>
          <w:rFonts w:asciiTheme="majorBidi" w:hAnsiTheme="majorBidi" w:cstheme="majorBidi"/>
          <w:sz w:val="24"/>
        </w:rPr>
        <w:t>…………………………………………………………...</w:t>
      </w:r>
      <w:r w:rsidRPr="003320E8">
        <w:rPr>
          <w:rFonts w:asciiTheme="majorBidi" w:hAnsiTheme="majorBidi" w:cstheme="majorBidi"/>
          <w:sz w:val="24"/>
        </w:rPr>
        <w:t>…..15</w:t>
      </w:r>
    </w:p>
    <w:p w14:paraId="268772CC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5</w:t>
      </w:r>
    </w:p>
    <w:p w14:paraId="354BD3B4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="00041A49" w:rsidRPr="003320E8">
        <w:rPr>
          <w:rFonts w:asciiTheme="majorBidi" w:hAnsiTheme="majorBidi" w:cstheme="majorBidi"/>
          <w:sz w:val="24"/>
        </w:rPr>
        <w:t xml:space="preserve"> </w:t>
      </w:r>
      <w:r w:rsidRPr="003320E8">
        <w:rPr>
          <w:rFonts w:asciiTheme="majorBidi" w:hAnsiTheme="majorBidi" w:cstheme="majorBidi"/>
          <w:sz w:val="24"/>
        </w:rPr>
        <w:t xml:space="preserve">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…..15</w:t>
      </w:r>
    </w:p>
    <w:p w14:paraId="390560D4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4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5</w:t>
      </w:r>
    </w:p>
    <w:p w14:paraId="1E6086F3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5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="00041A49" w:rsidRPr="003320E8">
        <w:rPr>
          <w:rFonts w:asciiTheme="majorBidi" w:hAnsiTheme="majorBidi" w:cstheme="majorBidi"/>
          <w:sz w:val="24"/>
        </w:rPr>
        <w:t xml:space="preserve"> </w:t>
      </w:r>
      <w:r w:rsidRPr="003320E8">
        <w:rPr>
          <w:rFonts w:asciiTheme="majorBidi" w:hAnsiTheme="majorBidi" w:cstheme="majorBidi"/>
          <w:sz w:val="24"/>
        </w:rPr>
        <w:t xml:space="preserve">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6</w:t>
      </w:r>
    </w:p>
    <w:p w14:paraId="7825DB43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6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.16</w:t>
      </w:r>
    </w:p>
    <w:p w14:paraId="5F598203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</w:t>
      </w:r>
      <w:r>
        <w:rPr>
          <w:rFonts w:asciiTheme="majorBidi" w:hAnsiTheme="majorBidi" w:cstheme="majorBidi"/>
          <w:sz w:val="24"/>
        </w:rPr>
        <w:t xml:space="preserve"> in the </w:t>
      </w:r>
      <w:r w:rsidR="00041A49">
        <w:rPr>
          <w:rFonts w:asciiTheme="majorBidi" w:hAnsiTheme="majorBidi" w:cstheme="majorBidi"/>
          <w:sz w:val="24"/>
        </w:rPr>
        <w:t>"</w:t>
      </w:r>
      <w:r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 xml:space="preserve">s" </w:t>
      </w:r>
      <w:r w:rsidRPr="003320E8">
        <w:rPr>
          <w:rFonts w:asciiTheme="majorBidi" w:hAnsiTheme="majorBidi" w:cstheme="majorBidi"/>
          <w:sz w:val="24"/>
        </w:rPr>
        <w:t>window)</w:t>
      </w:r>
      <w:r w:rsidR="00041A49">
        <w:rPr>
          <w:rFonts w:asciiTheme="majorBidi" w:hAnsiTheme="majorBidi" w:cstheme="majorBidi"/>
          <w:sz w:val="24"/>
        </w:rPr>
        <w:t>…..</w:t>
      </w:r>
      <w:r w:rsidRPr="003320E8">
        <w:rPr>
          <w:rFonts w:asciiTheme="majorBidi" w:hAnsiTheme="majorBidi" w:cstheme="majorBidi"/>
          <w:sz w:val="24"/>
        </w:rPr>
        <w:t>……………………………………………</w:t>
      </w:r>
      <w:r w:rsidR="00041A49">
        <w:rPr>
          <w:rFonts w:asciiTheme="majorBidi" w:hAnsiTheme="majorBidi" w:cstheme="majorBidi"/>
          <w:sz w:val="24"/>
        </w:rPr>
        <w:t>.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07DDA3DB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..</w:t>
      </w:r>
      <w:r w:rsidR="00041A49">
        <w:rPr>
          <w:rFonts w:asciiTheme="majorBidi" w:hAnsiTheme="majorBidi" w:cstheme="majorBidi"/>
          <w:sz w:val="24"/>
        </w:rPr>
        <w:t xml:space="preserve"> ……………………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5CE3B836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  <w:rtl/>
        </w:rPr>
      </w:pPr>
      <w:r w:rsidRPr="003320E8">
        <w:rPr>
          <w:rFonts w:asciiTheme="majorBidi" w:hAnsiTheme="majorBidi" w:cstheme="majorBidi"/>
          <w:sz w:val="24"/>
        </w:rPr>
        <w:tab/>
        <w:t>1.6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…</w:t>
      </w:r>
      <w:r w:rsidR="00041A49">
        <w:rPr>
          <w:rFonts w:asciiTheme="majorBidi" w:hAnsiTheme="majorBidi" w:cstheme="majorBidi"/>
          <w:sz w:val="24"/>
        </w:rPr>
        <w:t>…</w:t>
      </w:r>
      <w:r w:rsidRPr="003320E8">
        <w:rPr>
          <w:rFonts w:asciiTheme="majorBidi" w:hAnsiTheme="majorBidi" w:cstheme="majorBidi"/>
          <w:sz w:val="24"/>
        </w:rPr>
        <w:t>…………………………</w:t>
      </w:r>
      <w:r>
        <w:rPr>
          <w:rFonts w:asciiTheme="majorBidi" w:hAnsiTheme="majorBidi" w:cstheme="majorBidi"/>
          <w:sz w:val="24"/>
        </w:rPr>
        <w:t>…..</w:t>
      </w:r>
      <w:r w:rsidR="00041A49">
        <w:rPr>
          <w:rFonts w:asciiTheme="majorBidi" w:hAnsiTheme="majorBidi" w:cstheme="majorBidi"/>
          <w:sz w:val="24"/>
        </w:rPr>
        <w:t xml:space="preserve"> ………</w:t>
      </w:r>
      <w:r w:rsidRPr="003320E8">
        <w:rPr>
          <w:rFonts w:asciiTheme="majorBidi" w:hAnsiTheme="majorBidi" w:cstheme="majorBidi"/>
          <w:sz w:val="24"/>
        </w:rPr>
        <w:t>…17</w:t>
      </w:r>
      <w:hyperlink w:anchor="_Toc91496658" w:history="1"/>
    </w:p>
    <w:p w14:paraId="271EDD8A" w14:textId="77777777" w:rsidR="008132E9" w:rsidRPr="003320E8" w:rsidRDefault="008132E9" w:rsidP="008132E9">
      <w:pPr>
        <w:pStyle w:val="TOC3"/>
        <w:bidi w:val="0"/>
        <w:rPr>
          <w:rFonts w:cstheme="majorBidi"/>
          <w:sz w:val="24"/>
        </w:rPr>
      </w:pPr>
    </w:p>
    <w:p w14:paraId="6625BC84" w14:textId="77777777" w:rsidR="008132E9" w:rsidRPr="00254CCE" w:rsidRDefault="008132E9" w:rsidP="008132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end"/>
      </w:r>
      <w:hyperlink w:anchor="_Toc91496657" w:history="1">
        <w:r w:rsidRPr="00254CCE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2: [Type the chapter title here]</w:t>
        </w:r>
        <w:r w:rsidRPr="00254CCE">
          <w:rPr>
            <w:webHidden/>
            <w:rtl/>
          </w:rPr>
          <w:tab/>
        </w:r>
        <w:r w:rsidRPr="00254CCE">
          <w:rPr>
            <w:webHidden/>
            <w:rtl/>
          </w:rPr>
          <w:fldChar w:fldCharType="begin"/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</w:rPr>
          <w:instrText>PAGEREF</w:instrText>
        </w:r>
        <w:r w:rsidRPr="00254CCE">
          <w:rPr>
            <w:webHidden/>
            <w:rtl/>
          </w:rPr>
          <w:instrText xml:space="preserve"> _</w:instrText>
        </w:r>
        <w:r w:rsidRPr="00254CCE">
          <w:rPr>
            <w:webHidden/>
          </w:rPr>
          <w:instrText>Toc91496657 \h</w:instrText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  <w:rtl/>
          </w:rPr>
        </w:r>
        <w:r w:rsidRPr="00254CCE">
          <w:rPr>
            <w:webHidden/>
            <w:rtl/>
          </w:rPr>
          <w:fldChar w:fldCharType="separate"/>
        </w:r>
        <w:r w:rsidRPr="00254CCE">
          <w:rPr>
            <w:webHidden/>
            <w:rtl/>
          </w:rPr>
          <w:t>1</w:t>
        </w:r>
        <w:r w:rsidRPr="00254CCE">
          <w:rPr>
            <w:webHidden/>
            <w:rtl/>
          </w:rPr>
          <w:fldChar w:fldCharType="end"/>
        </w:r>
      </w:hyperlink>
      <w:r w:rsidRPr="00254CCE">
        <w:t>8</w:t>
      </w:r>
    </w:p>
    <w:p w14:paraId="50BDF56F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.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19</w:t>
      </w:r>
    </w:p>
    <w:p w14:paraId="227D893B" w14:textId="77777777" w:rsidR="008132E9" w:rsidRPr="003320E8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9</w:t>
      </w:r>
    </w:p>
    <w:p w14:paraId="4506511C" w14:textId="77777777" w:rsidR="008132E9" w:rsidRPr="003320E8" w:rsidRDefault="008132E9" w:rsidP="00041A4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 </w:t>
      </w:r>
      <w:r w:rsidR="00041A49">
        <w:rPr>
          <w:rFonts w:asciiTheme="majorBidi" w:hAnsiTheme="majorBidi" w:cstheme="majorBidi"/>
          <w:szCs w:val="24"/>
        </w:rPr>
        <w:t>Heading 2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 ………………</w:t>
      </w:r>
      <w:r>
        <w:rPr>
          <w:rFonts w:asciiTheme="majorBidi" w:hAnsiTheme="majorBidi" w:cstheme="majorBidi"/>
          <w:szCs w:val="24"/>
        </w:rPr>
        <w:t>……………...</w:t>
      </w:r>
      <w:r w:rsidRPr="003320E8">
        <w:rPr>
          <w:rFonts w:asciiTheme="majorBidi" w:hAnsiTheme="majorBidi" w:cstheme="majorBidi"/>
          <w:szCs w:val="24"/>
        </w:rPr>
        <w:t>……</w:t>
      </w:r>
      <w:r w:rsidR="00041A49">
        <w:rPr>
          <w:rFonts w:asciiTheme="majorBidi" w:hAnsiTheme="majorBidi" w:cstheme="majorBidi"/>
          <w:szCs w:val="24"/>
        </w:rPr>
        <w:t>……..</w:t>
      </w:r>
      <w:r w:rsidRPr="003320E8">
        <w:rPr>
          <w:rFonts w:asciiTheme="majorBidi" w:hAnsiTheme="majorBidi" w:cstheme="majorBidi"/>
          <w:szCs w:val="24"/>
        </w:rPr>
        <w:t>……19</w:t>
      </w:r>
    </w:p>
    <w:p w14:paraId="1E626D40" w14:textId="6E155EED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1. </w:t>
      </w:r>
      <w:r w:rsidR="00041A49"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</w:t>
      </w:r>
      <w:r w:rsidR="00041A49">
        <w:rPr>
          <w:rFonts w:asciiTheme="majorBidi" w:hAnsiTheme="majorBidi" w:cstheme="majorBidi"/>
          <w:szCs w:val="24"/>
        </w:rPr>
        <w:t>..</w:t>
      </w:r>
      <w:r w:rsidR="002E0D04">
        <w:rPr>
          <w:rFonts w:asciiTheme="majorBidi" w:hAnsiTheme="majorBidi" w:cstheme="majorBidi"/>
          <w:szCs w:val="24"/>
        </w:rPr>
        <w:t>….</w:t>
      </w:r>
      <w:r>
        <w:rPr>
          <w:rFonts w:asciiTheme="majorBidi" w:hAnsiTheme="majorBidi" w:cstheme="majorBidi"/>
          <w:szCs w:val="24"/>
        </w:rPr>
        <w:t>……...</w:t>
      </w:r>
      <w:r w:rsidR="00041A49">
        <w:rPr>
          <w:rFonts w:asciiTheme="majorBidi" w:hAnsiTheme="majorBidi" w:cstheme="majorBidi"/>
          <w:szCs w:val="24"/>
        </w:rPr>
        <w:t>.......</w:t>
      </w:r>
      <w:r w:rsidRPr="003320E8">
        <w:rPr>
          <w:rFonts w:asciiTheme="majorBidi" w:hAnsiTheme="majorBidi" w:cstheme="majorBidi"/>
          <w:szCs w:val="24"/>
        </w:rPr>
        <w:t>…</w:t>
      </w:r>
      <w:r w:rsidR="002E0D04">
        <w:rPr>
          <w:rFonts w:asciiTheme="majorBidi" w:hAnsiTheme="majorBidi" w:cstheme="majorBidi"/>
          <w:szCs w:val="24"/>
        </w:rPr>
        <w:t>.</w:t>
      </w:r>
      <w:r w:rsidRPr="003320E8">
        <w:rPr>
          <w:rFonts w:asciiTheme="majorBidi" w:hAnsiTheme="majorBidi" w:cstheme="majorBidi"/>
          <w:szCs w:val="24"/>
        </w:rPr>
        <w:t>…………………..20</w:t>
      </w:r>
    </w:p>
    <w:p w14:paraId="4105EE11" w14:textId="4EA3698E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2. </w:t>
      </w:r>
      <w:r w:rsidR="00041A49"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…</w:t>
      </w:r>
      <w:r>
        <w:rPr>
          <w:rFonts w:asciiTheme="majorBidi" w:hAnsiTheme="majorBidi" w:cstheme="majorBidi"/>
          <w:szCs w:val="24"/>
        </w:rPr>
        <w:t>…...</w:t>
      </w:r>
      <w:r w:rsidR="002E0D04">
        <w:rPr>
          <w:rFonts w:asciiTheme="majorBidi" w:hAnsiTheme="majorBidi" w:cstheme="majorBidi"/>
          <w:szCs w:val="24"/>
        </w:rPr>
        <w:t xml:space="preserve"> ………………………..</w:t>
      </w:r>
      <w:r w:rsidRPr="003320E8">
        <w:rPr>
          <w:rFonts w:asciiTheme="majorBidi" w:hAnsiTheme="majorBidi" w:cstheme="majorBidi"/>
          <w:szCs w:val="24"/>
        </w:rPr>
        <w:t>……..21</w:t>
      </w:r>
    </w:p>
    <w:p w14:paraId="1B8AD666" w14:textId="30E22C3E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3. </w:t>
      </w:r>
      <w:r w:rsidR="00041A49"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…</w:t>
      </w:r>
      <w:r w:rsidR="00E701CB">
        <w:rPr>
          <w:rFonts w:asciiTheme="majorBidi" w:hAnsiTheme="majorBidi" w:cstheme="majorBidi"/>
          <w:szCs w:val="24"/>
        </w:rPr>
        <w:t>……….</w:t>
      </w:r>
      <w:r>
        <w:rPr>
          <w:rFonts w:asciiTheme="majorBidi" w:hAnsiTheme="majorBidi" w:cstheme="majorBidi"/>
          <w:szCs w:val="24"/>
        </w:rPr>
        <w:t>…</w:t>
      </w:r>
      <w:r w:rsidRPr="003320E8">
        <w:rPr>
          <w:rFonts w:asciiTheme="majorBidi" w:hAnsiTheme="majorBidi" w:cstheme="majorBidi"/>
          <w:szCs w:val="24"/>
        </w:rPr>
        <w:t>………………………..22</w:t>
      </w:r>
    </w:p>
    <w:p w14:paraId="384FC0D3" w14:textId="77777777" w:rsidR="008132E9" w:rsidRPr="00293719" w:rsidRDefault="00695C0A" w:rsidP="008132E9">
      <w:pPr>
        <w:pStyle w:val="TOC1"/>
        <w:rPr>
          <w:rFonts w:eastAsiaTheme="minorEastAsia"/>
          <w:rtl/>
        </w:rPr>
      </w:pPr>
      <w:hyperlink w:anchor="_Toc91496657" w:history="1">
        <w:r w:rsidR="008132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3: [Type the chapter title here]</w:t>
        </w:r>
        <w:r w:rsidR="008132E9" w:rsidRPr="00293719">
          <w:rPr>
            <w:webHidden/>
            <w:rtl/>
          </w:rPr>
          <w:tab/>
        </w:r>
      </w:hyperlink>
      <w:r w:rsidR="008132E9" w:rsidRPr="00293719">
        <w:t>23</w:t>
      </w:r>
    </w:p>
    <w:p w14:paraId="66A53A36" w14:textId="77777777" w:rsidR="008132E9" w:rsidRPr="00293719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3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24</w:t>
      </w:r>
    </w:p>
    <w:p w14:paraId="6BB72878" w14:textId="69553B10" w:rsidR="008132E9" w:rsidRPr="00293719" w:rsidRDefault="008132E9" w:rsidP="00041A4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3.1.1. </w:t>
      </w:r>
      <w:r w:rsidR="00041A49">
        <w:rPr>
          <w:rFonts w:asciiTheme="majorBidi" w:hAnsiTheme="majorBidi" w:cstheme="majorBidi"/>
          <w:szCs w:val="24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E701CB">
        <w:rPr>
          <w:rFonts w:asciiTheme="majorBidi" w:hAnsiTheme="majorBidi" w:cstheme="majorBidi"/>
          <w:szCs w:val="24"/>
        </w:rPr>
        <w:t>s” window)………….. ………………………….</w:t>
      </w:r>
      <w:r w:rsidR="00041A49">
        <w:rPr>
          <w:rFonts w:asciiTheme="majorBidi" w:hAnsiTheme="majorBidi" w:cstheme="majorBidi"/>
          <w:szCs w:val="24"/>
        </w:rPr>
        <w:t>………</w:t>
      </w:r>
      <w:r w:rsidRPr="00293719">
        <w:rPr>
          <w:rFonts w:asciiTheme="majorBidi" w:hAnsiTheme="majorBidi" w:cstheme="majorBidi"/>
          <w:szCs w:val="24"/>
        </w:rPr>
        <w:t>……24</w:t>
      </w:r>
    </w:p>
    <w:p w14:paraId="6C987149" w14:textId="77777777" w:rsidR="008132E9" w:rsidRPr="00293719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2F3EFABA" w14:textId="77777777" w:rsidR="008132E9" w:rsidRPr="00293719" w:rsidRDefault="00695C0A" w:rsidP="008132E9">
      <w:pPr>
        <w:pStyle w:val="TOC1"/>
        <w:rPr>
          <w:rFonts w:eastAsiaTheme="minorEastAsia"/>
          <w:rtl/>
        </w:rPr>
      </w:pPr>
      <w:hyperlink w:anchor="_Toc91496657" w:history="1">
        <w:r w:rsidR="008132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4: [Type the chapter title here]</w:t>
        </w:r>
        <w:r w:rsidR="008132E9" w:rsidRPr="00293719">
          <w:rPr>
            <w:webHidden/>
            <w:rtl/>
          </w:rPr>
          <w:tab/>
        </w:r>
      </w:hyperlink>
      <w:r w:rsidR="008132E9" w:rsidRPr="00293719">
        <w:t>26</w:t>
      </w:r>
    </w:p>
    <w:p w14:paraId="1E257921" w14:textId="77777777" w:rsidR="008132E9" w:rsidRPr="00293719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4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Style window)…………………………………………………………...…..27</w:t>
      </w:r>
    </w:p>
    <w:p w14:paraId="1EA4AC60" w14:textId="77777777" w:rsidR="008132E9" w:rsidRPr="00293719" w:rsidRDefault="008132E9" w:rsidP="00041A4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4.1.1. </w:t>
      </w:r>
      <w:r w:rsidR="00041A49">
        <w:rPr>
          <w:rFonts w:asciiTheme="majorBidi" w:hAnsiTheme="majorBidi" w:cstheme="majorBidi"/>
        </w:rPr>
        <w:t>Heading 2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</w:t>
      </w:r>
      <w:r w:rsidR="00041A49">
        <w:rPr>
          <w:rFonts w:asciiTheme="majorBidi" w:hAnsiTheme="majorBidi" w:cstheme="majorBidi"/>
          <w:szCs w:val="24"/>
        </w:rPr>
        <w:t>ow)…………... ……………………………………..</w:t>
      </w:r>
      <w:r w:rsidRPr="00293719">
        <w:rPr>
          <w:rFonts w:asciiTheme="majorBidi" w:hAnsiTheme="majorBidi" w:cstheme="majorBidi"/>
          <w:szCs w:val="24"/>
        </w:rPr>
        <w:t>……27</w:t>
      </w:r>
    </w:p>
    <w:p w14:paraId="2E7599FF" w14:textId="59FF7D44" w:rsidR="008132E9" w:rsidRPr="00293719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4.1.1.1. </w:t>
      </w:r>
      <w:r w:rsidR="00041A49">
        <w:rPr>
          <w:rFonts w:asciiTheme="majorBidi" w:hAnsiTheme="majorBidi" w:cstheme="majorBidi"/>
        </w:rPr>
        <w:t>Heading 3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="00E701CB">
        <w:rPr>
          <w:rFonts w:asciiTheme="majorBidi" w:hAnsiTheme="majorBidi" w:cstheme="majorBidi"/>
          <w:szCs w:val="24"/>
        </w:rPr>
        <w:t xml:space="preserve"> window)………..</w:t>
      </w:r>
      <w:r w:rsidRPr="00293719">
        <w:rPr>
          <w:rFonts w:asciiTheme="majorBidi" w:hAnsiTheme="majorBidi" w:cstheme="majorBidi"/>
          <w:szCs w:val="24"/>
        </w:rPr>
        <w:t>…………………………………..28</w:t>
      </w:r>
    </w:p>
    <w:p w14:paraId="70A18B2C" w14:textId="77777777" w:rsidR="008132E9" w:rsidRPr="00293719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4.1.1.1.1. </w:t>
      </w:r>
      <w:r w:rsidR="00041A49">
        <w:rPr>
          <w:rFonts w:asciiTheme="majorBidi" w:hAnsiTheme="majorBidi" w:cstheme="majorBidi"/>
        </w:rPr>
        <w:t>Heading 4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4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 window)</w:t>
      </w:r>
      <w:r w:rsidRPr="00293719">
        <w:rPr>
          <w:rFonts w:asciiTheme="majorBidi" w:hAnsiTheme="majorBidi" w:cstheme="majorBidi"/>
          <w:szCs w:val="24"/>
        </w:rPr>
        <w:t>………………………… ……………..29</w:t>
      </w:r>
    </w:p>
    <w:p w14:paraId="00651864" w14:textId="77777777" w:rsidR="008132E9" w:rsidRPr="00293719" w:rsidRDefault="008132E9" w:rsidP="008132E9">
      <w:pPr>
        <w:pStyle w:val="TOC1"/>
      </w:pPr>
    </w:p>
    <w:p w14:paraId="41655C1E" w14:textId="77777777" w:rsidR="008132E9" w:rsidRPr="00293719" w:rsidRDefault="00695C0A" w:rsidP="008132E9">
      <w:pPr>
        <w:pStyle w:val="TOC1"/>
        <w:rPr>
          <w:rFonts w:eastAsiaTheme="minorEastAsia"/>
          <w:rtl/>
        </w:rPr>
      </w:pPr>
      <w:hyperlink w:anchor="_Toc91496657" w:history="1">
        <w:r w:rsidR="008132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5: [Type the chapter title here]</w:t>
        </w:r>
        <w:r w:rsidR="008132E9" w:rsidRPr="00293719">
          <w:rPr>
            <w:webHidden/>
            <w:rtl/>
          </w:rPr>
          <w:tab/>
        </w:r>
      </w:hyperlink>
      <w:r w:rsidR="008132E9" w:rsidRPr="00293719">
        <w:t>30</w:t>
      </w:r>
    </w:p>
    <w:p w14:paraId="688BAFAF" w14:textId="77777777" w:rsidR="008132E9" w:rsidRPr="00293719" w:rsidRDefault="008132E9" w:rsidP="00041A4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5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 w:rsidR="00041A49">
        <w:rPr>
          <w:rFonts w:asciiTheme="majorBidi" w:hAnsiTheme="majorBidi" w:cstheme="majorBidi"/>
          <w:sz w:val="24"/>
        </w:rPr>
        <w:t>Heading 1</w:t>
      </w:r>
      <w:r w:rsidR="00041A49" w:rsidRPr="00293719">
        <w:rPr>
          <w:rFonts w:asciiTheme="majorBidi" w:hAnsiTheme="majorBidi" w:cstheme="majorBidi"/>
          <w:sz w:val="24"/>
        </w:rPr>
        <w:t xml:space="preserve"> </w:t>
      </w:r>
      <w:r w:rsidRPr="00293719">
        <w:rPr>
          <w:rFonts w:asciiTheme="majorBidi" w:hAnsiTheme="majorBidi" w:cstheme="majorBidi"/>
          <w:sz w:val="24"/>
        </w:rPr>
        <w:t xml:space="preserve">(After typing the title, click on Title 1 in the </w:t>
      </w:r>
      <w:r w:rsidR="00041A49"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 w:rsidR="00041A49"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31</w:t>
      </w:r>
    </w:p>
    <w:p w14:paraId="51DFAB0F" w14:textId="77777777" w:rsidR="008132E9" w:rsidRPr="00293719" w:rsidRDefault="008132E9" w:rsidP="00041A4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5.1.1. </w:t>
      </w:r>
      <w:r w:rsidR="00041A49">
        <w:rPr>
          <w:rFonts w:asciiTheme="majorBidi" w:hAnsiTheme="majorBidi" w:cstheme="majorBidi"/>
        </w:rPr>
        <w:t>Heading 2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ow)…………...………………………</w:t>
      </w:r>
      <w:r w:rsidR="00041A49">
        <w:rPr>
          <w:rFonts w:asciiTheme="majorBidi" w:hAnsiTheme="majorBidi" w:cstheme="majorBidi"/>
          <w:szCs w:val="24"/>
        </w:rPr>
        <w:t>…...</w:t>
      </w:r>
      <w:r w:rsidRPr="00293719">
        <w:rPr>
          <w:rFonts w:asciiTheme="majorBidi" w:hAnsiTheme="majorBidi" w:cstheme="majorBidi"/>
          <w:szCs w:val="24"/>
        </w:rPr>
        <w:t>………………31</w:t>
      </w:r>
    </w:p>
    <w:p w14:paraId="0CB23A2A" w14:textId="6E8477A0" w:rsidR="008132E9" w:rsidRPr="00293719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5.1.1.1. </w:t>
      </w:r>
      <w:r w:rsidR="00041A49">
        <w:rPr>
          <w:rFonts w:asciiTheme="majorBidi" w:hAnsiTheme="majorBidi" w:cstheme="majorBidi"/>
        </w:rPr>
        <w:t>Heading 3</w:t>
      </w:r>
      <w:r w:rsidR="00041A49" w:rsidRPr="00293719">
        <w:rPr>
          <w:rFonts w:asciiTheme="majorBidi" w:hAnsiTheme="majorBidi" w:cstheme="majorBidi"/>
          <w:szCs w:val="24"/>
        </w:rPr>
        <w:t xml:space="preserve"> </w:t>
      </w:r>
      <w:r w:rsidRPr="00293719">
        <w:rPr>
          <w:rFonts w:asciiTheme="majorBidi" w:hAnsiTheme="majorBidi" w:cstheme="majorBidi"/>
          <w:szCs w:val="24"/>
        </w:rPr>
        <w:t xml:space="preserve">(After typing the title, click on Title 2 in the </w:t>
      </w:r>
      <w:r w:rsidR="00041A49"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041A49">
        <w:rPr>
          <w:rFonts w:asciiTheme="majorBidi" w:hAnsiTheme="majorBidi" w:cstheme="majorBidi"/>
          <w:szCs w:val="24"/>
        </w:rPr>
        <w:t>s”</w:t>
      </w:r>
      <w:r w:rsidR="00E701CB">
        <w:rPr>
          <w:rFonts w:asciiTheme="majorBidi" w:hAnsiTheme="majorBidi" w:cstheme="majorBidi"/>
          <w:szCs w:val="24"/>
        </w:rPr>
        <w:t xml:space="preserve"> window)…….</w:t>
      </w:r>
      <w:r w:rsidRPr="00293719">
        <w:rPr>
          <w:rFonts w:asciiTheme="majorBidi" w:hAnsiTheme="majorBidi" w:cstheme="majorBidi"/>
          <w:szCs w:val="24"/>
        </w:rPr>
        <w:t>……………………………………..32</w:t>
      </w:r>
    </w:p>
    <w:p w14:paraId="2C6E1D53" w14:textId="4CB7C956" w:rsidR="008132E9" w:rsidRPr="003320E8" w:rsidRDefault="008132E9" w:rsidP="00041A4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5.1.1.1.1. </w:t>
      </w:r>
      <w:r w:rsidR="00041A49">
        <w:rPr>
          <w:rFonts w:asciiTheme="majorBidi" w:hAnsiTheme="majorBidi" w:cstheme="majorBidi"/>
        </w:rPr>
        <w:t>Heading 4</w:t>
      </w:r>
      <w:r w:rsidR="00041A49" w:rsidRPr="003320E8">
        <w:rPr>
          <w:rFonts w:asciiTheme="majorBidi" w:hAnsiTheme="majorBidi" w:cstheme="majorBidi"/>
          <w:szCs w:val="24"/>
        </w:rPr>
        <w:t xml:space="preserve"> </w:t>
      </w:r>
      <w:r w:rsidRPr="003320E8">
        <w:rPr>
          <w:rFonts w:asciiTheme="majorBidi" w:hAnsiTheme="majorBidi" w:cstheme="majorBidi"/>
          <w:szCs w:val="24"/>
        </w:rPr>
        <w:t xml:space="preserve">(After typing the title, click on Title 4 in the </w:t>
      </w:r>
      <w:r w:rsidR="00041A49"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</w:t>
      </w:r>
      <w:r>
        <w:rPr>
          <w:rFonts w:asciiTheme="majorBidi" w:hAnsiTheme="majorBidi" w:cstheme="majorBidi"/>
          <w:szCs w:val="24"/>
        </w:rPr>
        <w:t>le</w:t>
      </w:r>
      <w:r w:rsidR="00041A49">
        <w:rPr>
          <w:rFonts w:asciiTheme="majorBidi" w:hAnsiTheme="majorBidi" w:cstheme="majorBidi"/>
          <w:szCs w:val="24"/>
        </w:rPr>
        <w:t>s”</w:t>
      </w:r>
      <w:r>
        <w:rPr>
          <w:rFonts w:asciiTheme="majorBidi" w:hAnsiTheme="majorBidi" w:cstheme="majorBidi"/>
          <w:szCs w:val="24"/>
        </w:rPr>
        <w:t xml:space="preserve"> window)…</w:t>
      </w:r>
      <w:r w:rsidR="00041A49">
        <w:rPr>
          <w:rFonts w:asciiTheme="majorBidi" w:hAnsiTheme="majorBidi" w:cstheme="majorBidi"/>
          <w:szCs w:val="24"/>
        </w:rPr>
        <w:t xml:space="preserve"> ……………………..</w:t>
      </w:r>
      <w:r w:rsidR="00E701CB">
        <w:rPr>
          <w:rFonts w:asciiTheme="majorBidi" w:hAnsiTheme="majorBidi" w:cstheme="majorBidi"/>
          <w:szCs w:val="24"/>
        </w:rPr>
        <w:t>…...</w:t>
      </w:r>
      <w:r w:rsidRPr="003320E8">
        <w:rPr>
          <w:rFonts w:asciiTheme="majorBidi" w:hAnsiTheme="majorBidi" w:cstheme="majorBidi"/>
          <w:szCs w:val="24"/>
        </w:rPr>
        <w:t>…………..33</w:t>
      </w:r>
    </w:p>
    <w:p w14:paraId="1767B83F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>References…………</w:t>
      </w:r>
      <w:r>
        <w:rPr>
          <w:rFonts w:asciiTheme="majorBidi" w:hAnsiTheme="majorBidi" w:cstheme="majorBidi"/>
          <w:szCs w:val="24"/>
        </w:rPr>
        <w:t>….</w:t>
      </w:r>
      <w:r w:rsidRPr="003320E8">
        <w:rPr>
          <w:rFonts w:asciiTheme="majorBidi" w:hAnsiTheme="majorBidi" w:cstheme="majorBidi"/>
          <w:szCs w:val="24"/>
        </w:rPr>
        <w:t>…………………………………………………34</w:t>
      </w:r>
    </w:p>
    <w:p w14:paraId="0113FA1E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ppendices……………….</w:t>
      </w:r>
      <w:r w:rsidRPr="003320E8">
        <w:rPr>
          <w:rFonts w:asciiTheme="majorBidi" w:hAnsiTheme="majorBidi" w:cstheme="majorBidi"/>
          <w:szCs w:val="24"/>
        </w:rPr>
        <w:t>……………………………………………...35</w:t>
      </w:r>
    </w:p>
    <w:p w14:paraId="766F1155" w14:textId="4D505F0A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Descriptive </w:t>
      </w:r>
      <w:r w:rsidR="00E701CB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……</w:t>
      </w:r>
      <w:r>
        <w:rPr>
          <w:rFonts w:asciiTheme="majorBidi" w:hAnsiTheme="majorBidi" w:cstheme="majorBidi"/>
          <w:szCs w:val="24"/>
        </w:rPr>
        <w:t>………</w:t>
      </w:r>
      <w:r w:rsidRPr="003320E8">
        <w:rPr>
          <w:rFonts w:asciiTheme="majorBidi" w:hAnsiTheme="majorBidi" w:cstheme="majorBidi"/>
          <w:szCs w:val="24"/>
        </w:rPr>
        <w:t>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.36</w:t>
      </w:r>
    </w:p>
    <w:p w14:paraId="1DF8F22D" w14:textId="7CD153BA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Persian-English </w:t>
      </w:r>
      <w:r w:rsidR="00E701CB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…….</w:t>
      </w:r>
      <w:r w:rsidRPr="003320E8">
        <w:rPr>
          <w:rFonts w:asciiTheme="majorBidi" w:hAnsiTheme="majorBidi" w:cstheme="majorBidi"/>
          <w:szCs w:val="24"/>
        </w:rPr>
        <w:t>……………………..37</w:t>
      </w:r>
    </w:p>
    <w:p w14:paraId="726F76F2" w14:textId="0259E4B2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English-Persian </w:t>
      </w:r>
      <w:r w:rsidR="00E701CB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…………..38</w:t>
      </w:r>
    </w:p>
    <w:p w14:paraId="39331082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viewers’ Approval/Final Oral Defense Report</w:t>
      </w:r>
      <w:r w:rsidRPr="003320E8">
        <w:rPr>
          <w:rFonts w:asciiTheme="majorBidi" w:hAnsiTheme="majorBidi" w:cstheme="majorBidi"/>
          <w:szCs w:val="24"/>
        </w:rPr>
        <w:t>……………………….39</w:t>
      </w:r>
    </w:p>
    <w:p w14:paraId="770D28F5" w14:textId="77777777" w:rsidR="008132E9" w:rsidRPr="003320E8" w:rsidRDefault="008132E9" w:rsidP="008132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4EE9481F" w14:textId="77777777" w:rsidR="008132E9" w:rsidRPr="003320E8" w:rsidRDefault="008132E9" w:rsidP="008132E9">
      <w:pPr>
        <w:bidi w:val="0"/>
        <w:spacing w:after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clicking on the “S</w:t>
      </w:r>
      <w:r>
        <w:rPr>
          <w:rFonts w:asciiTheme="majorBidi" w:hAnsiTheme="majorBidi" w:cstheme="majorBidi"/>
          <w:b/>
          <w:bCs/>
          <w:szCs w:val="24"/>
          <w:lang w:bidi="ar-BH"/>
        </w:rPr>
        <w:t>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ist and select “Update Field”</w:t>
      </w:r>
      <w:r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hen select “Update Entire Table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6680B6AF" w14:textId="77777777" w:rsidR="008132E9" w:rsidRPr="003320E8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8132E9" w:rsidRPr="003320E8" w:rsidSect="00041A49">
          <w:headerReference w:type="even" r:id="rId11"/>
          <w:headerReference w:type="default" r:id="rId12"/>
          <w:headerReference w:type="first" r:id="rId13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72ED4737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Tables</w:t>
      </w:r>
    </w:p>
    <w:p w14:paraId="13D1FB8D" w14:textId="77777777" w:rsidR="008132E9" w:rsidRPr="003320E8" w:rsidRDefault="008132E9" w:rsidP="008132E9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  <w:t xml:space="preserve">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79ABF95B" w14:textId="77777777" w:rsidR="008132E9" w:rsidRPr="003320E8" w:rsidRDefault="008132E9" w:rsidP="008132E9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558A0D8C" w14:textId="77777777" w:rsidR="008132E9" w:rsidRPr="002F7EFA" w:rsidRDefault="00695C0A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>Table 2.1. Type the table title here (After typing, click on the “Table Style</w:t>
        </w:r>
        <w:r w:rsidR="008132E9">
          <w:t>s</w:t>
        </w:r>
        <w:r w:rsidR="008132E9" w:rsidRPr="002F7EFA">
          <w:t>” to format it</w:t>
        </w:r>
        <w:r w:rsidR="008132E9" w:rsidRPr="002F7EFA">
          <w:rPr>
            <w:webHidden/>
            <w:rtl/>
          </w:rPr>
          <w:tab/>
        </w:r>
        <w:r w:rsidR="008132E9" w:rsidRPr="002F7EFA">
          <w:rPr>
            <w:webHidden/>
            <w:rtl/>
          </w:rPr>
          <w:fldChar w:fldCharType="begin"/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</w:rPr>
          <w:instrText>PAGEREF</w:instrText>
        </w:r>
        <w:r w:rsidR="008132E9" w:rsidRPr="002F7EFA">
          <w:rPr>
            <w:webHidden/>
            <w:rtl/>
          </w:rPr>
          <w:instrText xml:space="preserve"> _</w:instrText>
        </w:r>
        <w:r w:rsidR="008132E9" w:rsidRPr="002F7EFA">
          <w:rPr>
            <w:webHidden/>
          </w:rPr>
          <w:instrText>Toc91496705 \h</w:instrText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  <w:rtl/>
          </w:rPr>
        </w:r>
        <w:r w:rsidR="008132E9" w:rsidRPr="002F7EFA">
          <w:rPr>
            <w:webHidden/>
            <w:rtl/>
          </w:rPr>
          <w:fldChar w:fldCharType="separate"/>
        </w:r>
        <w:r w:rsidR="008132E9" w:rsidRPr="002F7EFA">
          <w:rPr>
            <w:webHidden/>
            <w:rtl/>
          </w:rPr>
          <w:t>2</w:t>
        </w:r>
        <w:r w:rsidR="008132E9" w:rsidRPr="002F7EFA">
          <w:rPr>
            <w:webHidden/>
            <w:rtl/>
          </w:rPr>
          <w:fldChar w:fldCharType="end"/>
        </w:r>
      </w:hyperlink>
      <w:r w:rsidR="008132E9">
        <w:t>1</w:t>
      </w:r>
    </w:p>
    <w:p w14:paraId="2C368682" w14:textId="77777777" w:rsidR="008132E9" w:rsidRPr="002F7EFA" w:rsidRDefault="00695C0A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>Table 2.2. Type the table title here (After typing, click on the “Table Style</w:t>
        </w:r>
        <w:r w:rsidR="008132E9">
          <w:t>s</w:t>
        </w:r>
        <w:r w:rsidR="008132E9" w:rsidRPr="002F7EFA">
          <w:t>” to format it</w:t>
        </w:r>
        <w:r w:rsidR="008132E9" w:rsidRPr="002F7EFA">
          <w:rPr>
            <w:webHidden/>
            <w:rtl/>
          </w:rPr>
          <w:tab/>
        </w:r>
        <w:r w:rsidR="008132E9" w:rsidRPr="002F7EFA">
          <w:rPr>
            <w:webHidden/>
            <w:rtl/>
          </w:rPr>
          <w:fldChar w:fldCharType="begin"/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</w:rPr>
          <w:instrText>PAGEREF</w:instrText>
        </w:r>
        <w:r w:rsidR="008132E9" w:rsidRPr="002F7EFA">
          <w:rPr>
            <w:webHidden/>
            <w:rtl/>
          </w:rPr>
          <w:instrText xml:space="preserve"> _</w:instrText>
        </w:r>
        <w:r w:rsidR="008132E9" w:rsidRPr="002F7EFA">
          <w:rPr>
            <w:webHidden/>
          </w:rPr>
          <w:instrText>Toc91496705 \h</w:instrText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  <w:rtl/>
          </w:rPr>
        </w:r>
        <w:r w:rsidR="008132E9" w:rsidRPr="002F7EFA">
          <w:rPr>
            <w:webHidden/>
            <w:rtl/>
          </w:rPr>
          <w:fldChar w:fldCharType="separate"/>
        </w:r>
        <w:r w:rsidR="008132E9" w:rsidRPr="002F7EFA">
          <w:rPr>
            <w:webHidden/>
            <w:rtl/>
          </w:rPr>
          <w:t>2</w:t>
        </w:r>
        <w:r w:rsidR="008132E9" w:rsidRPr="002F7EFA">
          <w:rPr>
            <w:webHidden/>
            <w:rtl/>
          </w:rPr>
          <w:fldChar w:fldCharType="end"/>
        </w:r>
      </w:hyperlink>
      <w:r w:rsidR="008132E9" w:rsidRPr="002F7EFA">
        <w:t>2</w:t>
      </w:r>
    </w:p>
    <w:p w14:paraId="42D2EA1D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Table 4.1. Type the table title here (After typing, click on the “Table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>2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7</w:t>
      </w:r>
    </w:p>
    <w:p w14:paraId="306C3FEA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Table 5.1. Type the table title here (After typing, click on the “Table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1</w:t>
      </w:r>
    </w:p>
    <w:p w14:paraId="43DCC4A1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7703F6A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clicking on the “S</w:t>
      </w:r>
      <w:r>
        <w:rPr>
          <w:rFonts w:asciiTheme="majorBidi" w:hAnsiTheme="majorBidi" w:cstheme="majorBidi"/>
          <w:b/>
          <w:bCs/>
          <w:szCs w:val="24"/>
          <w:lang w:bidi="ar-BH"/>
        </w:rPr>
        <w:t>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ist and select “Update Field”</w:t>
      </w:r>
      <w:r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hen select “Update Entire Table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783D80B3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A7F3FE5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lang w:bidi="ar-BH"/>
        </w:rPr>
      </w:pPr>
    </w:p>
    <w:p w14:paraId="2EC3318C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14"/>
          <w:headerReference w:type="default" r:id="rId15"/>
          <w:headerReference w:type="first" r:id="rId16"/>
          <w:footnotePr>
            <w:numRestart w:val="eachPage"/>
          </w:footnotePr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11509D48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bookmarkStart w:id="1" w:name="TOT"/>
      <w:bookmarkEnd w:id="0"/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Figures</w:t>
      </w:r>
    </w:p>
    <w:p w14:paraId="5CAE8954" w14:textId="77777777" w:rsidR="008132E9" w:rsidRPr="003320E8" w:rsidRDefault="008132E9" w:rsidP="008132E9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  <w:t xml:space="preserve">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2ED741DE" w14:textId="77777777" w:rsidR="008132E9" w:rsidRPr="003320E8" w:rsidRDefault="008132E9" w:rsidP="008132E9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1306C023" w14:textId="77777777" w:rsidR="008132E9" w:rsidRPr="002F7EFA" w:rsidRDefault="00695C0A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 xml:space="preserve">Figure </w:t>
        </w:r>
        <w:r w:rsidR="008132E9">
          <w:t>2.1</w:t>
        </w:r>
        <w:r w:rsidR="008132E9" w:rsidRPr="002F7EFA">
          <w:t>. Type the figure title here (After typing, click on the “Figure Styles” to format it</w:t>
        </w:r>
        <w:r w:rsidR="008132E9" w:rsidRPr="002F7EFA">
          <w:rPr>
            <w:webHidden/>
            <w:rtl/>
          </w:rPr>
          <w:tab/>
        </w:r>
      </w:hyperlink>
      <w:r w:rsidR="008132E9">
        <w:t>19</w:t>
      </w:r>
    </w:p>
    <w:p w14:paraId="0505B411" w14:textId="77777777" w:rsidR="008132E9" w:rsidRPr="002F7EFA" w:rsidRDefault="00695C0A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2F7EFA">
          <w:t>Figure 2.2. Type the figure title here (After typing, click on the “Figure Styles” to format it</w:t>
        </w:r>
        <w:r w:rsidR="008132E9" w:rsidRPr="002F7EFA">
          <w:rPr>
            <w:webHidden/>
            <w:rtl/>
          </w:rPr>
          <w:tab/>
        </w:r>
        <w:r w:rsidR="008132E9" w:rsidRPr="002F7EFA">
          <w:rPr>
            <w:webHidden/>
            <w:rtl/>
          </w:rPr>
          <w:fldChar w:fldCharType="begin"/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</w:rPr>
          <w:instrText>PAGEREF</w:instrText>
        </w:r>
        <w:r w:rsidR="008132E9" w:rsidRPr="002F7EFA">
          <w:rPr>
            <w:webHidden/>
            <w:rtl/>
          </w:rPr>
          <w:instrText xml:space="preserve"> _</w:instrText>
        </w:r>
        <w:r w:rsidR="008132E9" w:rsidRPr="002F7EFA">
          <w:rPr>
            <w:webHidden/>
          </w:rPr>
          <w:instrText>Toc91496705 \h</w:instrText>
        </w:r>
        <w:r w:rsidR="008132E9" w:rsidRPr="002F7EFA">
          <w:rPr>
            <w:webHidden/>
            <w:rtl/>
          </w:rPr>
          <w:instrText xml:space="preserve"> </w:instrText>
        </w:r>
        <w:r w:rsidR="008132E9" w:rsidRPr="002F7EFA">
          <w:rPr>
            <w:webHidden/>
            <w:rtl/>
          </w:rPr>
        </w:r>
        <w:r w:rsidR="008132E9" w:rsidRPr="002F7EFA">
          <w:rPr>
            <w:webHidden/>
            <w:rtl/>
          </w:rPr>
          <w:fldChar w:fldCharType="separate"/>
        </w:r>
        <w:r w:rsidR="008132E9" w:rsidRPr="002F7EFA">
          <w:rPr>
            <w:webHidden/>
            <w:rtl/>
          </w:rPr>
          <w:t>2</w:t>
        </w:r>
        <w:r w:rsidR="008132E9" w:rsidRPr="002F7EFA">
          <w:rPr>
            <w:webHidden/>
            <w:rtl/>
          </w:rPr>
          <w:fldChar w:fldCharType="end"/>
        </w:r>
      </w:hyperlink>
      <w:r w:rsidR="008132E9" w:rsidRPr="002F7EFA">
        <w:t>0</w:t>
      </w:r>
    </w:p>
    <w:p w14:paraId="46D9B03D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igure 3.1. Type the figure title here (After typing, click on the “Figure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>2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4</w:t>
      </w:r>
    </w:p>
    <w:p w14:paraId="284AF99D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4.1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8</w:t>
      </w:r>
    </w:p>
    <w:p w14:paraId="5F56D3A0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4.2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9</w:t>
      </w:r>
    </w:p>
    <w:p w14:paraId="210187EE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5.1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52C87107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5.2. </w:t>
        </w:r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3</w:t>
      </w:r>
    </w:p>
    <w:p w14:paraId="6EA502E4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4B6CCD81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28149E43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3A08465C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clicking on the “S</w:t>
      </w:r>
      <w:r>
        <w:rPr>
          <w:rFonts w:asciiTheme="majorBidi" w:hAnsiTheme="majorBidi" w:cstheme="majorBidi"/>
          <w:b/>
          <w:bCs/>
          <w:szCs w:val="24"/>
          <w:lang w:bidi="ar-BH"/>
        </w:rPr>
        <w:t>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>
        <w:rPr>
          <w:rFonts w:asciiTheme="majorBidi" w:hAnsiTheme="majorBidi" w:cstheme="majorBidi"/>
          <w:b/>
          <w:bCs/>
          <w:szCs w:val="24"/>
          <w:lang w:bidi="ar-BH"/>
        </w:rPr>
        <w:t>Figure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6A7FFEFA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4B65A891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1600A429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17"/>
          <w:headerReference w:type="default" r:id="rId18"/>
          <w:headerReference w:type="first" r:id="rId1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31A6786F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Charts</w:t>
      </w:r>
    </w:p>
    <w:p w14:paraId="5A67155C" w14:textId="77777777" w:rsidR="008132E9" w:rsidRPr="003320E8" w:rsidRDefault="008132E9" w:rsidP="008132E9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</w:r>
      <w:r>
        <w:rPr>
          <w:rFonts w:asciiTheme="majorBidi" w:hAnsiTheme="majorBidi" w:cstheme="majorBidi"/>
          <w:szCs w:val="24"/>
          <w:rtl/>
          <w:lang w:bidi="ar-BH"/>
        </w:rPr>
        <w:tab/>
        <w:t xml:space="preserve">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3FAB5EDC" w14:textId="77777777" w:rsidR="008132E9" w:rsidRPr="003320E8" w:rsidRDefault="008132E9" w:rsidP="008132E9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2C63021A" w14:textId="77777777" w:rsidR="008132E9" w:rsidRPr="00A545A7" w:rsidRDefault="00695C0A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A545A7">
          <w:t xml:space="preserve">Chart </w:t>
        </w:r>
        <w:r w:rsidR="008132E9">
          <w:t>4.1</w:t>
        </w:r>
        <w:r w:rsidR="008132E9" w:rsidRPr="00A545A7">
          <w:t>. Type the chart title here (After typing, click on the “Chart Styles” to format it</w:t>
        </w:r>
        <w:r w:rsidR="008132E9" w:rsidRPr="00A545A7">
          <w:rPr>
            <w:webHidden/>
            <w:rtl/>
          </w:rPr>
          <w:tab/>
        </w:r>
        <w:r w:rsidR="008132E9" w:rsidRPr="00A545A7">
          <w:rPr>
            <w:webHidden/>
            <w:rtl/>
          </w:rPr>
          <w:fldChar w:fldCharType="begin"/>
        </w:r>
        <w:r w:rsidR="008132E9" w:rsidRPr="00A545A7">
          <w:rPr>
            <w:webHidden/>
            <w:rtl/>
          </w:rPr>
          <w:instrText xml:space="preserve"> </w:instrText>
        </w:r>
        <w:r w:rsidR="008132E9" w:rsidRPr="00A545A7">
          <w:rPr>
            <w:webHidden/>
          </w:rPr>
          <w:instrText>PAGEREF</w:instrText>
        </w:r>
        <w:r w:rsidR="008132E9" w:rsidRPr="00A545A7">
          <w:rPr>
            <w:webHidden/>
            <w:rtl/>
          </w:rPr>
          <w:instrText xml:space="preserve"> _</w:instrText>
        </w:r>
        <w:r w:rsidR="008132E9" w:rsidRPr="00A545A7">
          <w:rPr>
            <w:webHidden/>
          </w:rPr>
          <w:instrText>Toc91496705 \h</w:instrText>
        </w:r>
        <w:r w:rsidR="008132E9" w:rsidRPr="00A545A7">
          <w:rPr>
            <w:webHidden/>
            <w:rtl/>
          </w:rPr>
          <w:instrText xml:space="preserve"> </w:instrText>
        </w:r>
        <w:r w:rsidR="008132E9" w:rsidRPr="00A545A7">
          <w:rPr>
            <w:webHidden/>
            <w:rtl/>
          </w:rPr>
        </w:r>
        <w:r w:rsidR="008132E9" w:rsidRPr="00A545A7">
          <w:rPr>
            <w:webHidden/>
            <w:rtl/>
          </w:rPr>
          <w:fldChar w:fldCharType="separate"/>
        </w:r>
        <w:r w:rsidR="008132E9" w:rsidRPr="00A545A7">
          <w:rPr>
            <w:webHidden/>
            <w:rtl/>
          </w:rPr>
          <w:t>2</w:t>
        </w:r>
        <w:r w:rsidR="008132E9" w:rsidRPr="00A545A7">
          <w:rPr>
            <w:webHidden/>
            <w:rtl/>
          </w:rPr>
          <w:fldChar w:fldCharType="end"/>
        </w:r>
      </w:hyperlink>
      <w:r w:rsidR="008132E9">
        <w:t>5</w:t>
      </w:r>
    </w:p>
    <w:p w14:paraId="6D5473AA" w14:textId="77777777" w:rsidR="008132E9" w:rsidRPr="00A545A7" w:rsidRDefault="008132E9" w:rsidP="008132E9">
      <w:pPr>
        <w:pStyle w:val="TOC6"/>
        <w:rPr>
          <w:rFonts w:eastAsiaTheme="minorEastAsia"/>
          <w:rtl/>
        </w:rPr>
      </w:pPr>
      <w:r w:rsidRPr="00A545A7">
        <w:rPr>
          <w:rtl/>
        </w:rPr>
        <w:fldChar w:fldCharType="begin"/>
      </w:r>
      <w:r w:rsidRPr="00A545A7">
        <w:rPr>
          <w:rtl/>
        </w:rPr>
        <w:instrText xml:space="preserve"> </w:instrText>
      </w:r>
      <w:r w:rsidRPr="00A545A7">
        <w:instrText>TOC</w:instrText>
      </w:r>
      <w:r w:rsidRPr="00A545A7">
        <w:rPr>
          <w:rtl/>
        </w:rPr>
        <w:instrText xml:space="preserve"> \</w:instrText>
      </w:r>
      <w:r w:rsidRPr="00A545A7">
        <w:instrText>h \z \t</w:instrText>
      </w:r>
      <w:r w:rsidRPr="00A545A7">
        <w:rPr>
          <w:rtl/>
        </w:rPr>
        <w:instrText xml:space="preserve"> "جدول ها؛6" </w:instrText>
      </w:r>
      <w:r w:rsidRPr="00A545A7">
        <w:rPr>
          <w:rtl/>
        </w:rPr>
        <w:fldChar w:fldCharType="end"/>
      </w:r>
      <w:hyperlink w:anchor="_Toc91496705" w:history="1">
        <w:r>
          <w:t>Chart 4.2</w:t>
        </w:r>
        <w:r w:rsidRPr="00A545A7">
          <w:t>. Type the chart title here (After typing, click on the “Chart Styles” to format it</w:t>
        </w:r>
        <w:r w:rsidRPr="00A545A7">
          <w:rPr>
            <w:webHidden/>
            <w:rtl/>
          </w:rPr>
          <w:tab/>
        </w:r>
        <w:r w:rsidRPr="00A545A7">
          <w:rPr>
            <w:webHidden/>
            <w:rtl/>
          </w:rPr>
          <w:fldChar w:fldCharType="begin"/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</w:rPr>
          <w:instrText>PAGEREF</w:instrText>
        </w:r>
        <w:r w:rsidRPr="00A545A7">
          <w:rPr>
            <w:webHidden/>
            <w:rtl/>
          </w:rPr>
          <w:instrText xml:space="preserve"> _</w:instrText>
        </w:r>
        <w:r w:rsidRPr="00A545A7">
          <w:rPr>
            <w:webHidden/>
          </w:rPr>
          <w:instrText>Toc91496705 \h</w:instrText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  <w:rtl/>
          </w:rPr>
        </w:r>
        <w:r w:rsidRPr="00A545A7">
          <w:rPr>
            <w:webHidden/>
            <w:rtl/>
          </w:rPr>
          <w:fldChar w:fldCharType="separate"/>
        </w:r>
        <w:r w:rsidRPr="00A545A7">
          <w:rPr>
            <w:webHidden/>
            <w:rtl/>
          </w:rPr>
          <w:t>2</w:t>
        </w:r>
        <w:r w:rsidRPr="00A545A7">
          <w:rPr>
            <w:webHidden/>
            <w:rtl/>
          </w:rPr>
          <w:fldChar w:fldCharType="end"/>
        </w:r>
      </w:hyperlink>
      <w:r w:rsidRPr="00A545A7">
        <w:t>8</w:t>
      </w:r>
    </w:p>
    <w:p w14:paraId="5BE620E4" w14:textId="77777777" w:rsidR="008132E9" w:rsidRPr="00293719" w:rsidRDefault="00695C0A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8132E9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Chart 5.1. Type the chart title here (After typing, click on the “Chart Styles” to format it</w:t>
        </w:r>
        <w:r w:rsidR="008132E9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8132E9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2688A678" w14:textId="77777777" w:rsidR="008132E9" w:rsidRPr="003320E8" w:rsidRDefault="008132E9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636702B0" w14:textId="77777777" w:rsidR="008132E9" w:rsidRPr="003320E8" w:rsidRDefault="008132E9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01DF0384" w14:textId="77777777" w:rsidR="008132E9" w:rsidRPr="003320E8" w:rsidRDefault="008132E9" w:rsidP="008132E9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Cs w:val="24"/>
          <w:rtl/>
        </w:rPr>
      </w:pPr>
    </w:p>
    <w:p w14:paraId="63968FCE" w14:textId="77777777" w:rsidR="008132E9" w:rsidRPr="003320E8" w:rsidRDefault="008132E9" w:rsidP="008132E9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After writing the </w:t>
      </w:r>
      <w:r>
        <w:rPr>
          <w:rFonts w:asciiTheme="majorBidi" w:hAnsiTheme="majorBidi" w:cstheme="majorBidi"/>
          <w:b/>
          <w:bCs/>
          <w:szCs w:val="24"/>
          <w:lang w:bidi="ar-BH"/>
        </w:rPr>
        <w:t>thesis and clicking on the “Style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>
        <w:rPr>
          <w:rFonts w:asciiTheme="majorBidi" w:hAnsiTheme="majorBidi" w:cstheme="majorBidi"/>
          <w:b/>
          <w:bCs/>
          <w:szCs w:val="24"/>
          <w:lang w:bidi="ar-BH"/>
        </w:rPr>
        <w:t>Char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2217BC2A" w14:textId="77777777" w:rsidR="008132E9" w:rsidRPr="003320E8" w:rsidRDefault="008132E9" w:rsidP="008132E9">
      <w:pPr>
        <w:bidi w:val="0"/>
        <w:spacing w:after="0" w:line="240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8132E9" w:rsidRPr="003320E8" w:rsidSect="00041A49">
          <w:headerReference w:type="even" r:id="rId20"/>
          <w:headerReference w:type="default" r:id="rId21"/>
          <w:headerReference w:type="first" r:id="rId2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39A5813" w14:textId="77777777" w:rsidR="008132E9" w:rsidRPr="003320E8" w:rsidRDefault="008132E9" w:rsidP="008132E9">
      <w:pPr>
        <w:bidi w:val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Abbreviation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867"/>
        <w:gridCol w:w="2268"/>
      </w:tblGrid>
      <w:tr w:rsidR="008132E9" w:rsidRPr="003320E8" w14:paraId="2697555E" w14:textId="77777777" w:rsidTr="00041A49">
        <w:tc>
          <w:tcPr>
            <w:tcW w:w="4867" w:type="dxa"/>
          </w:tcPr>
          <w:p w14:paraId="533188F3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2E5FA706" w14:textId="1690216C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8132E9" w:rsidRPr="003320E8" w14:paraId="1AB6B01A" w14:textId="77777777" w:rsidTr="00041A49">
        <w:tc>
          <w:tcPr>
            <w:tcW w:w="4867" w:type="dxa"/>
          </w:tcPr>
          <w:p w14:paraId="16B2B5DE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60F7BA65" w14:textId="0F545DA9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8132E9" w:rsidRPr="003320E8" w14:paraId="1ABC9F2C" w14:textId="77777777" w:rsidTr="00041A49">
        <w:tc>
          <w:tcPr>
            <w:tcW w:w="4867" w:type="dxa"/>
          </w:tcPr>
          <w:p w14:paraId="6D8E8F23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11162CAD" w14:textId="54B0EE30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8132E9" w:rsidRPr="003320E8" w14:paraId="6FBA08EC" w14:textId="77777777" w:rsidTr="00041A49">
        <w:tc>
          <w:tcPr>
            <w:tcW w:w="4867" w:type="dxa"/>
          </w:tcPr>
          <w:p w14:paraId="513328E9" w14:textId="77777777" w:rsidR="008132E9" w:rsidRPr="00A545A7" w:rsidRDefault="008132E9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32B548E3" w14:textId="1C96A779" w:rsidR="008132E9" w:rsidRPr="00A545A7" w:rsidRDefault="00E701CB" w:rsidP="00041A49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8132E9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</w:tbl>
    <w:p w14:paraId="4EF54B7B" w14:textId="77777777" w:rsidR="008132E9" w:rsidRPr="003320E8" w:rsidRDefault="008132E9" w:rsidP="008132E9">
      <w:pPr>
        <w:bidi w:val="0"/>
        <w:rPr>
          <w:rFonts w:asciiTheme="majorBidi" w:hAnsiTheme="majorBidi" w:cstheme="majorBidi"/>
          <w:szCs w:val="24"/>
          <w:rtl/>
          <w:lang w:bidi="ar-BH"/>
        </w:rPr>
      </w:pPr>
    </w:p>
    <w:p w14:paraId="335D905E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27782218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46C0B22F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BH"/>
        </w:rPr>
      </w:pPr>
    </w:p>
    <w:p w14:paraId="69808924" w14:textId="77777777" w:rsidR="008132E9" w:rsidRPr="003320E8" w:rsidRDefault="008132E9" w:rsidP="008132E9">
      <w:pPr>
        <w:pStyle w:val="aa"/>
        <w:tabs>
          <w:tab w:val="center" w:pos="4254"/>
        </w:tabs>
        <w:spacing w:line="276" w:lineRule="auto"/>
        <w:ind w:firstLine="284"/>
        <w:jc w:val="center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23"/>
          <w:headerReference w:type="default" r:id="rId24"/>
          <w:headerReference w:type="first" r:id="rId2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31A22A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  <w:bookmarkStart w:id="2" w:name="_Toc89127576"/>
      <w:bookmarkEnd w:id="1"/>
    </w:p>
    <w:p w14:paraId="1CAFAB06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1A40B690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3FA8715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3C10742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5E444DA3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3" w:name="_Toc89863619"/>
      <w:bookmarkStart w:id="4" w:name="_Toc89127575"/>
      <w:bookmarkStart w:id="5" w:name="_Toc91496657"/>
      <w:r w:rsidRPr="00A545A7">
        <w:rPr>
          <w:rFonts w:cstheme="majorBidi"/>
          <w:sz w:val="40"/>
          <w:szCs w:val="40"/>
        </w:rPr>
        <w:t>Chapter 1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bookmarkEnd w:id="3"/>
      <w:bookmarkEnd w:id="4"/>
      <w:r w:rsidRPr="00A545A7">
        <w:rPr>
          <w:rFonts w:cstheme="majorBidi"/>
          <w:sz w:val="40"/>
          <w:szCs w:val="40"/>
        </w:rPr>
        <w:t>[Type the chapter title here</w:t>
      </w:r>
      <w:bookmarkEnd w:id="5"/>
      <w:r w:rsidRPr="00A545A7">
        <w:rPr>
          <w:rFonts w:cstheme="majorBidi"/>
          <w:sz w:val="40"/>
          <w:szCs w:val="40"/>
        </w:rPr>
        <w:t>]</w:t>
      </w:r>
    </w:p>
    <w:p w14:paraId="7D6347C5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64C53D6F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7DD2C8AD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bookmarkEnd w:id="2"/>
    </w:p>
    <w:p w14:paraId="1A6990A2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5EDE4D06" w14:textId="01EF21F3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13DC589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09CFD0E5" w14:textId="77335B5A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48D968B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46D5128F" w14:textId="5270DB3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735DD66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87B9002" w14:textId="7634C2E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750839A" w14:textId="2E75730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6D593D9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1A95AAB3" w14:textId="1C67C9D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AC257B6" w14:textId="0F0FFEC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CABD449" w14:textId="77777777" w:rsidR="008132E9" w:rsidRPr="003320E8" w:rsidRDefault="008132E9" w:rsidP="008132E9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6FBAF0A" w14:textId="77777777" w:rsidR="008132E9" w:rsidRPr="003320E8" w:rsidRDefault="008132E9" w:rsidP="008132E9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7076E726" w14:textId="0A495976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C8E98D0" w14:textId="7ADA1BB1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5892EB8" w14:textId="77777777" w:rsidR="008132E9" w:rsidRPr="003320E8" w:rsidRDefault="008132E9" w:rsidP="008132E9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1AD20371" w14:textId="746060B2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5DABB2E" w14:textId="02B951A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34B7EDF" w14:textId="77777777" w:rsidR="008132E9" w:rsidRPr="003320E8" w:rsidRDefault="008132E9" w:rsidP="008132E9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724EFC76" w14:textId="19C6FCF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B3837B2" w14:textId="79C92D5B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6BD992F" w14:textId="35DDE722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lastRenderedPageBreak/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02AA5AAC" w14:textId="77777777" w:rsidR="008132E9" w:rsidRPr="003320E8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5C652D9B" w14:textId="77777777" w:rsidR="008132E9" w:rsidRPr="003320E8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30938B33" w14:textId="77777777" w:rsidR="008132E9" w:rsidRPr="003320E8" w:rsidRDefault="008132E9" w:rsidP="008132E9">
      <w:pPr>
        <w:pStyle w:val="a7"/>
        <w:spacing w:line="269" w:lineRule="auto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74FDF9F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132E9" w:rsidRPr="003320E8" w:rsidSect="00041A49">
          <w:headerReference w:type="even" r:id="rId26"/>
          <w:headerReference w:type="default" r:id="rId27"/>
          <w:footerReference w:type="default" r:id="rId28"/>
          <w:headerReference w:type="first" r:id="rId2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3E42A42A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DA0AB16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7D03DF0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AE4FCF3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DC8CB2C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B27291B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860CDA6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4BE0ECD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A4AC2D7" w14:textId="77777777" w:rsidR="008132E9" w:rsidRPr="003320E8" w:rsidRDefault="008132E9" w:rsidP="008132E9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12168F4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6" w:name="_Toc89127588"/>
      <w:bookmarkStart w:id="7" w:name="_Toc89863632"/>
      <w:bookmarkStart w:id="8" w:name="_Toc91496668"/>
      <w:r>
        <w:rPr>
          <w:rFonts w:cstheme="majorBidi"/>
          <w:sz w:val="40"/>
          <w:szCs w:val="40"/>
        </w:rPr>
        <w:t>Chapter 2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39C430FB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3697ECF1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7D69B8A2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5BDD0BF2" w14:textId="77777777" w:rsidR="008132E9" w:rsidRPr="003320E8" w:rsidRDefault="008132E9" w:rsidP="008132E9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4A202EBC" w14:textId="133BE79D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4FADCABF" w14:textId="04452698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947E32B" w14:textId="77777777" w:rsidR="008132E9" w:rsidRPr="003320E8" w:rsidRDefault="008132E9" w:rsidP="008132E9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5E2C409" w14:textId="77777777" w:rsidR="008132E9" w:rsidRPr="003320E8" w:rsidRDefault="008132E9" w:rsidP="008132E9">
      <w:pPr>
        <w:pStyle w:val="1"/>
        <w:numPr>
          <w:ilvl w:val="2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578757D2" w14:textId="7C0CAB81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E410939" w14:textId="1946EEC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E701C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End w:id="6"/>
    <w:bookmarkEnd w:id="7"/>
    <w:bookmarkEnd w:id="8"/>
    <w:p w14:paraId="200BCC2A" w14:textId="77777777" w:rsidR="008132E9" w:rsidRPr="003320E8" w:rsidRDefault="008132E9" w:rsidP="008132E9">
      <w:pPr>
        <w:pStyle w:val="1"/>
        <w:jc w:val="center"/>
        <w:rPr>
          <w:rFonts w:cstheme="majorBidi"/>
          <w:color w:val="FF0000"/>
          <w:szCs w:val="24"/>
          <w:rtl/>
        </w:rPr>
      </w:pPr>
      <w:r>
        <w:rPr>
          <w:rFonts w:cstheme="majorBidi"/>
          <w:noProof/>
          <w:color w:val="FF0000"/>
          <w:szCs w:val="24"/>
          <w:lang w:val="en-US" w:bidi="ar-SA"/>
        </w:rPr>
        <w:drawing>
          <wp:inline distT="0" distB="0" distL="0" distR="0" wp14:anchorId="3E94709B" wp14:editId="5FB0C079">
            <wp:extent cx="3397250" cy="1809750"/>
            <wp:effectExtent l="0" t="0" r="0" b="0"/>
            <wp:docPr id="3" name="Picture 3" descr="شکل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شکل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435DB" w14:textId="77777777" w:rsidR="008132E9" w:rsidRDefault="00695C0A" w:rsidP="008132E9">
      <w:pPr>
        <w:pStyle w:val="TOC6"/>
      </w:pPr>
      <w:hyperlink w:anchor="_Toc91496705" w:history="1">
        <w:r w:rsidR="008132E9" w:rsidRPr="006F6022">
          <w:t>Figure 2.1. Type the figure title here (After typing, click on the “Figure Styles” to format it</w:t>
        </w:r>
      </w:hyperlink>
      <w:r w:rsidR="008132E9" w:rsidRPr="006F6022">
        <w:t>)</w:t>
      </w:r>
    </w:p>
    <w:p w14:paraId="59B30127" w14:textId="77777777" w:rsidR="008132E9" w:rsidRPr="003320E8" w:rsidRDefault="008132E9" w:rsidP="008132E9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434012E7" w14:textId="7C3D6A43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C220AAD" w14:textId="56BBAAB9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10051C3" w14:textId="77777777" w:rsidR="008132E9" w:rsidRPr="006F6022" w:rsidRDefault="008132E9" w:rsidP="008132E9">
      <w:pPr>
        <w:pStyle w:val="af2"/>
        <w:bidi w:val="0"/>
        <w:jc w:val="center"/>
        <w:rPr>
          <w:rFonts w:cstheme="majorBidi"/>
          <w:b w:val="0"/>
          <w:bCs w:val="0"/>
          <w:sz w:val="24"/>
          <w:szCs w:val="24"/>
          <w:rtl/>
        </w:rPr>
      </w:pPr>
      <w:r w:rsidRPr="003320E8">
        <w:rPr>
          <w:rFonts w:cstheme="majorBidi"/>
          <w:b w:val="0"/>
          <w:bCs w:val="0"/>
          <w:sz w:val="24"/>
          <w:szCs w:val="24"/>
          <w:rtl/>
        </w:rPr>
        <w:br w:type="page"/>
      </w:r>
      <w:r w:rsidRPr="003320E8">
        <w:rPr>
          <w:rFonts w:cstheme="majorBidi"/>
          <w:noProof/>
          <w:color w:val="FF0000"/>
          <w:szCs w:val="24"/>
          <w:lang w:bidi="ar-SA"/>
        </w:rPr>
        <w:lastRenderedPageBreak/>
        <w:drawing>
          <wp:inline distT="0" distB="0" distL="0" distR="0" wp14:anchorId="1AD4DDD1" wp14:editId="734E5811">
            <wp:extent cx="4522064" cy="2415654"/>
            <wp:effectExtent l="0" t="0" r="0" b="3810"/>
            <wp:docPr id="2" name="Picture 2" descr="C:\Users\Dear User!\AppData\Local\Microsoft\Windows\INetCache\Content.Word\شکل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ar User!\AppData\Local\Microsoft\Windows\INetCache\Content.Word\شکل 1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27" cy="242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D612F" w14:textId="77777777" w:rsidR="008132E9" w:rsidRPr="000A7EA1" w:rsidRDefault="00695C0A" w:rsidP="008132E9">
      <w:pPr>
        <w:pStyle w:val="TOC6"/>
        <w:rPr>
          <w:rFonts w:eastAsiaTheme="minorEastAsia"/>
          <w:rtl/>
        </w:rPr>
      </w:pPr>
      <w:hyperlink w:anchor="_Toc91496705" w:history="1">
        <w:r w:rsidR="008132E9" w:rsidRPr="000A7EA1">
          <w:t>Figure 2.2. Type the figure title here (After typing, click on the “Figure Styles” to format it</w:t>
        </w:r>
      </w:hyperlink>
      <w:r w:rsidR="008132E9" w:rsidRPr="000A7EA1">
        <w:t>)</w:t>
      </w:r>
    </w:p>
    <w:p w14:paraId="37961C85" w14:textId="77777777" w:rsidR="008132E9" w:rsidRPr="003320E8" w:rsidRDefault="008132E9" w:rsidP="008132E9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r>
        <w:rPr>
          <w:rFonts w:cstheme="majorBidi"/>
          <w:szCs w:val="24"/>
        </w:rPr>
        <w:lastRenderedPageBreak/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14D0E8FE" w14:textId="789161DB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>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D872779" w14:textId="24B6EAA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Start w:id="9" w:name="_Toc89127596"/>
    <w:p w14:paraId="35022692" w14:textId="1855B775" w:rsidR="008132E9" w:rsidRPr="000A7EA1" w:rsidRDefault="008132E9" w:rsidP="008132E9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r w:rsidRPr="000A7EA1">
        <w:rPr>
          <w:sz w:val="16"/>
          <w:szCs w:val="16"/>
        </w:rPr>
        <w:fldChar w:fldCharType="begin"/>
      </w:r>
      <w:r w:rsidRPr="000A7EA1">
        <w:rPr>
          <w:sz w:val="16"/>
          <w:szCs w:val="16"/>
        </w:rPr>
        <w:instrText xml:space="preserve"> HYPERLINK \l "_Toc91496705" </w:instrText>
      </w:r>
      <w:r w:rsidRPr="000A7EA1">
        <w:rPr>
          <w:sz w:val="16"/>
          <w:szCs w:val="16"/>
        </w:rPr>
        <w:fldChar w:fldCharType="separate"/>
      </w:r>
      <w:r>
        <w:rPr>
          <w:sz w:val="16"/>
          <w:szCs w:val="16"/>
        </w:rPr>
        <w:t>Table</w:t>
      </w:r>
      <w:r w:rsidRPr="000A7EA1">
        <w:rPr>
          <w:sz w:val="16"/>
          <w:szCs w:val="16"/>
        </w:rPr>
        <w:t xml:space="preserve"> 2.</w:t>
      </w:r>
      <w:r>
        <w:rPr>
          <w:sz w:val="16"/>
          <w:szCs w:val="16"/>
        </w:rPr>
        <w:t>1</w:t>
      </w:r>
      <w:r w:rsidRPr="000A7EA1">
        <w:rPr>
          <w:sz w:val="16"/>
          <w:szCs w:val="16"/>
        </w:rPr>
        <w:t>. Type the table title here (After typing, click on the “Table Styles” to format it</w:t>
      </w:r>
      <w:r w:rsidRPr="000A7EA1">
        <w:rPr>
          <w:sz w:val="16"/>
          <w:szCs w:val="16"/>
        </w:rPr>
        <w:fldChar w:fldCharType="end"/>
      </w:r>
      <w:r w:rsidR="00421ED0">
        <w:rPr>
          <w:sz w:val="16"/>
          <w:szCs w:val="16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564CE725" w14:textId="77777777" w:rsidTr="00041A49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E8E922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E8A616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DC66CF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04F892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0CDECD92" w14:textId="77777777" w:rsidTr="00041A49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C51B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E7496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F6995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B6500D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28DAB7D9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0FEC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A0C1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F210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3E73C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4B163761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CBCB82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B259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E439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A3A5A3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4E03C7CF" w14:textId="77777777" w:rsidTr="00041A49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E5763E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9A12CD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742720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B1E21CE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0215204D" w14:textId="77777777" w:rsidR="008132E9" w:rsidRPr="003320E8" w:rsidRDefault="008132E9" w:rsidP="008132E9">
      <w:pPr>
        <w:pStyle w:val="a0"/>
        <w:numPr>
          <w:ilvl w:val="0"/>
          <w:numId w:val="0"/>
        </w:numPr>
        <w:spacing w:before="0" w:after="0" w:line="276" w:lineRule="auto"/>
        <w:ind w:left="288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F84E41D" w14:textId="77777777" w:rsidR="008132E9" w:rsidRPr="003320E8" w:rsidRDefault="008132E9" w:rsidP="008132E9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bookmarkStart w:id="10" w:name="_Toc89127597"/>
      <w:bookmarkEnd w:id="9"/>
      <w:r w:rsidRPr="003320E8">
        <w:rPr>
          <w:rFonts w:cstheme="majorBidi"/>
          <w:noProof/>
          <w:szCs w:val="24"/>
          <w:rtl/>
        </w:rPr>
        <w:t xml:space="preserve"> </w:t>
      </w:r>
      <w:r>
        <w:rPr>
          <w:rFonts w:cstheme="majorBidi"/>
          <w:szCs w:val="24"/>
        </w:rPr>
        <w:t>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28302AF1" w14:textId="5E65EC35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AEC3A70" w14:textId="7B9A7783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421ED0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38AC131" w14:textId="6FE7E375" w:rsidR="008132E9" w:rsidRPr="000A7EA1" w:rsidRDefault="00695C0A" w:rsidP="008132E9">
      <w:pPr>
        <w:pStyle w:val="af3"/>
        <w:bidi w:val="0"/>
        <w:jc w:val="center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8132E9">
          <w:rPr>
            <w:sz w:val="16"/>
            <w:szCs w:val="16"/>
          </w:rPr>
          <w:t>Table</w:t>
        </w:r>
        <w:r w:rsidR="008132E9" w:rsidRPr="000A7EA1">
          <w:rPr>
            <w:sz w:val="16"/>
            <w:szCs w:val="16"/>
          </w:rPr>
          <w:t xml:space="preserve"> 2.2. Type the table title here (After typing, click on the “Table Styles” to format it</w:t>
        </w:r>
      </w:hyperlink>
      <w:r w:rsidR="00421ED0">
        <w:rPr>
          <w:sz w:val="16"/>
          <w:szCs w:val="16"/>
        </w:rPr>
        <w:t>)</w:t>
      </w:r>
    </w:p>
    <w:tbl>
      <w:tblPr>
        <w:bidiVisual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142938F6" w14:textId="77777777" w:rsidTr="00041A49">
        <w:trPr>
          <w:jc w:val="right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D223AD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538DD6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1922CA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FC7EF0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48314E8C" w14:textId="77777777" w:rsidTr="00041A49">
        <w:trPr>
          <w:jc w:val="right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7ADF68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0D9486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ABCB83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F50E4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557BA23E" w14:textId="77777777" w:rsidTr="00041A49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9F36C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4B1E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28D2D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C59BF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52CF86EA" w14:textId="77777777" w:rsidTr="00041A49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0C04A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B7C9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87ABB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D34373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0C14798" w14:textId="77777777" w:rsidTr="00041A49">
        <w:trPr>
          <w:trHeight w:val="319"/>
          <w:jc w:val="right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E77ADA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04EAA8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4F1C1D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A6D83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</w:tr>
    </w:tbl>
    <w:p w14:paraId="61E439B4" w14:textId="77777777" w:rsidR="008132E9" w:rsidRPr="003320E8" w:rsidRDefault="008132E9" w:rsidP="008132E9">
      <w:pPr>
        <w:pStyle w:val="3"/>
        <w:bidi w:val="0"/>
        <w:rPr>
          <w:rFonts w:cstheme="majorBidi"/>
          <w:noProof/>
          <w:sz w:val="24"/>
          <w:szCs w:val="24"/>
          <w:rtl/>
        </w:rPr>
      </w:pPr>
    </w:p>
    <w:p w14:paraId="0B86A408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2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474F8120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501987A2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E7537FA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</w:p>
    <w:p w14:paraId="71F161C3" w14:textId="2E0DFDE9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54405E10" w14:textId="77777777" w:rsidR="008132E9" w:rsidRPr="003320E8" w:rsidRDefault="008132E9" w:rsidP="008132E9">
      <w:pPr>
        <w:bidi w:val="0"/>
        <w:rPr>
          <w:rFonts w:asciiTheme="majorBidi" w:hAnsiTheme="majorBidi" w:cstheme="majorBidi"/>
          <w:szCs w:val="24"/>
          <w:rtl/>
        </w:rPr>
      </w:pPr>
    </w:p>
    <w:p w14:paraId="44657F21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SA"/>
        </w:rPr>
      </w:pPr>
    </w:p>
    <w:p w14:paraId="04CADD5F" w14:textId="77777777" w:rsidR="008132E9" w:rsidRPr="003320E8" w:rsidRDefault="008132E9" w:rsidP="008132E9">
      <w:pPr>
        <w:rPr>
          <w:rFonts w:asciiTheme="majorBidi" w:hAnsiTheme="majorBidi" w:cstheme="majorBidi"/>
          <w:szCs w:val="24"/>
          <w:rtl/>
          <w:lang w:bidi="ar-SA"/>
        </w:rPr>
      </w:pPr>
    </w:p>
    <w:bookmarkEnd w:id="10"/>
    <w:p w14:paraId="759B4AD1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19234CD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132E9" w:rsidRPr="003320E8" w:rsidSect="00041A49">
          <w:headerReference w:type="even" r:id="rId32"/>
          <w:headerReference w:type="default" r:id="rId33"/>
          <w:footerReference w:type="default" r:id="rId34"/>
          <w:headerReference w:type="first" r:id="rId3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4100867F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4C3490CD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17A3DA13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3F1B6F7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B04CDB6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3254B0D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611B791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1" w:name="_Toc89127610"/>
      <w:bookmarkStart w:id="12" w:name="_Toc89863650"/>
      <w:bookmarkStart w:id="13" w:name="_Toc91496675"/>
      <w:r>
        <w:rPr>
          <w:rFonts w:cstheme="majorBidi"/>
          <w:sz w:val="40"/>
          <w:szCs w:val="40"/>
        </w:rPr>
        <w:t>Chapter 3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20BC391A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6FE764FF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1B1A8094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2C35DA5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3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7BEC5F66" w14:textId="3C1B8C41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614D1CD" w14:textId="48106271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7C18827" w14:textId="77777777" w:rsidR="008132E9" w:rsidRPr="003320E8" w:rsidRDefault="008132E9" w:rsidP="008132E9">
      <w:pPr>
        <w:pStyle w:val="1"/>
        <w:numPr>
          <w:ilvl w:val="2"/>
          <w:numId w:val="45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3691227A" w14:textId="2DC7A0E7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8E461C8" w14:textId="3A369BEA" w:rsidR="008132E9" w:rsidRPr="00134E66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  <w:bookmarkEnd w:id="11"/>
      <w:bookmarkEnd w:id="12"/>
      <w:bookmarkEnd w:id="13"/>
    </w:p>
    <w:p w14:paraId="6C883016" w14:textId="77777777" w:rsidR="008132E9" w:rsidRPr="003320E8" w:rsidRDefault="008132E9" w:rsidP="008132E9">
      <w:pPr>
        <w:spacing w:after="0"/>
        <w:ind w:firstLine="284"/>
        <w:jc w:val="center"/>
        <w:rPr>
          <w:rFonts w:asciiTheme="majorBidi" w:hAnsiTheme="majorBidi" w:cstheme="majorBidi"/>
          <w:szCs w:val="24"/>
          <w:lang w:bidi="ar-BH"/>
        </w:rPr>
      </w:pPr>
      <w:r w:rsidRPr="003320E8">
        <w:rPr>
          <w:rFonts w:asciiTheme="majorBidi" w:hAnsiTheme="majorBidi" w:cstheme="majorBidi"/>
          <w:noProof/>
          <w:szCs w:val="24"/>
          <w:lang w:bidi="ar-SA"/>
        </w:rPr>
        <w:drawing>
          <wp:inline distT="0" distB="0" distL="0" distR="0" wp14:anchorId="1F956669" wp14:editId="418682B7">
            <wp:extent cx="2742751" cy="1405227"/>
            <wp:effectExtent l="0" t="0" r="635" b="5080"/>
            <wp:docPr id="13" name="Picture 10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lose up of a devi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78"/>
                    <a:stretch/>
                  </pic:blipFill>
                  <pic:spPr bwMode="auto">
                    <a:xfrm>
                      <a:off x="0" y="0"/>
                      <a:ext cx="2744030" cy="140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3FA9B4B4" w14:textId="77777777" w:rsidR="008132E9" w:rsidRDefault="00695C0A" w:rsidP="008132E9">
      <w:pPr>
        <w:pStyle w:val="TOC6"/>
      </w:pPr>
      <w:hyperlink w:anchor="_Toc91496705" w:history="1">
        <w:r w:rsidR="008132E9">
          <w:t>Figure 3.1</w:t>
        </w:r>
        <w:r w:rsidR="008132E9" w:rsidRPr="000A7EA1">
          <w:t>. Type the figure title here (After typing, click on the “Figure Styles” to format it</w:t>
        </w:r>
      </w:hyperlink>
      <w:r w:rsidR="008132E9" w:rsidRPr="000A7EA1">
        <w:t>)</w:t>
      </w:r>
    </w:p>
    <w:p w14:paraId="6C8628D7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</w:p>
    <w:p w14:paraId="71D9BCEF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3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49320E57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05D00A4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AEE4FAC" w14:textId="77777777" w:rsidR="008132E9" w:rsidRPr="00134E66" w:rsidRDefault="008132E9" w:rsidP="008132E9">
      <w:pPr>
        <w:bidi w:val="0"/>
        <w:rPr>
          <w:rFonts w:eastAsiaTheme="minorEastAsia"/>
          <w:rtl/>
          <w:lang w:bidi="ar-BH"/>
        </w:rPr>
      </w:pPr>
    </w:p>
    <w:p w14:paraId="137346E3" w14:textId="77777777" w:rsidR="008132E9" w:rsidRPr="003320E8" w:rsidRDefault="008132E9" w:rsidP="008132E9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shd w:val="clear" w:color="auto" w:fill="FFFFFF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shd w:val="clear" w:color="auto" w:fill="FFFFFF"/>
          <w:rtl/>
          <w:lang w:bidi="ar-SA"/>
        </w:rPr>
        <w:lastRenderedPageBreak/>
        <w:drawing>
          <wp:inline distT="0" distB="0" distL="0" distR="0" wp14:anchorId="605185A3" wp14:editId="3280B248">
            <wp:extent cx="2509736" cy="1804466"/>
            <wp:effectExtent l="0" t="0" r="508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1" t="25625" r="25074" b="5497"/>
                    <a:stretch/>
                  </pic:blipFill>
                  <pic:spPr bwMode="auto">
                    <a:xfrm>
                      <a:off x="0" y="0"/>
                      <a:ext cx="2533397" cy="1821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48733E4B" w14:textId="77777777" w:rsidR="008132E9" w:rsidRDefault="00695C0A" w:rsidP="008132E9">
      <w:pPr>
        <w:pStyle w:val="TOC6"/>
      </w:pPr>
      <w:hyperlink w:anchor="_Toc91496705" w:history="1">
        <w:r w:rsidR="008132E9">
          <w:t>Chart 3.1</w:t>
        </w:r>
        <w:r w:rsidR="008132E9" w:rsidRPr="000A7EA1">
          <w:t xml:space="preserve">. Type the </w:t>
        </w:r>
        <w:r w:rsidR="008132E9">
          <w:t>chart</w:t>
        </w:r>
        <w:r w:rsidR="008132E9" w:rsidRPr="000A7EA1">
          <w:t xml:space="preserve"> title here (After typing, click on the “</w:t>
        </w:r>
        <w:r w:rsidR="008132E9">
          <w:t>Chart</w:t>
        </w:r>
        <w:r w:rsidR="008132E9" w:rsidRPr="000A7EA1">
          <w:t xml:space="preserve"> Styles” to format it</w:t>
        </w:r>
      </w:hyperlink>
      <w:r w:rsidR="008132E9" w:rsidRPr="000A7EA1">
        <w:t>)</w:t>
      </w:r>
    </w:p>
    <w:p w14:paraId="08299632" w14:textId="77777777" w:rsidR="008132E9" w:rsidRPr="003320E8" w:rsidRDefault="008132E9" w:rsidP="008132E9">
      <w:pPr>
        <w:pStyle w:val="af2"/>
        <w:ind w:left="288"/>
        <w:rPr>
          <w:rFonts w:cstheme="majorBidi"/>
          <w:iCs/>
          <w:sz w:val="24"/>
          <w:szCs w:val="24"/>
        </w:rPr>
      </w:pPr>
    </w:p>
    <w:p w14:paraId="3E73B290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7961334" w14:textId="5C084576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536BAA60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647401B6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51727EFB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307E312F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  <w:sectPr w:rsidR="008132E9" w:rsidRPr="003320E8" w:rsidSect="00041A49">
          <w:headerReference w:type="even" r:id="rId38"/>
          <w:headerReference w:type="default" r:id="rId39"/>
          <w:footerReference w:type="default" r:id="rId40"/>
          <w:headerReference w:type="first" r:id="rId4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7431B548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320489DC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3299CC1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1E6F7E2B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3647FA62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025D5560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51A0FA33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7AB4475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06E0362" w14:textId="77777777" w:rsidR="008132E9" w:rsidRPr="003320E8" w:rsidRDefault="008132E9" w:rsidP="008132E9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4784C05C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4" w:name="_Toc209236409"/>
      <w:bookmarkStart w:id="15" w:name="_Toc89127627"/>
      <w:bookmarkStart w:id="16" w:name="_Toc89863666"/>
      <w:bookmarkStart w:id="17" w:name="_Toc91496678"/>
      <w:r>
        <w:rPr>
          <w:rFonts w:cstheme="majorBidi"/>
          <w:sz w:val="40"/>
          <w:szCs w:val="40"/>
        </w:rPr>
        <w:t>Chapter 4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4AD469B4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51E807E4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4D838613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49BB7559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4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791A722" w14:textId="55884A4E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9C587FC" w14:textId="15543E0E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9FEB712" w14:textId="56EE5660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1BC2164B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4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FDDEC2C" w14:textId="77777777" w:rsidR="008132E9" w:rsidRDefault="008132E9" w:rsidP="008132E9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FBA4546" w14:textId="77777777" w:rsidR="008132E9" w:rsidRDefault="008132E9" w:rsidP="008132E9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80080D9" w14:textId="1074964A" w:rsidR="008132E9" w:rsidRPr="000A7EA1" w:rsidRDefault="00695C0A" w:rsidP="008132E9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8132E9">
          <w:rPr>
            <w:sz w:val="16"/>
            <w:szCs w:val="16"/>
          </w:rPr>
          <w:t>Table 4</w:t>
        </w:r>
        <w:r w:rsidR="008132E9" w:rsidRPr="000A7EA1">
          <w:rPr>
            <w:sz w:val="16"/>
            <w:szCs w:val="16"/>
          </w:rPr>
          <w:t>.</w:t>
        </w:r>
        <w:r w:rsidR="008132E9">
          <w:rPr>
            <w:sz w:val="16"/>
            <w:szCs w:val="16"/>
          </w:rPr>
          <w:t>1</w:t>
        </w:r>
        <w:r w:rsidR="008132E9" w:rsidRPr="000A7EA1">
          <w:rPr>
            <w:sz w:val="16"/>
            <w:szCs w:val="16"/>
          </w:rPr>
          <w:t>. Type the table title here (After typing, click on the “Table Styles” to format it</w:t>
        </w:r>
      </w:hyperlink>
      <w:r w:rsidR="008608FB">
        <w:rPr>
          <w:sz w:val="16"/>
          <w:szCs w:val="16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5FDE996F" w14:textId="77777777" w:rsidTr="00041A49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65BC665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9D6E80E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91595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71D735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1906F891" w14:textId="77777777" w:rsidTr="00041A49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1267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C1CA53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FA81F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581AB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008D70D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A8AB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28AFF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F2E7D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B46EBA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3E5B6B9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2EBC6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E9B7A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F6BEA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FBCC9E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53701DEA" w14:textId="77777777" w:rsidTr="00041A49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E9F8B3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AC4C5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1F9889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CF9BA62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0F386B75" w14:textId="77777777" w:rsidR="008132E9" w:rsidRPr="00134E66" w:rsidRDefault="008132E9" w:rsidP="008132E9">
      <w:pPr>
        <w:bidi w:val="0"/>
        <w:rPr>
          <w:rFonts w:eastAsiaTheme="minorEastAsia"/>
          <w:rtl/>
          <w:lang w:bidi="ar-BH"/>
        </w:rPr>
      </w:pPr>
    </w:p>
    <w:bookmarkEnd w:id="14"/>
    <w:bookmarkEnd w:id="15"/>
    <w:bookmarkEnd w:id="16"/>
    <w:bookmarkEnd w:id="17"/>
    <w:p w14:paraId="027F2BFE" w14:textId="77777777" w:rsidR="008132E9" w:rsidRPr="003320E8" w:rsidRDefault="008132E9" w:rsidP="008132E9">
      <w:pPr>
        <w:pStyle w:val="1"/>
        <w:numPr>
          <w:ilvl w:val="2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63C7637F" w14:textId="66A33952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340F021" w14:textId="77777777" w:rsidR="008132E9" w:rsidRPr="003320E8" w:rsidRDefault="008132E9" w:rsidP="008132E9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1D490F89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8132E9" w:rsidRPr="003320E8" w14:paraId="07965351" w14:textId="77777777" w:rsidTr="00041A49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16E5C3D4" w14:textId="77777777" w:rsidR="008132E9" w:rsidRPr="003320E8" w:rsidRDefault="008132E9" w:rsidP="00041A49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0E44357F" wp14:editId="69C50B99">
                  <wp:extent cx="3947160" cy="1967865"/>
                  <wp:effectExtent l="0" t="0" r="0" b="0"/>
                  <wp:docPr id="47" name="Chart 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2"/>
                    </a:graphicData>
                  </a:graphic>
                </wp:inline>
              </w:drawing>
            </w:r>
          </w:p>
        </w:tc>
      </w:tr>
    </w:tbl>
    <w:p w14:paraId="2D06FFDA" w14:textId="77777777" w:rsidR="008132E9" w:rsidRDefault="00695C0A" w:rsidP="008132E9">
      <w:pPr>
        <w:pStyle w:val="TOC6"/>
      </w:pPr>
      <w:hyperlink w:anchor="_Toc91496705" w:history="1">
        <w:r w:rsidR="008132E9">
          <w:t>Chart 4.1</w:t>
        </w:r>
        <w:r w:rsidR="008132E9" w:rsidRPr="000A7EA1">
          <w:t xml:space="preserve">. Type the </w:t>
        </w:r>
        <w:r w:rsidR="008132E9">
          <w:t>chart</w:t>
        </w:r>
        <w:r w:rsidR="008132E9" w:rsidRPr="000A7EA1">
          <w:t xml:space="preserve"> title here (After typing, click on the “</w:t>
        </w:r>
        <w:r w:rsidR="008132E9">
          <w:t>Chart</w:t>
        </w:r>
        <w:r w:rsidR="008132E9" w:rsidRPr="000A7EA1">
          <w:t xml:space="preserve"> Styles” to format it</w:t>
        </w:r>
      </w:hyperlink>
      <w:r w:rsidR="008132E9" w:rsidRPr="000A7EA1">
        <w:t>)</w:t>
      </w:r>
    </w:p>
    <w:p w14:paraId="0092153B" w14:textId="77777777" w:rsidR="008132E9" w:rsidRPr="003320E8" w:rsidRDefault="008132E9" w:rsidP="008132E9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475ACAD7" wp14:editId="01248748">
            <wp:extent cx="2990837" cy="204838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BEBA8EAE-BF5A-486C-A8C5-ECC9F3942E4B}">
                          <a14:imgProps xmlns:a14="http://schemas.microsoft.com/office/drawing/2010/main">
                            <a14:imgLayer r:embed="rId44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F453366" w14:textId="77777777" w:rsidR="008132E9" w:rsidRPr="003320E8" w:rsidRDefault="008132E9" w:rsidP="008132E9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bookmarkStart w:id="18" w:name="_Toc89863672"/>
    <w:bookmarkStart w:id="19" w:name="_Toc91496680"/>
    <w:p w14:paraId="1CD1CE63" w14:textId="77777777" w:rsidR="008132E9" w:rsidRDefault="008132E9" w:rsidP="008132E9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1. Id</w:t>
      </w:r>
      <w:r w:rsidRPr="00060907">
        <w:t>entification of the main components of the symmetry index using PCA method</w:t>
      </w:r>
      <w:r>
        <w:t xml:space="preserve"> </w:t>
      </w:r>
      <w:r w:rsidRPr="000A7EA1">
        <w:fldChar w:fldCharType="end"/>
      </w:r>
    </w:p>
    <w:bookmarkEnd w:id="18"/>
    <w:bookmarkEnd w:id="19"/>
    <w:p w14:paraId="37E7746C" w14:textId="77777777" w:rsidR="008132E9" w:rsidRPr="003320E8" w:rsidRDefault="008132E9" w:rsidP="008132E9">
      <w:pPr>
        <w:pStyle w:val="1"/>
        <w:numPr>
          <w:ilvl w:val="3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456A1F83" w14:textId="4E61B6E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1347BAF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41DD1995" w14:textId="77777777" w:rsidR="008132E9" w:rsidRPr="003320E8" w:rsidRDefault="008132E9" w:rsidP="008132E9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71667B38" wp14:editId="0391F7AE">
            <wp:extent cx="4045089" cy="2582727"/>
            <wp:effectExtent l="0" t="0" r="0" b="8255"/>
            <wp:docPr id="53" name="Picture 5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45">
                      <a:extLst>
                        <a:ext uri="{BEBA8EAE-BF5A-486C-A8C5-ECC9F3942E4B}">
                          <a14:imgProps xmlns:a14="http://schemas.microsoft.com/office/drawing/2010/main">
                            <a14:imgLayer r:embed="rId4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bookmarkStart w:id="20" w:name="_Toc91496681"/>
    <w:p w14:paraId="5A2B4045" w14:textId="77777777" w:rsidR="008132E9" w:rsidRDefault="008132E9" w:rsidP="008132E9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2. Id</w:t>
      </w:r>
      <w:r w:rsidRPr="00060907">
        <w:t>entification of the main components of the symmetry index using PCA method</w:t>
      </w:r>
      <w:r>
        <w:t xml:space="preserve"> </w:t>
      </w:r>
      <w:r w:rsidRPr="000A7EA1">
        <w:fldChar w:fldCharType="end"/>
      </w:r>
    </w:p>
    <w:bookmarkEnd w:id="20"/>
    <w:p w14:paraId="484D7A6C" w14:textId="77777777" w:rsidR="008132E9" w:rsidRPr="003320E8" w:rsidRDefault="008132E9" w:rsidP="008132E9">
      <w:pPr>
        <w:pStyle w:val="1"/>
        <w:numPr>
          <w:ilvl w:val="4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5F5E5587" w14:textId="6DCEECF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1040325" w14:textId="77777777" w:rsidR="008132E9" w:rsidRPr="003320E8" w:rsidRDefault="008132E9" w:rsidP="008132E9">
      <w:pPr>
        <w:pStyle w:val="4"/>
        <w:rPr>
          <w:rFonts w:cstheme="majorBidi"/>
          <w:color w:val="212529"/>
          <w:rtl/>
        </w:rPr>
      </w:pPr>
    </w:p>
    <w:p w14:paraId="51F979E2" w14:textId="36654B1F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AC5ABF7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C630CE8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EF2E298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06EBB18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  <w:sectPr w:rsidR="008132E9" w:rsidRPr="003320E8" w:rsidSect="00041A49">
          <w:headerReference w:type="even" r:id="rId47"/>
          <w:headerReference w:type="default" r:id="rId48"/>
          <w:footerReference w:type="default" r:id="rId49"/>
          <w:headerReference w:type="first" r:id="rId50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1B06F08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446F689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616CD124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26A03729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6B70D4A4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629A92F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F05ADAE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7E4C7C5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1ED0CF6C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4BB229A4" w14:textId="77777777" w:rsidR="008132E9" w:rsidRPr="00A545A7" w:rsidRDefault="008132E9" w:rsidP="008132E9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r>
        <w:rPr>
          <w:rFonts w:cstheme="majorBidi"/>
          <w:sz w:val="40"/>
          <w:szCs w:val="40"/>
        </w:rPr>
        <w:t>Chapter 5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0CF45664" w14:textId="77777777" w:rsidR="008132E9" w:rsidRPr="00A545A7" w:rsidRDefault="008132E9" w:rsidP="008132E9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14A2FDB1" w14:textId="77777777" w:rsidR="008132E9" w:rsidRPr="003320E8" w:rsidRDefault="008132E9" w:rsidP="008132E9">
      <w:pPr>
        <w:pStyle w:val="1"/>
        <w:rPr>
          <w:rFonts w:cstheme="majorBidi"/>
          <w:szCs w:val="24"/>
          <w:rtl/>
        </w:rPr>
      </w:pPr>
    </w:p>
    <w:p w14:paraId="4BEB2E17" w14:textId="77777777" w:rsidR="008132E9" w:rsidRPr="003320E8" w:rsidRDefault="008132E9" w:rsidP="008132E9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18540A70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5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B213B9C" w14:textId="79EDD6FB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4F8B01A" w14:textId="797F99A0" w:rsidR="008132E9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0388CCF6" w14:textId="35C82FAE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322BA20E" w14:textId="5BD9EA18" w:rsidR="008132E9" w:rsidRPr="000A7EA1" w:rsidRDefault="00695C0A" w:rsidP="008132E9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8132E9">
          <w:rPr>
            <w:sz w:val="16"/>
            <w:szCs w:val="16"/>
          </w:rPr>
          <w:t>Table 5</w:t>
        </w:r>
        <w:r w:rsidR="008132E9" w:rsidRPr="000A7EA1">
          <w:rPr>
            <w:sz w:val="16"/>
            <w:szCs w:val="16"/>
          </w:rPr>
          <w:t>.</w:t>
        </w:r>
        <w:r w:rsidR="008132E9">
          <w:rPr>
            <w:sz w:val="16"/>
            <w:szCs w:val="16"/>
          </w:rPr>
          <w:t>1</w:t>
        </w:r>
        <w:r w:rsidR="008132E9" w:rsidRPr="000A7EA1">
          <w:rPr>
            <w:sz w:val="16"/>
            <w:szCs w:val="16"/>
          </w:rPr>
          <w:t>. Type the table title here (After typing, click on the “Table Styles” to format it</w:t>
        </w:r>
      </w:hyperlink>
      <w:r w:rsidR="008608FB">
        <w:rPr>
          <w:sz w:val="16"/>
          <w:szCs w:val="16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8132E9" w:rsidRPr="000A7EA1" w14:paraId="7C03F671" w14:textId="77777777" w:rsidTr="00041A49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EF4BEC3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E472A3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B2B3E9F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50E2DE8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8132E9" w:rsidRPr="000A7EA1" w14:paraId="644876BF" w14:textId="77777777" w:rsidTr="00041A49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125319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0ABE4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032554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5FD5F94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18CFB82B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007040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DF328C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A302E6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2E387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43B96575" w14:textId="77777777" w:rsidTr="00041A49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D9027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417071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8382C8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3D036E" w14:textId="77777777" w:rsidR="008132E9" w:rsidRPr="000A7EA1" w:rsidRDefault="008132E9" w:rsidP="00041A4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8132E9" w:rsidRPr="000A7EA1" w14:paraId="051C9DF6" w14:textId="77777777" w:rsidTr="00041A49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A7612D2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EBCC98B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B8CCFBD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0A2AE7" w14:textId="77777777" w:rsidR="008132E9" w:rsidRPr="000A7EA1" w:rsidRDefault="008132E9" w:rsidP="00041A49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35E4A921" w14:textId="77777777" w:rsidR="008132E9" w:rsidRPr="00134E66" w:rsidRDefault="008132E9" w:rsidP="008132E9">
      <w:pPr>
        <w:bidi w:val="0"/>
        <w:rPr>
          <w:rFonts w:eastAsiaTheme="minorEastAsia"/>
          <w:rtl/>
          <w:lang w:bidi="ar-BH"/>
        </w:rPr>
      </w:pPr>
    </w:p>
    <w:p w14:paraId="20392AC3" w14:textId="77777777" w:rsidR="008132E9" w:rsidRPr="003320E8" w:rsidRDefault="008132E9" w:rsidP="008132E9">
      <w:pPr>
        <w:pStyle w:val="1"/>
        <w:numPr>
          <w:ilvl w:val="2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4C2A312A" w14:textId="7A23FE1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9ACE630" w14:textId="77777777" w:rsidR="008132E9" w:rsidRPr="003320E8" w:rsidRDefault="008132E9" w:rsidP="008132E9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49076F51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8132E9" w:rsidRPr="003320E8" w14:paraId="4DE6ADD9" w14:textId="77777777" w:rsidTr="00041A49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3D4652E3" w14:textId="77777777" w:rsidR="008132E9" w:rsidRPr="003320E8" w:rsidRDefault="008132E9" w:rsidP="00041A49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11D76F42" wp14:editId="10D3EE6D">
                  <wp:extent cx="3947160" cy="1967865"/>
                  <wp:effectExtent l="0" t="0" r="0" b="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1"/>
                    </a:graphicData>
                  </a:graphic>
                </wp:inline>
              </w:drawing>
            </w:r>
          </w:p>
        </w:tc>
      </w:tr>
    </w:tbl>
    <w:p w14:paraId="25A84071" w14:textId="77777777" w:rsidR="008132E9" w:rsidRDefault="00695C0A" w:rsidP="008132E9">
      <w:pPr>
        <w:pStyle w:val="TOC6"/>
      </w:pPr>
      <w:hyperlink w:anchor="_Toc91496705" w:history="1">
        <w:r w:rsidR="008132E9">
          <w:t>Chart 5.1</w:t>
        </w:r>
        <w:r w:rsidR="008132E9" w:rsidRPr="000A7EA1">
          <w:t xml:space="preserve">. Type the </w:t>
        </w:r>
        <w:r w:rsidR="008132E9">
          <w:t>chart</w:t>
        </w:r>
        <w:r w:rsidR="008132E9" w:rsidRPr="000A7EA1">
          <w:t xml:space="preserve"> title here (After typing, click on the “</w:t>
        </w:r>
        <w:r w:rsidR="008132E9">
          <w:t>Chart</w:t>
        </w:r>
        <w:r w:rsidR="008132E9" w:rsidRPr="000A7EA1">
          <w:t xml:space="preserve"> Styles” to format it</w:t>
        </w:r>
      </w:hyperlink>
      <w:r w:rsidR="008132E9" w:rsidRPr="000A7EA1">
        <w:t>)</w:t>
      </w:r>
    </w:p>
    <w:p w14:paraId="42BCE406" w14:textId="77777777" w:rsidR="008132E9" w:rsidRPr="003320E8" w:rsidRDefault="008132E9" w:rsidP="008132E9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2D6E8EF6" wp14:editId="056F3229">
            <wp:extent cx="2990837" cy="2048385"/>
            <wp:effectExtent l="0" t="0" r="63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BEBA8EAE-BF5A-486C-A8C5-ECC9F3942E4B}">
                          <a14:imgProps xmlns:a14="http://schemas.microsoft.com/office/drawing/2010/main">
                            <a14:imgLayer r:embed="rId44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384A420" w14:textId="77777777" w:rsidR="008132E9" w:rsidRPr="003320E8" w:rsidRDefault="008132E9" w:rsidP="008132E9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29959AE" w14:textId="77777777" w:rsidR="008132E9" w:rsidRDefault="00695C0A" w:rsidP="008132E9">
      <w:pPr>
        <w:pStyle w:val="TOC6"/>
      </w:pPr>
      <w:hyperlink w:anchor="_Toc91496705" w:history="1">
        <w:r w:rsidR="008132E9">
          <w:t>Figure 5.1. Id</w:t>
        </w:r>
        <w:r w:rsidR="008132E9" w:rsidRPr="00060907">
          <w:t>entification of the main components of the symmetry index using PCA method</w:t>
        </w:r>
        <w:r w:rsidR="008132E9">
          <w:t xml:space="preserve"> </w:t>
        </w:r>
      </w:hyperlink>
    </w:p>
    <w:p w14:paraId="0012644C" w14:textId="77777777" w:rsidR="008132E9" w:rsidRPr="003320E8" w:rsidRDefault="008132E9" w:rsidP="008132E9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5.1.1.1.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5C9E634B" w14:textId="7D5D1544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3540A1E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A14E829" w14:textId="77777777" w:rsidR="008132E9" w:rsidRPr="003320E8" w:rsidRDefault="008132E9" w:rsidP="008132E9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15E40A9E" wp14:editId="6877F9F5">
            <wp:extent cx="4045089" cy="2582727"/>
            <wp:effectExtent l="0" t="0" r="0" b="825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45">
                      <a:extLst>
                        <a:ext uri="{BEBA8EAE-BF5A-486C-A8C5-ECC9F3942E4B}">
                          <a14:imgProps xmlns:a14="http://schemas.microsoft.com/office/drawing/2010/main">
                            <a14:imgLayer r:embed="rId4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5F1B1667" w14:textId="77777777" w:rsidR="008132E9" w:rsidRDefault="00695C0A" w:rsidP="008132E9">
      <w:pPr>
        <w:pStyle w:val="TOC6"/>
      </w:pPr>
      <w:hyperlink w:anchor="_Toc91496705" w:history="1">
        <w:r w:rsidR="008132E9">
          <w:t>Figure 2.2. Id</w:t>
        </w:r>
        <w:r w:rsidR="008132E9" w:rsidRPr="00060907">
          <w:t>entification of the main components of the symmetry index using PCA method</w:t>
        </w:r>
        <w:r w:rsidR="008132E9">
          <w:t xml:space="preserve"> </w:t>
        </w:r>
      </w:hyperlink>
    </w:p>
    <w:p w14:paraId="2D375F63" w14:textId="77777777" w:rsidR="008132E9" w:rsidRPr="003320E8" w:rsidRDefault="008132E9" w:rsidP="008132E9">
      <w:pPr>
        <w:pStyle w:val="1"/>
        <w:numPr>
          <w:ilvl w:val="4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40531701" w14:textId="366F164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2E0D04">
        <w:rPr>
          <w:rFonts w:cstheme="majorBidi"/>
          <w:b w:val="0"/>
          <w:bCs w:val="0"/>
          <w:sz w:val="22"/>
          <w:szCs w:val="22"/>
        </w:rPr>
        <w:t>En</w:t>
      </w:r>
      <w:r w:rsidR="008608FB">
        <w:rPr>
          <w:rFonts w:cstheme="majorBidi"/>
          <w:b w:val="0"/>
          <w:bCs w:val="0"/>
          <w:sz w:val="22"/>
          <w:szCs w:val="22"/>
        </w:rPr>
        <w:t>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EA66A7D" w14:textId="77777777" w:rsidR="008132E9" w:rsidRPr="003320E8" w:rsidRDefault="008132E9" w:rsidP="008132E9">
      <w:pPr>
        <w:pStyle w:val="4"/>
        <w:rPr>
          <w:rFonts w:cstheme="majorBidi"/>
          <w:color w:val="212529"/>
          <w:rtl/>
        </w:rPr>
      </w:pPr>
    </w:p>
    <w:p w14:paraId="6150112E" w14:textId="5EB75705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57AFEE65" w14:textId="77777777" w:rsidR="008132E9" w:rsidRPr="003320E8" w:rsidRDefault="008132E9" w:rsidP="008132E9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13598CF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D824F6C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3B2DE50F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132E9" w:rsidRPr="003320E8" w:rsidSect="00041A49">
          <w:headerReference w:type="even" r:id="rId52"/>
          <w:headerReference w:type="default" r:id="rId53"/>
          <w:footerReference w:type="default" r:id="rId54"/>
          <w:headerReference w:type="first" r:id="rId5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6AB94FFB" w14:textId="77777777" w:rsidR="008132E9" w:rsidRDefault="008132E9" w:rsidP="008132E9">
      <w:pPr>
        <w:pStyle w:val="a7"/>
        <w:bidi w:val="0"/>
        <w:spacing w:line="269" w:lineRule="auto"/>
        <w:ind w:firstLine="0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060907">
        <w:rPr>
          <w:rFonts w:asciiTheme="majorBidi" w:hAnsiTheme="majorBidi" w:cstheme="majorBidi"/>
          <w:b/>
          <w:bCs/>
          <w:sz w:val="24"/>
          <w:szCs w:val="24"/>
          <w:lang w:bidi="fa-IR"/>
        </w:rPr>
        <w:lastRenderedPageBreak/>
        <w:t>References</w:t>
      </w:r>
    </w:p>
    <w:p w14:paraId="623E40B9" w14:textId="77777777" w:rsidR="008132E9" w:rsidRDefault="008132E9" w:rsidP="008132E9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 xml:space="preserve">Persian References </w:t>
      </w:r>
    </w:p>
    <w:p w14:paraId="0945F2AB" w14:textId="6C525B03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B7B4E74" w14:textId="28D797C2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247DAB28" w14:textId="121D19A7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041BF068" w14:textId="6B7FDDD2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3EE27536" w14:textId="77777777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10B771A3" w14:textId="199B58EF" w:rsidR="008132E9" w:rsidRDefault="008608FB" w:rsidP="008132E9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>English</w:t>
      </w:r>
      <w:r w:rsidR="008132E9">
        <w:rPr>
          <w:rFonts w:cstheme="majorBidi"/>
          <w:color w:val="auto"/>
          <w:szCs w:val="24"/>
          <w:lang w:val="en-US" w:bidi="fa-IR"/>
        </w:rPr>
        <w:t xml:space="preserve"> References </w:t>
      </w:r>
    </w:p>
    <w:p w14:paraId="688F2599" w14:textId="4E944F3A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6A23EF0" w14:textId="494362C9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29556DA8" w14:textId="3F9F1F4A" w:rsidR="008132E9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4D5C9228" w14:textId="100229BC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735FF759" w14:textId="77777777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43A103F9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13223E01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23B157F9" w14:textId="77AF8776" w:rsidR="008132E9" w:rsidRPr="00A545A7" w:rsidRDefault="008132E9" w:rsidP="008132E9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588BA5B" w14:textId="77777777" w:rsidR="008132E9" w:rsidRPr="003320E8" w:rsidRDefault="008132E9" w:rsidP="008132E9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56"/>
          <w:headerReference w:type="default" r:id="rId57"/>
          <w:footerReference w:type="default" r:id="rId58"/>
          <w:headerReference w:type="first" r:id="rId5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4962192A" w14:textId="77777777" w:rsidR="008132E9" w:rsidRPr="00060907" w:rsidRDefault="008132E9" w:rsidP="008132E9">
      <w:pPr>
        <w:pStyle w:val="1"/>
        <w:bidi w:val="0"/>
        <w:rPr>
          <w:rFonts w:cstheme="majorBidi"/>
          <w:szCs w:val="24"/>
        </w:rPr>
      </w:pPr>
      <w:r w:rsidRPr="00060907">
        <w:rPr>
          <w:rFonts w:cstheme="majorBidi"/>
          <w:szCs w:val="24"/>
        </w:rPr>
        <w:lastRenderedPageBreak/>
        <w:t>Appendices</w:t>
      </w:r>
    </w:p>
    <w:p w14:paraId="536C2D82" w14:textId="4AD0A01D" w:rsidR="008132E9" w:rsidRPr="00A545A7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8608FB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781AB87A" w14:textId="77777777" w:rsidR="008132E9" w:rsidRPr="003320E8" w:rsidRDefault="008132E9" w:rsidP="008132E9">
      <w:pPr>
        <w:pStyle w:val="4"/>
        <w:rPr>
          <w:rFonts w:cstheme="majorBidi"/>
          <w:color w:val="212529"/>
          <w:rtl/>
        </w:rPr>
      </w:pPr>
    </w:p>
    <w:p w14:paraId="342421DF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9344419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52555FE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4609BC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9443AF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99604BE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B40DB05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0"/>
          <w:headerReference w:type="default" r:id="rId61"/>
          <w:headerReference w:type="first" r:id="rId6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421F1B2B" w14:textId="79C52A01" w:rsidR="008132E9" w:rsidRPr="00060907" w:rsidRDefault="008132E9" w:rsidP="008132E9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060907">
        <w:rPr>
          <w:rFonts w:asciiTheme="majorBidi" w:hAnsiTheme="majorBidi" w:cstheme="majorBidi"/>
          <w:b/>
          <w:bCs/>
          <w:szCs w:val="24"/>
          <w:lang w:bidi="ar-BH"/>
        </w:rPr>
        <w:lastRenderedPageBreak/>
        <w:t xml:space="preserve">Descriptive </w:t>
      </w:r>
      <w:r w:rsidR="00E701CB">
        <w:rPr>
          <w:rFonts w:asciiTheme="majorBidi" w:hAnsiTheme="majorBidi" w:cstheme="majorBidi"/>
          <w:b/>
          <w:bCs/>
          <w:szCs w:val="24"/>
          <w:lang w:bidi="ar-BH"/>
        </w:rPr>
        <w:t>Words</w:t>
      </w:r>
    </w:p>
    <w:p w14:paraId="3E621DFB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5250C76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95BE26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508A970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858ED60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3"/>
          <w:headerReference w:type="default" r:id="rId64"/>
          <w:headerReference w:type="first" r:id="rId6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69764D9" w14:textId="52DCF6DF" w:rsidR="008132E9" w:rsidRPr="003320E8" w:rsidRDefault="008132E9" w:rsidP="008132E9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Persian-English </w:t>
      </w:r>
      <w:r w:rsidR="00E701CB">
        <w:rPr>
          <w:rFonts w:cstheme="majorBidi"/>
          <w:szCs w:val="24"/>
        </w:rPr>
        <w:t>Words</w:t>
      </w:r>
    </w:p>
    <w:p w14:paraId="5904C507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7078279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625292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AA7DAA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6"/>
          <w:headerReference w:type="default" r:id="rId67"/>
          <w:headerReference w:type="first" r:id="rId68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547B7E86" w14:textId="04E1BDA8" w:rsidR="008132E9" w:rsidRPr="003320E8" w:rsidRDefault="008132E9" w:rsidP="008132E9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English-Persian </w:t>
      </w:r>
      <w:r w:rsidR="00E701CB">
        <w:rPr>
          <w:rFonts w:cstheme="majorBidi"/>
          <w:szCs w:val="24"/>
        </w:rPr>
        <w:t>Words</w:t>
      </w:r>
    </w:p>
    <w:p w14:paraId="20B1B65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CAC20E2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27667AD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3742F11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B3E632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36E05E3" w14:textId="77777777" w:rsidR="008132E9" w:rsidRPr="003320E8" w:rsidRDefault="008132E9" w:rsidP="008132E9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8132E9" w:rsidRPr="003320E8" w:rsidSect="00041A49">
          <w:headerReference w:type="even" r:id="rId69"/>
          <w:headerReference w:type="default" r:id="rId70"/>
          <w:headerReference w:type="first" r:id="rId7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EE4BCF2" w14:textId="77777777" w:rsidR="008132E9" w:rsidRPr="003320E8" w:rsidRDefault="008132E9" w:rsidP="008132E9">
      <w:pPr>
        <w:pStyle w:val="EndNoteBibliography"/>
        <w:spacing w:after="0" w:line="276" w:lineRule="auto"/>
        <w:rPr>
          <w:rFonts w:asciiTheme="majorBidi" w:hAnsiTheme="majorBidi" w:cstheme="majorBidi"/>
          <w:szCs w:val="24"/>
          <w:rtl/>
          <w:lang w:bidi="ar-BH"/>
        </w:rPr>
      </w:pPr>
      <w:r w:rsidRPr="00DE7770">
        <w:rPr>
          <w:rFonts w:asciiTheme="majorBidi" w:hAnsiTheme="majorBidi" w:cstheme="majorBidi"/>
          <w:b/>
          <w:bCs/>
          <w:szCs w:val="24"/>
        </w:rPr>
        <w:lastRenderedPageBreak/>
        <w:t>Reviewers’ Approval/Final Oral Defense Report</w:t>
      </w:r>
      <w:r w:rsidRPr="00DE7770">
        <w:rPr>
          <w:rFonts w:asciiTheme="majorBidi" w:hAnsiTheme="majorBidi" w:cstheme="majorBidi"/>
          <w:b/>
          <w:bCs/>
          <w:szCs w:val="24"/>
          <w:lang w:bidi="ar-SA"/>
        </w:rPr>
        <w:t xml:space="preserve"> </w:t>
      </w:r>
    </w:p>
    <w:p w14:paraId="78313D78" w14:textId="77777777" w:rsidR="008132E9" w:rsidRPr="004E428E" w:rsidRDefault="008132E9" w:rsidP="008132E9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14100F38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8132E9" w:rsidRPr="004E428E" w14:paraId="16105C72" w14:textId="77777777" w:rsidTr="00041A49">
        <w:tc>
          <w:tcPr>
            <w:tcW w:w="1342" w:type="dxa"/>
          </w:tcPr>
          <w:p w14:paraId="47249D1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62ABCC6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73CD831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2E2A73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2D91682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3E56769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8132E9" w:rsidRPr="004E428E" w14:paraId="38B6282A" w14:textId="77777777" w:rsidTr="00041A49">
        <w:tc>
          <w:tcPr>
            <w:tcW w:w="1342" w:type="dxa"/>
          </w:tcPr>
          <w:p w14:paraId="0CB72FE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6AB4492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2167B13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22066678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A95DB1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1203D95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20D7435D" w14:textId="77777777" w:rsidTr="00041A49">
        <w:tc>
          <w:tcPr>
            <w:tcW w:w="7135" w:type="dxa"/>
            <w:gridSpan w:val="6"/>
          </w:tcPr>
          <w:p w14:paraId="3F2F9E4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7D400426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2. </w:t>
      </w:r>
      <w:r>
        <w:rPr>
          <w:rFonts w:asciiTheme="majorBidi" w:hAnsiTheme="majorBidi" w:cstheme="majorBidi"/>
          <w:sz w:val="16"/>
          <w:szCs w:val="16"/>
        </w:rPr>
        <w:t>Thesis</w:t>
      </w:r>
      <w:r w:rsidRPr="004E428E">
        <w:rPr>
          <w:rFonts w:asciiTheme="majorBidi" w:hAnsiTheme="majorBidi" w:cstheme="majorBidi"/>
          <w:sz w:val="16"/>
          <w:szCs w:val="16"/>
        </w:rPr>
        <w:t xml:space="preserve">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6"/>
        <w:gridCol w:w="3499"/>
      </w:tblGrid>
      <w:tr w:rsidR="008132E9" w:rsidRPr="004E428E" w14:paraId="6089916A" w14:textId="77777777" w:rsidTr="0098679B">
        <w:tc>
          <w:tcPr>
            <w:tcW w:w="3636" w:type="dxa"/>
          </w:tcPr>
          <w:p w14:paraId="1BEC1CF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Thesis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 Title</w:t>
            </w:r>
          </w:p>
        </w:tc>
        <w:tc>
          <w:tcPr>
            <w:tcW w:w="3499" w:type="dxa"/>
          </w:tcPr>
          <w:p w14:paraId="4C1F1C32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F2CABEA" w14:textId="77777777" w:rsidTr="0098679B">
        <w:tc>
          <w:tcPr>
            <w:tcW w:w="3636" w:type="dxa"/>
          </w:tcPr>
          <w:p w14:paraId="189C74E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3499" w:type="dxa"/>
          </w:tcPr>
          <w:p w14:paraId="453CF916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FCC1190" w14:textId="77777777" w:rsidR="0098679B" w:rsidRPr="004E428E" w:rsidRDefault="0098679B" w:rsidP="0098679B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3. Evaluation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710"/>
        <w:gridCol w:w="1260"/>
        <w:gridCol w:w="1219"/>
        <w:gridCol w:w="1331"/>
      </w:tblGrid>
      <w:tr w:rsidR="0098679B" w:rsidRPr="004E428E" w14:paraId="5A6D1998" w14:textId="77777777" w:rsidTr="00041A49">
        <w:tc>
          <w:tcPr>
            <w:tcW w:w="3325" w:type="dxa"/>
            <w:gridSpan w:val="2"/>
          </w:tcPr>
          <w:p w14:paraId="52CAAE2F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in number)</w:t>
            </w:r>
          </w:p>
        </w:tc>
        <w:tc>
          <w:tcPr>
            <w:tcW w:w="3810" w:type="dxa"/>
            <w:gridSpan w:val="3"/>
          </w:tcPr>
          <w:p w14:paraId="44891811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core (i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</w:tr>
      <w:tr w:rsidR="0098679B" w:rsidRPr="004E428E" w14:paraId="0170576B" w14:textId="77777777" w:rsidTr="00041A49">
        <w:tc>
          <w:tcPr>
            <w:tcW w:w="1615" w:type="dxa"/>
          </w:tcPr>
          <w:p w14:paraId="267BB8C2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Less tha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710" w:type="dxa"/>
          </w:tcPr>
          <w:p w14:paraId="736BAA76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4-15.99</w:t>
            </w:r>
          </w:p>
        </w:tc>
        <w:tc>
          <w:tcPr>
            <w:tcW w:w="1260" w:type="dxa"/>
          </w:tcPr>
          <w:p w14:paraId="047775B8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6-17.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75EBC944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8-18.99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71952319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98679B" w:rsidRPr="004E428E" w14:paraId="7B73D7AA" w14:textId="77777777" w:rsidTr="00041A49">
        <w:tc>
          <w:tcPr>
            <w:tcW w:w="1615" w:type="dxa"/>
          </w:tcPr>
          <w:p w14:paraId="4DD6558C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1710" w:type="dxa"/>
          </w:tcPr>
          <w:p w14:paraId="329CC61C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ceptable</w:t>
            </w:r>
          </w:p>
        </w:tc>
        <w:tc>
          <w:tcPr>
            <w:tcW w:w="1260" w:type="dxa"/>
          </w:tcPr>
          <w:p w14:paraId="4368F4D7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1219" w:type="dxa"/>
            <w:tcBorders>
              <w:right w:val="single" w:sz="4" w:space="0" w:color="auto"/>
            </w:tcBorders>
          </w:tcPr>
          <w:p w14:paraId="2C85BFB0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1331" w:type="dxa"/>
            <w:tcBorders>
              <w:left w:val="single" w:sz="4" w:space="0" w:color="auto"/>
            </w:tcBorders>
          </w:tcPr>
          <w:p w14:paraId="221785C7" w14:textId="77777777" w:rsidR="0098679B" w:rsidRPr="004E428E" w:rsidRDefault="0098679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262593B0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 i</w:t>
      </w:r>
      <w:r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8132E9" w:rsidRPr="004E428E" w14:paraId="6F1C5433" w14:textId="77777777" w:rsidTr="00041A49">
        <w:tc>
          <w:tcPr>
            <w:tcW w:w="1228" w:type="dxa"/>
          </w:tcPr>
          <w:p w14:paraId="0A9F956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2732D7A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6486D4B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239C38A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 in Thesis</w:t>
            </w:r>
          </w:p>
        </w:tc>
        <w:tc>
          <w:tcPr>
            <w:tcW w:w="1099" w:type="dxa"/>
          </w:tcPr>
          <w:p w14:paraId="3B36C213" w14:textId="239F886F" w:rsidR="008132E9" w:rsidRPr="004E428E" w:rsidRDefault="008608FB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3EC0377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36999502" w14:textId="77777777" w:rsidTr="00041A49">
        <w:tc>
          <w:tcPr>
            <w:tcW w:w="1228" w:type="dxa"/>
          </w:tcPr>
          <w:p w14:paraId="2CD71A6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531D584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7D1959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E64488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83F1CE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844130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1C766C2E" w14:textId="77777777" w:rsidTr="00041A49">
        <w:tc>
          <w:tcPr>
            <w:tcW w:w="1228" w:type="dxa"/>
          </w:tcPr>
          <w:p w14:paraId="3CF6356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4C6CB6A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1A7B12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94518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AC47BC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2ECD7E6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6CC751A1" w14:textId="77777777" w:rsidTr="00041A49">
        <w:tc>
          <w:tcPr>
            <w:tcW w:w="1228" w:type="dxa"/>
          </w:tcPr>
          <w:p w14:paraId="0620D22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429FAA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982369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37442F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E39B74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738E57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447A48F8" w14:textId="77777777" w:rsidTr="00041A49">
        <w:tc>
          <w:tcPr>
            <w:tcW w:w="1228" w:type="dxa"/>
          </w:tcPr>
          <w:p w14:paraId="35937A0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5BE72E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64BFA5E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BD09CD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D1D18B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04A7BC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7FD3BD98" w14:textId="77777777" w:rsidTr="00041A49">
        <w:tc>
          <w:tcPr>
            <w:tcW w:w="1228" w:type="dxa"/>
          </w:tcPr>
          <w:p w14:paraId="224E323B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2CE9C505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F382483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7DD8B4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93627C0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D9FA04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132E9" w:rsidRPr="004E428E" w14:paraId="7D23FB3A" w14:textId="77777777" w:rsidTr="00041A49">
        <w:tc>
          <w:tcPr>
            <w:tcW w:w="1228" w:type="dxa"/>
          </w:tcPr>
          <w:p w14:paraId="791D643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79A25FC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FB02191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3049C9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2F8B38F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A0D5934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6869CA04" w14:textId="77777777" w:rsidR="008132E9" w:rsidRPr="004E428E" w:rsidRDefault="008132E9" w:rsidP="008132E9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5. Postgraduate r</w:t>
      </w:r>
      <w:r w:rsidRPr="004E428E">
        <w:rPr>
          <w:rFonts w:asciiTheme="majorBidi" w:hAnsiTheme="majorBidi" w:cstheme="majorBidi"/>
          <w:sz w:val="16"/>
          <w:szCs w:val="16"/>
        </w:rPr>
        <w:t>epresentative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8132E9" w:rsidRPr="004E428E" w14:paraId="422B1487" w14:textId="77777777" w:rsidTr="00041A49">
        <w:tc>
          <w:tcPr>
            <w:tcW w:w="4675" w:type="dxa"/>
          </w:tcPr>
          <w:p w14:paraId="3D77F5A9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4675" w:type="dxa"/>
          </w:tcPr>
          <w:p w14:paraId="3E18380D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8132E9" w:rsidRPr="004E428E" w14:paraId="767A6705" w14:textId="77777777" w:rsidTr="00041A49">
        <w:tc>
          <w:tcPr>
            <w:tcW w:w="4675" w:type="dxa"/>
          </w:tcPr>
          <w:p w14:paraId="09BF55AA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0C460D57" w14:textId="77777777" w:rsidR="008132E9" w:rsidRPr="004E428E" w:rsidRDefault="008132E9" w:rsidP="00041A4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50CF0F4B" w14:textId="77777777" w:rsidR="008132E9" w:rsidRPr="004E428E" w:rsidRDefault="008132E9" w:rsidP="008132E9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328AA06A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szCs w:val="24"/>
          <w:lang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</w:p>
    <w:p w14:paraId="0B38D921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Abstract:</w:t>
      </w:r>
    </w:p>
    <w:p w14:paraId="1EEE7991" w14:textId="09F02A62" w:rsidR="008132E9" w:rsidRPr="00DE7770" w:rsidRDefault="008132E9" w:rsidP="008132E9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</w:t>
      </w:r>
      <w:r w:rsidR="002E0D04">
        <w:rPr>
          <w:rFonts w:cstheme="majorBidi"/>
          <w:b w:val="0"/>
          <w:bCs w:val="0"/>
          <w:sz w:val="22"/>
          <w:szCs w:val="22"/>
        </w:rPr>
        <w:t xml:space="preserve">English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</w:t>
      </w:r>
    </w:p>
    <w:p w14:paraId="3DBA7A74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5F8989F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1D03D57E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722126C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129964C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2377AC04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410ED717" w14:textId="77777777" w:rsidR="008132E9" w:rsidRPr="003320E8" w:rsidRDefault="008132E9" w:rsidP="008132E9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 w:val="24"/>
          <w:szCs w:val="24"/>
          <w:lang w:bidi="fa-IR"/>
        </w:rPr>
        <w:t>Keywords: 1, 2, 3, 4, 5</w:t>
      </w:r>
    </w:p>
    <w:p w14:paraId="715E6BB0" w14:textId="77777777" w:rsidR="008132E9" w:rsidRPr="003320E8" w:rsidRDefault="008132E9" w:rsidP="008132E9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4E563313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</w:pPr>
    </w:p>
    <w:p w14:paraId="5BF24EB8" w14:textId="77777777" w:rsidR="008132E9" w:rsidRPr="003320E8" w:rsidRDefault="008132E9" w:rsidP="008132E9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  <w:sectPr w:rsidR="008132E9" w:rsidRPr="003320E8" w:rsidSect="00041A49">
          <w:headerReference w:type="even" r:id="rId72"/>
          <w:headerReference w:type="default" r:id="rId73"/>
          <w:footerReference w:type="default" r:id="rId74"/>
          <w:headerReference w:type="first" r:id="rId75"/>
          <w:type w:val="continuous"/>
          <w:pgSz w:w="9639" w:h="13608" w:code="9"/>
          <w:pgMar w:top="1247" w:right="1247" w:bottom="1247" w:left="1247" w:header="708" w:footer="708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pgNumType w:start="1"/>
          <w:cols w:space="708"/>
          <w:titlePg/>
          <w:bidi/>
          <w:rtlGutter/>
          <w:docGrid w:linePitch="360"/>
        </w:sectPr>
      </w:pPr>
    </w:p>
    <w:p w14:paraId="37B4E9B0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3275E239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  <w:bookmarkStart w:id="21" w:name="_GoBack"/>
      <w:bookmarkEnd w:id="21"/>
    </w:p>
    <w:p w14:paraId="6F748403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63F96917" w14:textId="68511302" w:rsidR="008132E9" w:rsidRPr="008615F5" w:rsidRDefault="0098679B" w:rsidP="008132E9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8615F5">
        <w:rPr>
          <w:rFonts w:asciiTheme="majorBidi" w:hAnsiTheme="majorBidi" w:cstheme="majorBidi"/>
          <w:b/>
          <w:bCs/>
          <w:sz w:val="32"/>
          <w:szCs w:val="32"/>
          <w:lang w:bidi="ar-BH"/>
        </w:rPr>
        <w:t>Compiled</w:t>
      </w:r>
      <w:r w:rsidR="008132E9" w:rsidRPr="008615F5"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 and edited by: </w:t>
      </w:r>
      <w:r w:rsidR="008615F5" w:rsidRPr="008615F5">
        <w:rPr>
          <w:rFonts w:asciiTheme="majorBidi" w:hAnsiTheme="majorBidi" w:cstheme="majorBidi"/>
          <w:b/>
          <w:bCs/>
          <w:spacing w:val="4"/>
          <w:sz w:val="32"/>
          <w:szCs w:val="32"/>
          <w:shd w:val="clear" w:color="auto" w:fill="FFFFFF"/>
        </w:rPr>
        <w:t>Office of Research and Technology</w:t>
      </w:r>
      <w:r w:rsidR="007710BE">
        <w:rPr>
          <w:rFonts w:asciiTheme="majorBidi" w:hAnsiTheme="majorBidi" w:cstheme="majorBidi"/>
          <w:b/>
          <w:bCs/>
          <w:spacing w:val="4"/>
          <w:sz w:val="32"/>
          <w:szCs w:val="32"/>
          <w:shd w:val="clear" w:color="auto" w:fill="FFFFFF"/>
        </w:rPr>
        <w:t>, University of Mazandaran</w:t>
      </w:r>
    </w:p>
    <w:p w14:paraId="724176E3" w14:textId="77777777" w:rsid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</w:p>
    <w:p w14:paraId="547AD302" w14:textId="77777777" w:rsidR="00041A49" w:rsidRPr="008132E9" w:rsidRDefault="008132E9" w:rsidP="008132E9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DE7770">
        <w:rPr>
          <w:rFonts w:asciiTheme="majorBidi" w:hAnsiTheme="majorBidi" w:cstheme="majorBidi"/>
          <w:b/>
          <w:bCs/>
          <w:sz w:val="32"/>
          <w:szCs w:val="32"/>
          <w:lang w:bidi="ar-BH"/>
        </w:rPr>
        <w:t>January</w:t>
      </w:r>
      <w:r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 2022</w:t>
      </w:r>
    </w:p>
    <w:sectPr w:rsidR="00041A49" w:rsidRPr="008132E9" w:rsidSect="00041A49">
      <w:headerReference w:type="even" r:id="rId76"/>
      <w:headerReference w:type="default" r:id="rId77"/>
      <w:headerReference w:type="first" r:id="rId78"/>
      <w:pgSz w:w="9639" w:h="13608" w:code="9"/>
      <w:pgMar w:top="1247" w:right="1247" w:bottom="1247" w:left="1247" w:header="708" w:footer="708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F2A7ED" w14:textId="77777777" w:rsidR="00695C0A" w:rsidRDefault="00695C0A">
      <w:pPr>
        <w:spacing w:after="0" w:line="240" w:lineRule="auto"/>
      </w:pPr>
      <w:r>
        <w:separator/>
      </w:r>
    </w:p>
  </w:endnote>
  <w:endnote w:type="continuationSeparator" w:id="0">
    <w:p w14:paraId="2DCD696B" w14:textId="77777777" w:rsidR="00695C0A" w:rsidRDefault="00695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A91C4" w14:textId="77777777" w:rsidR="00E701CB" w:rsidRPr="0033072C" w:rsidRDefault="00E701CB" w:rsidP="00041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0963D" w14:textId="77777777" w:rsidR="00E701CB" w:rsidRPr="00766079" w:rsidRDefault="00E701CB" w:rsidP="00041A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25BDB" w14:textId="77777777" w:rsidR="00E701CB" w:rsidRPr="0033072C" w:rsidRDefault="00E701CB" w:rsidP="00041A4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A0093" w14:textId="77777777" w:rsidR="00E701CB" w:rsidRDefault="00E701CB" w:rsidP="00041A49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FA0B4" w14:textId="77777777" w:rsidR="00E701CB" w:rsidRDefault="00E701CB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12150" w14:textId="77777777" w:rsidR="00E701CB" w:rsidRDefault="00E701CB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60576" w14:textId="77777777" w:rsidR="00E701CB" w:rsidRDefault="00E701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09ACE" w14:textId="77777777" w:rsidR="00695C0A" w:rsidRDefault="00695C0A">
      <w:pPr>
        <w:spacing w:after="0" w:line="240" w:lineRule="auto"/>
      </w:pPr>
      <w:r>
        <w:separator/>
      </w:r>
    </w:p>
  </w:footnote>
  <w:footnote w:type="continuationSeparator" w:id="0">
    <w:p w14:paraId="135EF59A" w14:textId="77777777" w:rsidR="00695C0A" w:rsidRDefault="00695C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40868" w14:textId="77777777" w:rsidR="00E701CB" w:rsidRPr="00DA2354" w:rsidRDefault="00695C0A" w:rsidP="00041A49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908202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DA2354">
          <w:rPr>
            <w:sz w:val="22"/>
            <w:szCs w:val="22"/>
          </w:rPr>
          <w:fldChar w:fldCharType="begin"/>
        </w:r>
        <w:r w:rsidR="00E701CB" w:rsidRPr="00DA2354">
          <w:rPr>
            <w:sz w:val="22"/>
            <w:szCs w:val="22"/>
          </w:rPr>
          <w:instrText xml:space="preserve"> PAGE   \* MERGEFORMAT </w:instrText>
        </w:r>
        <w:r w:rsidR="00E701CB" w:rsidRPr="00DA235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8</w:t>
        </w:r>
        <w:r w:rsidR="00E701CB" w:rsidRPr="00DA2354">
          <w:rPr>
            <w:noProof/>
            <w:sz w:val="22"/>
            <w:szCs w:val="22"/>
          </w:rPr>
          <w:fldChar w:fldCharType="end"/>
        </w:r>
      </w:sdtContent>
    </w:sdt>
    <w:r w:rsidR="00E701CB" w:rsidRPr="00DA2354">
      <w:rPr>
        <w:noProof/>
        <w:sz w:val="22"/>
        <w:szCs w:val="22"/>
        <w:rtl/>
      </w:rPr>
      <w:tab/>
    </w:r>
    <w:r w:rsidR="00E701CB" w:rsidRPr="00DA2354">
      <w:rPr>
        <w:noProof/>
        <w:sz w:val="22"/>
        <w:szCs w:val="22"/>
        <w:rtl/>
      </w:rPr>
      <w:tab/>
    </w:r>
    <w:r w:rsidR="00E701CB" w:rsidRPr="00DA2354">
      <w:rPr>
        <w:rFonts w:hint="cs"/>
        <w:noProof/>
        <w:sz w:val="22"/>
        <w:szCs w:val="22"/>
        <w:rtl/>
      </w:rPr>
      <w:t xml:space="preserve">چکیده </w: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40386" w14:textId="77777777" w:rsidR="00E701CB" w:rsidRPr="00627104" w:rsidRDefault="00695C0A" w:rsidP="00041A49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8202350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2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شکل‌ها</w:t>
    </w: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56AA7" w14:textId="349699C4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شکل‌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3701138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11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F9923" w14:textId="77777777" w:rsidR="00E701CB" w:rsidRDefault="00E701CB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F8B8D" w14:textId="77777777" w:rsidR="00E701CB" w:rsidRPr="00627104" w:rsidRDefault="00695C0A" w:rsidP="00041A49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-458446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2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نمودارها</w:t>
    </w:r>
  </w:p>
</w:hdr>
</file>

<file path=word/header1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CC58C" w14:textId="62304F4A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نمودار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1574572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12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2921EA" w14:textId="77777777" w:rsidR="00E701CB" w:rsidRDefault="00E701CB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6FF1E" w14:textId="77777777" w:rsidR="00E701CB" w:rsidRPr="00627104" w:rsidRDefault="00695C0A" w:rsidP="00041A49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-10488332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4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علائم و اختصارات</w:t>
    </w:r>
  </w:p>
</w:hdr>
</file>

<file path=word/header1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B6C59" w14:textId="23F9961B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علائم و اختصارات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19017019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13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AD56B" w14:textId="77777777" w:rsidR="00E701CB" w:rsidRDefault="00E701CB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E9417" w14:textId="77777777" w:rsidR="00E701CB" w:rsidRPr="005E63E8" w:rsidRDefault="00695C0A" w:rsidP="00041A49">
    <w:pPr>
      <w:pStyle w:val="Header"/>
      <w:pBdr>
        <w:bottom w:val="single" w:sz="4" w:space="1" w:color="auto"/>
      </w:pBdr>
      <w:tabs>
        <w:tab w:val="clear" w:pos="4513"/>
        <w:tab w:val="center" w:pos="3884"/>
      </w:tabs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92607129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5E63E8">
          <w:rPr>
            <w:sz w:val="22"/>
            <w:szCs w:val="22"/>
          </w:rPr>
          <w:fldChar w:fldCharType="begin"/>
        </w:r>
        <w:r w:rsidR="00E701CB" w:rsidRPr="005E63E8">
          <w:rPr>
            <w:sz w:val="22"/>
            <w:szCs w:val="22"/>
          </w:rPr>
          <w:instrText xml:space="preserve"> PAGE   \* MERGEFORMAT </w:instrText>
        </w:r>
        <w:r w:rsidR="00E701CB" w:rsidRPr="005E63E8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8</w:t>
        </w:r>
        <w:r w:rsidR="00E701CB" w:rsidRPr="005E63E8">
          <w:rPr>
            <w:noProof/>
            <w:sz w:val="22"/>
            <w:szCs w:val="22"/>
          </w:rPr>
          <w:fldChar w:fldCharType="end"/>
        </w:r>
      </w:sdtContent>
    </w:sdt>
    <w:r w:rsidR="00E701CB" w:rsidRPr="005E63E8">
      <w:rPr>
        <w:noProof/>
        <w:sz w:val="22"/>
        <w:szCs w:val="22"/>
        <w:rtl/>
      </w:rPr>
      <w:tab/>
    </w:r>
    <w:r w:rsidR="00E701CB" w:rsidRPr="005E63E8">
      <w:rPr>
        <w:noProof/>
        <w:sz w:val="22"/>
        <w:szCs w:val="22"/>
        <w:rtl/>
      </w:rPr>
      <w:tab/>
    </w:r>
    <w:r w:rsidR="00E701CB" w:rsidRPr="005E63E8">
      <w:rPr>
        <w:rFonts w:hint="cs"/>
        <w:sz w:val="22"/>
        <w:szCs w:val="22"/>
        <w:rtl/>
      </w:rPr>
      <w:t>فصل اول (عنوان فصل اول اینجا تایپ شود)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98F4A" w14:textId="0FB34066" w:rsidR="00E701CB" w:rsidRPr="00627104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چکیده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6533389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7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2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  <w:rtl/>
      </w:rPr>
      <w:id w:val="13923183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BFFCD8" w14:textId="27724C15" w:rsidR="00E701CB" w:rsidRPr="005E63E8" w:rsidRDefault="00E701CB" w:rsidP="00041A49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17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C79C5" w14:textId="77777777" w:rsidR="00E701CB" w:rsidRDefault="00E701CB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62478" w14:textId="77777777" w:rsidR="00E701CB" w:rsidRPr="001D3454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1D3454">
      <w:rPr>
        <w:sz w:val="22"/>
        <w:szCs w:val="22"/>
      </w:rPr>
      <w:fldChar w:fldCharType="begin"/>
    </w:r>
    <w:r w:rsidRPr="001D3454">
      <w:rPr>
        <w:sz w:val="22"/>
        <w:szCs w:val="22"/>
      </w:rPr>
      <w:instrText xml:space="preserve"> PAGE   \* MERGEFORMAT </w:instrText>
    </w:r>
    <w:r w:rsidRPr="001D3454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24</w:t>
    </w:r>
    <w:r w:rsidRPr="001D3454">
      <w:rPr>
        <w:noProof/>
        <w:sz w:val="22"/>
        <w:szCs w:val="22"/>
      </w:rPr>
      <w:fldChar w:fldCharType="end"/>
    </w:r>
    <w:r w:rsidRPr="001D345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9464261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3454">
          <w:rPr>
            <w:sz w:val="22"/>
            <w:szCs w:val="22"/>
            <w:rtl/>
          </w:rPr>
          <w:tab/>
        </w:r>
        <w:r w:rsidRPr="001D3454">
          <w:rPr>
            <w:rFonts w:hint="cs"/>
            <w:sz w:val="22"/>
            <w:szCs w:val="22"/>
            <w:rtl/>
          </w:rPr>
          <w:t xml:space="preserve">فصل دوم: </w:t>
        </w:r>
        <w:r>
          <w:rPr>
            <w:rFonts w:hint="cs"/>
            <w:sz w:val="22"/>
            <w:szCs w:val="22"/>
            <w:rtl/>
          </w:rPr>
          <w:t>(عنوان فصل دوم اینجا تایپ شود)</w:t>
        </w:r>
      </w:sdtContent>
    </w:sdt>
  </w:p>
</w:hdr>
</file>

<file path=word/header2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  <w:rtl/>
      </w:rPr>
      <w:id w:val="-12634506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E90C95" w14:textId="7EDE208A" w:rsidR="00E701CB" w:rsidRPr="005E63E8" w:rsidRDefault="00E701CB" w:rsidP="00041A49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23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9ABC9" w14:textId="77777777" w:rsidR="00E701CB" w:rsidRPr="00C504C2" w:rsidRDefault="00E701CB" w:rsidP="00041A49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26D21" w14:textId="77777777" w:rsidR="00E701CB" w:rsidRPr="001D6955" w:rsidRDefault="00E701CB" w:rsidP="00041A49">
    <w:pPr>
      <w:pStyle w:val="Header"/>
      <w:pBdr>
        <w:bottom w:val="single" w:sz="4" w:space="1" w:color="auto"/>
      </w:pBdr>
      <w:ind w:firstLine="0"/>
      <w:rPr>
        <w:szCs w:val="24"/>
      </w:rPr>
    </w:pPr>
    <w:r w:rsidRPr="001D6955">
      <w:rPr>
        <w:szCs w:val="24"/>
      </w:rPr>
      <w:fldChar w:fldCharType="begin"/>
    </w:r>
    <w:r w:rsidRPr="001D6955">
      <w:rPr>
        <w:szCs w:val="24"/>
      </w:rPr>
      <w:instrText xml:space="preserve"> PAGE   \* MERGEFORMAT </w:instrText>
    </w:r>
    <w:r w:rsidRPr="001D6955">
      <w:rPr>
        <w:szCs w:val="24"/>
      </w:rPr>
      <w:fldChar w:fldCharType="separate"/>
    </w:r>
    <w:r>
      <w:rPr>
        <w:noProof/>
        <w:szCs w:val="24"/>
        <w:rtl/>
      </w:rPr>
      <w:t>26</w:t>
    </w:r>
    <w:r w:rsidRPr="001D6955">
      <w:rPr>
        <w:noProof/>
        <w:szCs w:val="24"/>
      </w:rPr>
      <w:fldChar w:fldCharType="end"/>
    </w:r>
    <w:r w:rsidRPr="001D6955">
      <w:rPr>
        <w:noProof/>
        <w:szCs w:val="24"/>
        <w:rtl/>
      </w:rPr>
      <w:tab/>
    </w:r>
    <w:sdt>
      <w:sdtPr>
        <w:rPr>
          <w:szCs w:val="24"/>
          <w:rtl/>
        </w:rPr>
        <w:id w:val="-11086532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6955">
          <w:rPr>
            <w:szCs w:val="24"/>
            <w:rtl/>
          </w:rPr>
          <w:tab/>
        </w:r>
        <w:r w:rsidRPr="001D6955">
          <w:rPr>
            <w:rFonts w:hint="cs"/>
            <w:szCs w:val="24"/>
            <w:rtl/>
          </w:rPr>
          <w:t xml:space="preserve">فصل سوم : </w:t>
        </w:r>
        <w:r w:rsidRPr="001D6955">
          <w:rPr>
            <w:szCs w:val="24"/>
            <w:rtl/>
          </w:rPr>
          <w:t>روش تحقیق</w:t>
        </w:r>
      </w:sdtContent>
    </w:sdt>
  </w:p>
</w:hdr>
</file>

<file path=word/header2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88E584" w14:textId="77777777" w:rsidR="00E701CB" w:rsidRDefault="00E701CB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47187" w14:textId="77777777" w:rsidR="00E701CB" w:rsidRPr="00C504C2" w:rsidRDefault="00E701CB" w:rsidP="00041A49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ADE3B8" w14:textId="77777777" w:rsidR="00E701CB" w:rsidRPr="00BB7CD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BB7CD7">
      <w:rPr>
        <w:sz w:val="22"/>
        <w:szCs w:val="22"/>
      </w:rPr>
      <w:fldChar w:fldCharType="begin"/>
    </w:r>
    <w:r w:rsidRPr="00BB7CD7">
      <w:rPr>
        <w:sz w:val="22"/>
        <w:szCs w:val="22"/>
      </w:rPr>
      <w:instrText xml:space="preserve"> PAGE   \* MERGEFORMAT </w:instrText>
    </w:r>
    <w:r w:rsidRPr="00BB7CD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0</w:t>
    </w:r>
    <w:r w:rsidRPr="00BB7CD7">
      <w:rPr>
        <w:noProof/>
        <w:sz w:val="22"/>
        <w:szCs w:val="22"/>
      </w:rPr>
      <w:fldChar w:fldCharType="end"/>
    </w:r>
    <w:r w:rsidRPr="00BB7CD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19644121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B7CD7">
          <w:rPr>
            <w:sz w:val="22"/>
            <w:szCs w:val="22"/>
            <w:rtl/>
          </w:rPr>
          <w:tab/>
        </w:r>
        <w:r w:rsidRPr="00BB7CD7">
          <w:rPr>
            <w:rFonts w:hint="cs"/>
            <w:sz w:val="22"/>
            <w:szCs w:val="22"/>
            <w:rtl/>
          </w:rPr>
          <w:t>فصل چهارم</w:t>
        </w:r>
        <w:r>
          <w:rPr>
            <w:rFonts w:hint="cs"/>
            <w:sz w:val="22"/>
            <w:szCs w:val="22"/>
            <w:rtl/>
          </w:rPr>
          <w:t>:</w:t>
        </w:r>
        <w:r w:rsidRPr="00BB7CD7">
          <w:rPr>
            <w:rFonts w:hint="cs"/>
            <w:sz w:val="22"/>
            <w:szCs w:val="22"/>
            <w:rtl/>
          </w:rPr>
          <w:t xml:space="preserve"> </w:t>
        </w:r>
        <w:r>
          <w:rPr>
            <w:rFonts w:hint="cs"/>
            <w:sz w:val="22"/>
            <w:szCs w:val="22"/>
            <w:rtl/>
          </w:rPr>
          <w:t>(عنوان فصل اینجا تایپ شود)</w:t>
        </w:r>
      </w:sdtContent>
    </w:sdt>
  </w:p>
</w:hdr>
</file>

<file path=word/header2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6349" w14:textId="77777777" w:rsidR="00E701CB" w:rsidRDefault="00E701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636C2" w14:textId="77777777" w:rsidR="00E701CB" w:rsidRDefault="00E701CB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5D2EF" w14:textId="77777777" w:rsidR="00E701CB" w:rsidRPr="00C504C2" w:rsidRDefault="00E701CB" w:rsidP="00041A49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89955" w14:textId="77777777" w:rsidR="00E701CB" w:rsidRPr="000460DB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4"/>
      </w:rPr>
    </w:pPr>
    <w:r w:rsidRPr="000460DB">
      <w:rPr>
        <w:sz w:val="22"/>
        <w:szCs w:val="22"/>
      </w:rPr>
      <w:fldChar w:fldCharType="begin"/>
    </w:r>
    <w:r w:rsidRPr="000460DB">
      <w:rPr>
        <w:sz w:val="22"/>
        <w:szCs w:val="22"/>
      </w:rPr>
      <w:instrText xml:space="preserve"> PAGE   \* MERGEFORMAT </w:instrText>
    </w:r>
    <w:r w:rsidRPr="000460DB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4</w:t>
    </w:r>
    <w:r w:rsidRPr="000460DB">
      <w:rPr>
        <w:noProof/>
        <w:sz w:val="22"/>
        <w:szCs w:val="22"/>
      </w:rPr>
      <w:fldChar w:fldCharType="end"/>
    </w:r>
    <w:r w:rsidRPr="000460DB">
      <w:rPr>
        <w:noProof/>
        <w:sz w:val="22"/>
        <w:szCs w:val="24"/>
        <w:rtl/>
      </w:rPr>
      <w:tab/>
    </w:r>
    <w:sdt>
      <w:sdtPr>
        <w:rPr>
          <w:sz w:val="22"/>
          <w:szCs w:val="24"/>
          <w:rtl/>
        </w:rPr>
        <w:id w:val="15349166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460DB">
          <w:rPr>
            <w:sz w:val="22"/>
            <w:szCs w:val="24"/>
            <w:rtl/>
          </w:rPr>
          <w:tab/>
        </w:r>
        <w:r w:rsidRPr="000460DB">
          <w:rPr>
            <w:rFonts w:hint="cs"/>
            <w:sz w:val="20"/>
            <w:szCs w:val="22"/>
            <w:rtl/>
          </w:rPr>
          <w:t>فصل پنجم : (عنوان فصل اینجا تایپ شود)</w:t>
        </w:r>
      </w:sdtContent>
    </w:sdt>
  </w:p>
</w:hdr>
</file>

<file path=word/header3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C5139" w14:textId="77777777" w:rsidR="00E701CB" w:rsidRDefault="00E701CB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ADA44" w14:textId="77777777" w:rsidR="00E701CB" w:rsidRPr="00C504C2" w:rsidRDefault="00E701CB" w:rsidP="00041A49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EF1A7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2126999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7C5197">
          <w:rPr>
            <w:rFonts w:hint="cs"/>
            <w:sz w:val="22"/>
            <w:szCs w:val="22"/>
            <w:rtl/>
          </w:rPr>
          <w:t>منابع و مآخذ</w:t>
        </w:r>
      </w:sdtContent>
    </w:sdt>
  </w:p>
</w:hdr>
</file>

<file path=word/header3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4320" w14:textId="7EAF4031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7C5197">
      <w:rPr>
        <w:rFonts w:hint="cs"/>
        <w:sz w:val="22"/>
        <w:szCs w:val="22"/>
        <w:rtl/>
      </w:rPr>
      <w:t>منابع و مآخذ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13663669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35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3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C7D3F" w14:textId="77777777" w:rsidR="00E701CB" w:rsidRPr="0056020E" w:rsidRDefault="00E701CB" w:rsidP="00041A49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8FE98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9889032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پیوست‌ها</w:t>
        </w:r>
      </w:sdtContent>
    </w:sdt>
  </w:p>
</w:hdr>
</file>

<file path=word/header3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2E9FEE" w14:textId="119D95E9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پیوست‌ها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5567001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36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3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D5C318" w14:textId="77777777" w:rsidR="00E701CB" w:rsidRDefault="00E701C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FA3327" w14:textId="77777777" w:rsidR="00E701CB" w:rsidRPr="00E929D5" w:rsidRDefault="00695C0A" w:rsidP="00041A49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3273977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E929D5">
          <w:rPr>
            <w:sz w:val="22"/>
            <w:szCs w:val="22"/>
          </w:rPr>
          <w:fldChar w:fldCharType="begin"/>
        </w:r>
        <w:r w:rsidR="00E701CB" w:rsidRPr="00E929D5">
          <w:rPr>
            <w:sz w:val="22"/>
            <w:szCs w:val="22"/>
          </w:rPr>
          <w:instrText xml:space="preserve"> PAGE   \* MERGEFORMAT </w:instrText>
        </w:r>
        <w:r w:rsidR="00E701CB" w:rsidRPr="00E929D5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0</w:t>
        </w:r>
        <w:r w:rsidR="00E701CB" w:rsidRPr="00E929D5">
          <w:rPr>
            <w:noProof/>
            <w:sz w:val="22"/>
            <w:szCs w:val="22"/>
          </w:rPr>
          <w:fldChar w:fldCharType="end"/>
        </w:r>
      </w:sdtContent>
    </w:sdt>
    <w:r w:rsidR="00E701CB" w:rsidRPr="00E929D5">
      <w:rPr>
        <w:noProof/>
        <w:sz w:val="22"/>
        <w:szCs w:val="22"/>
        <w:rtl/>
      </w:rPr>
      <w:tab/>
    </w:r>
    <w:r w:rsidR="00E701CB" w:rsidRPr="00E929D5">
      <w:rPr>
        <w:noProof/>
        <w:sz w:val="22"/>
        <w:szCs w:val="22"/>
        <w:rtl/>
      </w:rPr>
      <w:tab/>
    </w:r>
    <w:r w:rsidR="00E701CB" w:rsidRPr="00E929D5">
      <w:rPr>
        <w:rFonts w:hint="cs"/>
        <w:noProof/>
        <w:sz w:val="22"/>
        <w:szCs w:val="22"/>
        <w:rtl/>
      </w:rPr>
      <w:t>فهرست مطالب</w:t>
    </w:r>
  </w:p>
</w:hdr>
</file>

<file path=word/header4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C9B51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7113055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واژه‌نامه‌ی توصیفی</w:t>
        </w:r>
      </w:sdtContent>
    </w:sdt>
  </w:p>
</w:hdr>
</file>

<file path=word/header4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00E2B" w14:textId="4F706F43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واژه‌نامه‌ی توصیفی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504309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37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06BC3" w14:textId="77777777" w:rsidR="00E701CB" w:rsidRDefault="00E701CB">
    <w:pPr>
      <w:pStyle w:val="Header"/>
    </w:pPr>
  </w:p>
</w:hdr>
</file>

<file path=word/header4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AF8C7" w14:textId="77777777" w:rsidR="00E701CB" w:rsidRPr="007C5197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7193682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627104">
          <w:rPr>
            <w:sz w:val="20"/>
            <w:szCs w:val="22"/>
            <w:rtl/>
          </w:rPr>
          <w:t>واژه</w:t>
        </w:r>
        <w:r w:rsidRPr="00627104">
          <w:rPr>
            <w:rFonts w:hint="cs"/>
            <w:sz w:val="20"/>
            <w:szCs w:val="22"/>
            <w:rtl/>
          </w:rPr>
          <w:t>‌</w:t>
        </w:r>
        <w:r w:rsidRPr="00627104">
          <w:rPr>
            <w:sz w:val="20"/>
            <w:szCs w:val="22"/>
            <w:rtl/>
          </w:rPr>
          <w:t>نام</w:t>
        </w:r>
        <w:r w:rsidRPr="00627104">
          <w:rPr>
            <w:rFonts w:hint="cs"/>
            <w:sz w:val="20"/>
            <w:szCs w:val="22"/>
            <w:rtl/>
          </w:rPr>
          <w:t>ه‌ی</w:t>
        </w:r>
        <w:r w:rsidRPr="00627104">
          <w:rPr>
            <w:sz w:val="20"/>
            <w:szCs w:val="22"/>
            <w:rtl/>
          </w:rPr>
          <w:t xml:space="preserve"> فارسي به انگليسي</w:t>
        </w:r>
      </w:sdtContent>
    </w:sdt>
  </w:p>
</w:hdr>
</file>

<file path=word/header4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9BFB4" w14:textId="217982BA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0"/>
        <w:szCs w:val="22"/>
        <w:rtl/>
      </w:rPr>
      <w:t>واژه</w:t>
    </w:r>
    <w:r w:rsidRPr="00627104">
      <w:rPr>
        <w:rFonts w:hint="cs"/>
        <w:sz w:val="20"/>
        <w:szCs w:val="22"/>
        <w:rtl/>
      </w:rPr>
      <w:t>‌</w:t>
    </w:r>
    <w:r w:rsidRPr="00627104">
      <w:rPr>
        <w:sz w:val="20"/>
        <w:szCs w:val="22"/>
        <w:rtl/>
      </w:rPr>
      <w:t>نام</w:t>
    </w:r>
    <w:r w:rsidRPr="00627104">
      <w:rPr>
        <w:rFonts w:hint="cs"/>
        <w:sz w:val="20"/>
        <w:szCs w:val="22"/>
        <w:rtl/>
      </w:rPr>
      <w:t>ه‌ی</w:t>
    </w:r>
    <w:r w:rsidRPr="00627104">
      <w:rPr>
        <w:sz w:val="20"/>
        <w:szCs w:val="22"/>
        <w:rtl/>
      </w:rPr>
      <w:t xml:space="preserve"> فارسي به انگلي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035396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38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AF8DA1" w14:textId="77777777" w:rsidR="00E701CB" w:rsidRDefault="00E701CB">
    <w:pPr>
      <w:pStyle w:val="Header"/>
    </w:pPr>
  </w:p>
</w:hdr>
</file>

<file path=word/header4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31AB3" w14:textId="77777777" w:rsidR="00E701CB" w:rsidRPr="00627104" w:rsidRDefault="00E701CB" w:rsidP="00041A49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627104">
      <w:rPr>
        <w:sz w:val="22"/>
        <w:szCs w:val="22"/>
      </w:rPr>
      <w:fldChar w:fldCharType="begin"/>
    </w:r>
    <w:r w:rsidRPr="00627104">
      <w:rPr>
        <w:sz w:val="22"/>
        <w:szCs w:val="22"/>
      </w:rPr>
      <w:instrText xml:space="preserve"> PAGE   \* MERGEFORMAT </w:instrText>
    </w:r>
    <w:r w:rsidRPr="00627104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40</w:t>
    </w:r>
    <w:r w:rsidRPr="00627104">
      <w:rPr>
        <w:noProof/>
        <w:sz w:val="22"/>
        <w:szCs w:val="22"/>
      </w:rPr>
      <w:fldChar w:fldCharType="end"/>
    </w:r>
    <w:r w:rsidRPr="0062710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6848594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  <w:rtl/>
          </w:rPr>
          <w:tab/>
          <w:t>واژه</w:t>
        </w:r>
        <w:r w:rsidRPr="00627104">
          <w:rPr>
            <w:rFonts w:hint="cs"/>
            <w:sz w:val="22"/>
            <w:szCs w:val="22"/>
            <w:rtl/>
          </w:rPr>
          <w:t>‌</w:t>
        </w:r>
        <w:r w:rsidRPr="00627104">
          <w:rPr>
            <w:sz w:val="22"/>
            <w:szCs w:val="22"/>
            <w:rtl/>
          </w:rPr>
          <w:t>نام</w:t>
        </w:r>
        <w:r w:rsidRPr="00627104">
          <w:rPr>
            <w:rFonts w:hint="cs"/>
            <w:sz w:val="22"/>
            <w:szCs w:val="22"/>
            <w:rtl/>
          </w:rPr>
          <w:t>ه‌ی</w:t>
        </w:r>
        <w:r w:rsidRPr="00627104">
          <w:rPr>
            <w:sz w:val="22"/>
            <w:szCs w:val="22"/>
            <w:rtl/>
          </w:rPr>
          <w:t xml:space="preserve"> انگليسي به فارسي</w:t>
        </w:r>
      </w:sdtContent>
    </w:sdt>
  </w:p>
</w:hdr>
</file>

<file path=word/header4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8FA32" w14:textId="09BD582D" w:rsidR="00E701CB" w:rsidRPr="007C5197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2"/>
        <w:szCs w:val="22"/>
        <w:rtl/>
      </w:rPr>
      <w:t>واژه</w:t>
    </w:r>
    <w:r w:rsidRPr="00627104">
      <w:rPr>
        <w:rFonts w:hint="cs"/>
        <w:sz w:val="22"/>
        <w:szCs w:val="22"/>
        <w:rtl/>
      </w:rPr>
      <w:t>‌</w:t>
    </w:r>
    <w:r w:rsidRPr="00627104">
      <w:rPr>
        <w:sz w:val="22"/>
        <w:szCs w:val="22"/>
        <w:rtl/>
      </w:rPr>
      <w:t>نام</w:t>
    </w:r>
    <w:r w:rsidRPr="00627104">
      <w:rPr>
        <w:rFonts w:hint="cs"/>
        <w:sz w:val="22"/>
        <w:szCs w:val="22"/>
        <w:rtl/>
      </w:rPr>
      <w:t>ه‌ی</w:t>
    </w:r>
    <w:r w:rsidRPr="00627104">
      <w:rPr>
        <w:sz w:val="22"/>
        <w:szCs w:val="22"/>
        <w:rtl/>
      </w:rPr>
      <w:t xml:space="preserve"> انگليسي به فار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3279405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39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CE71A" w14:textId="77777777" w:rsidR="00E701CB" w:rsidRDefault="00E701CB">
    <w:pPr>
      <w:pStyle w:val="Header"/>
    </w:pPr>
  </w:p>
</w:hdr>
</file>

<file path=word/header4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53124" w14:textId="77777777" w:rsidR="00E701CB" w:rsidRPr="007C5197" w:rsidRDefault="00E701CB" w:rsidP="00041A4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D9B7C" w14:textId="580B96AD" w:rsidR="00E701CB" w:rsidRPr="00E929D5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E929D5">
      <w:rPr>
        <w:rFonts w:hint="cs"/>
        <w:sz w:val="22"/>
        <w:szCs w:val="22"/>
        <w:rtl/>
      </w:rPr>
      <w:t>فهرست مطالب</w:t>
    </w:r>
    <w:r w:rsidRPr="00E929D5">
      <w:rPr>
        <w:sz w:val="22"/>
        <w:szCs w:val="22"/>
        <w:rtl/>
      </w:rPr>
      <w:tab/>
    </w:r>
    <w:r w:rsidRPr="00E929D5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9516308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929D5">
          <w:rPr>
            <w:sz w:val="22"/>
            <w:szCs w:val="22"/>
          </w:rPr>
          <w:fldChar w:fldCharType="begin"/>
        </w:r>
        <w:r w:rsidRPr="00E929D5">
          <w:rPr>
            <w:sz w:val="22"/>
            <w:szCs w:val="22"/>
          </w:rPr>
          <w:instrText xml:space="preserve"> PAGE   \* MERGEFORMAT </w:instrText>
        </w:r>
        <w:r w:rsidRPr="00E929D5">
          <w:rPr>
            <w:sz w:val="22"/>
            <w:szCs w:val="22"/>
          </w:rPr>
          <w:fldChar w:fldCharType="separate"/>
        </w:r>
        <w:r w:rsidR="00B96DE8">
          <w:rPr>
            <w:noProof/>
            <w:sz w:val="22"/>
            <w:szCs w:val="22"/>
            <w:rtl/>
          </w:rPr>
          <w:t>9</w:t>
        </w:r>
        <w:r w:rsidRPr="00E929D5">
          <w:rPr>
            <w:noProof/>
            <w:sz w:val="22"/>
            <w:szCs w:val="22"/>
          </w:rPr>
          <w:fldChar w:fldCharType="end"/>
        </w:r>
      </w:sdtContent>
    </w:sdt>
  </w:p>
</w:hdr>
</file>

<file path=word/header5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DB0E41" w14:textId="77777777" w:rsidR="00E701CB" w:rsidRPr="00E42BD4" w:rsidRDefault="00E701CB" w:rsidP="00041A49">
    <w:pPr>
      <w:pStyle w:val="Header"/>
      <w:rPr>
        <w:szCs w:val="26"/>
        <w:rtl/>
      </w:rPr>
    </w:pPr>
  </w:p>
</w:hdr>
</file>

<file path=word/header5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4060D" w14:textId="77777777" w:rsidR="00E701CB" w:rsidRDefault="00E701CB">
    <w:pPr>
      <w:pStyle w:val="Header"/>
    </w:pPr>
  </w:p>
</w:hdr>
</file>

<file path=word/header5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254072" w14:textId="77777777" w:rsidR="00E701CB" w:rsidRPr="00A86510" w:rsidRDefault="00E701CB" w:rsidP="00041A49">
    <w:pPr>
      <w:pStyle w:val="Header"/>
    </w:pPr>
  </w:p>
</w:hdr>
</file>

<file path=word/header5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FC17D" w14:textId="77777777" w:rsidR="00E701CB" w:rsidRPr="00E42BD4" w:rsidRDefault="00E701CB" w:rsidP="00041A49">
    <w:pPr>
      <w:pStyle w:val="Header"/>
      <w:rPr>
        <w:szCs w:val="26"/>
        <w:rtl/>
      </w:rPr>
    </w:pPr>
  </w:p>
</w:hdr>
</file>

<file path=word/header5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2FC89" w14:textId="77777777" w:rsidR="00E701CB" w:rsidRPr="0056020E" w:rsidRDefault="00E701CB" w:rsidP="00041A4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3620D" w14:textId="77777777" w:rsidR="00E701CB" w:rsidRDefault="00E701C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0B249" w14:textId="77777777" w:rsidR="00E701CB" w:rsidRPr="00627104" w:rsidRDefault="00695C0A" w:rsidP="00041A49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4311787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701CB" w:rsidRPr="00627104">
          <w:rPr>
            <w:sz w:val="22"/>
            <w:szCs w:val="22"/>
          </w:rPr>
          <w:fldChar w:fldCharType="begin"/>
        </w:r>
        <w:r w:rsidR="00E701CB" w:rsidRPr="00627104">
          <w:rPr>
            <w:sz w:val="22"/>
            <w:szCs w:val="22"/>
          </w:rPr>
          <w:instrText xml:space="preserve"> PAGE   \* MERGEFORMAT </w:instrText>
        </w:r>
        <w:r w:rsidR="00E701CB" w:rsidRPr="00627104">
          <w:rPr>
            <w:sz w:val="22"/>
            <w:szCs w:val="22"/>
          </w:rPr>
          <w:fldChar w:fldCharType="separate"/>
        </w:r>
        <w:r w:rsidR="00E701CB">
          <w:rPr>
            <w:noProof/>
            <w:sz w:val="22"/>
            <w:szCs w:val="22"/>
            <w:rtl/>
          </w:rPr>
          <w:t>10</w:t>
        </w:r>
        <w:r w:rsidR="00E701CB" w:rsidRPr="00627104">
          <w:rPr>
            <w:noProof/>
            <w:sz w:val="22"/>
            <w:szCs w:val="22"/>
          </w:rPr>
          <w:fldChar w:fldCharType="end"/>
        </w:r>
      </w:sdtContent>
    </w:sdt>
    <w:r w:rsidR="00E701CB" w:rsidRPr="00627104">
      <w:rPr>
        <w:noProof/>
        <w:sz w:val="22"/>
        <w:szCs w:val="22"/>
        <w:rtl/>
      </w:rPr>
      <w:tab/>
    </w:r>
    <w:r w:rsidR="00E701CB" w:rsidRPr="00627104">
      <w:rPr>
        <w:noProof/>
        <w:sz w:val="22"/>
        <w:szCs w:val="22"/>
        <w:rtl/>
      </w:rPr>
      <w:tab/>
    </w:r>
    <w:r w:rsidR="00E701CB" w:rsidRPr="00627104">
      <w:rPr>
        <w:rFonts w:hint="cs"/>
        <w:noProof/>
        <w:sz w:val="22"/>
        <w:szCs w:val="22"/>
        <w:rtl/>
      </w:rPr>
      <w:t>فهرست جدول‌ها</w: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7E37E" w14:textId="2920FDFD" w:rsidR="00E701CB" w:rsidRPr="00974316" w:rsidRDefault="00E701CB" w:rsidP="00041A49">
    <w:pPr>
      <w:pStyle w:val="Header"/>
      <w:pBdr>
        <w:bottom w:val="single" w:sz="4" w:space="1" w:color="auto"/>
      </w:pBdr>
      <w:ind w:firstLine="0"/>
      <w:jc w:val="right"/>
      <w:rPr>
        <w:szCs w:val="24"/>
      </w:rPr>
    </w:pPr>
    <w:r w:rsidRPr="00974316">
      <w:rPr>
        <w:rFonts w:hint="cs"/>
        <w:szCs w:val="24"/>
        <w:rtl/>
      </w:rPr>
      <w:t xml:space="preserve">فهرست </w:t>
    </w:r>
    <w:r>
      <w:rPr>
        <w:rFonts w:hint="cs"/>
        <w:szCs w:val="24"/>
        <w:rtl/>
      </w:rPr>
      <w:t>جدول‌ها</w:t>
    </w:r>
    <w:r w:rsidRPr="00974316">
      <w:rPr>
        <w:szCs w:val="24"/>
        <w:rtl/>
      </w:rPr>
      <w:tab/>
    </w:r>
    <w:r w:rsidRPr="00974316">
      <w:rPr>
        <w:szCs w:val="24"/>
        <w:rtl/>
      </w:rPr>
      <w:tab/>
    </w:r>
    <w:sdt>
      <w:sdtPr>
        <w:rPr>
          <w:szCs w:val="24"/>
          <w:rtl/>
        </w:rPr>
        <w:id w:val="-8520968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74316">
          <w:rPr>
            <w:szCs w:val="24"/>
          </w:rPr>
          <w:fldChar w:fldCharType="begin"/>
        </w:r>
        <w:r w:rsidRPr="00974316">
          <w:rPr>
            <w:szCs w:val="24"/>
          </w:rPr>
          <w:instrText xml:space="preserve"> PAGE   \* MERGEFORMAT </w:instrText>
        </w:r>
        <w:r w:rsidRPr="00974316">
          <w:rPr>
            <w:szCs w:val="24"/>
          </w:rPr>
          <w:fldChar w:fldCharType="separate"/>
        </w:r>
        <w:r w:rsidR="00B96DE8">
          <w:rPr>
            <w:noProof/>
            <w:szCs w:val="24"/>
            <w:rtl/>
          </w:rPr>
          <w:t>10</w:t>
        </w:r>
        <w:r w:rsidRPr="00974316">
          <w:rPr>
            <w:noProof/>
            <w:szCs w:val="24"/>
          </w:rPr>
          <w:fldChar w:fldCharType="end"/>
        </w:r>
      </w:sdtContent>
    </w:sdt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0D6AE" w14:textId="77777777" w:rsidR="00E701CB" w:rsidRDefault="00E70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F3C8A"/>
    <w:multiLevelType w:val="hybridMultilevel"/>
    <w:tmpl w:val="6BFE600A"/>
    <w:lvl w:ilvl="0" w:tplc="10F286F0">
      <w:start w:val="1"/>
      <w:numFmt w:val="bullet"/>
      <w:lvlText w:val=""/>
      <w:lvlJc w:val="left"/>
      <w:pPr>
        <w:ind w:left="-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" w15:restartNumberingAfterBreak="0">
    <w:nsid w:val="03B603F7"/>
    <w:multiLevelType w:val="hybridMultilevel"/>
    <w:tmpl w:val="EB14E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250E"/>
    <w:multiLevelType w:val="multilevel"/>
    <w:tmpl w:val="A6A0FA62"/>
    <w:lvl w:ilvl="0">
      <w:start w:val="1"/>
      <w:numFmt w:val="decimal"/>
      <w:suff w:val="nothing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nothing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B515DB"/>
    <w:multiLevelType w:val="hybridMultilevel"/>
    <w:tmpl w:val="2C400B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57133"/>
    <w:multiLevelType w:val="hybridMultilevel"/>
    <w:tmpl w:val="FF7C06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EC1E53"/>
    <w:multiLevelType w:val="multilevel"/>
    <w:tmpl w:val="E17CEEBE"/>
    <w:lvl w:ilvl="0">
      <w:start w:val="1"/>
      <w:numFmt w:val="decimal"/>
      <w:pStyle w:val="Title"/>
      <w:suff w:val="nothing"/>
      <w:lvlText w:val="فصل %1: "/>
      <w:lvlJc w:val="left"/>
      <w:pPr>
        <w:ind w:left="992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"/>
      <w:suff w:val="space"/>
      <w:lvlText w:val="‏%1-‏%2-"/>
      <w:lvlJc w:val="left"/>
      <w:pPr>
        <w:ind w:left="709" w:firstLine="0"/>
      </w:pPr>
      <w:rPr>
        <w:rFonts w:hint="default"/>
        <w:lang w:bidi="x-none"/>
        <w:specVanish w:val="0"/>
      </w:rPr>
    </w:lvl>
    <w:lvl w:ilvl="2">
      <w:start w:val="1"/>
      <w:numFmt w:val="decimal"/>
      <w:pStyle w:val="a0"/>
      <w:suff w:val="space"/>
      <w:lvlText w:val="%1‏-‏%2‏-‏%3‏-"/>
      <w:lvlJc w:val="left"/>
      <w:pPr>
        <w:ind w:left="567" w:firstLine="0"/>
      </w:pPr>
      <w:rPr>
        <w:lang w:bidi="fa-IR"/>
        <w:specVanish w:val="0"/>
      </w:rPr>
    </w:lvl>
    <w:lvl w:ilvl="3">
      <w:start w:val="1"/>
      <w:numFmt w:val="decimal"/>
      <w:suff w:val="space"/>
      <w:lvlText w:val="%1-%2-%3-%4-"/>
      <w:lvlJc w:val="right"/>
      <w:pPr>
        <w:ind w:left="90" w:firstLine="198"/>
      </w:pPr>
      <w:rPr>
        <w:rFonts w:ascii="B Zar" w:hAnsi="B Zar" w:cs="B Zar" w:hint="default"/>
        <w:b/>
        <w:bCs/>
        <w:i w:val="0"/>
        <w:iCs w:val="0"/>
        <w:sz w:val="20"/>
        <w:szCs w:val="22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2)"/>
      <w:lvlJc w:val="left"/>
      <w:pPr>
        <w:ind w:left="0" w:firstLine="0"/>
      </w:pPr>
      <w:rPr>
        <w:rFonts w:ascii="Arial" w:hAnsi="Arial" w:cs="B Lotus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1"/>
      <w:suff w:val="space"/>
      <w:lvlText w:val="شکل (%1‏-‏%8) "/>
      <w:lvlJc w:val="left"/>
      <w:pPr>
        <w:ind w:left="4252" w:firstLine="0"/>
      </w:pPr>
      <w:rPr>
        <w:lang w:bidi="x-none"/>
        <w:specVanish w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6" w15:restartNumberingAfterBreak="0">
    <w:nsid w:val="0C402F69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110D491A"/>
    <w:multiLevelType w:val="hybridMultilevel"/>
    <w:tmpl w:val="A1AE3BD8"/>
    <w:lvl w:ilvl="0" w:tplc="F3ACD2D4">
      <w:start w:val="1"/>
      <w:numFmt w:val="decimal"/>
      <w:lvlText w:val="%1-"/>
      <w:lvlJc w:val="left"/>
      <w:pPr>
        <w:ind w:left="927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66F432D"/>
    <w:multiLevelType w:val="hybridMultilevel"/>
    <w:tmpl w:val="4162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07C8E"/>
    <w:multiLevelType w:val="hybridMultilevel"/>
    <w:tmpl w:val="348403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92661"/>
    <w:multiLevelType w:val="hybridMultilevel"/>
    <w:tmpl w:val="2C2CE8D2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C6DEB"/>
    <w:multiLevelType w:val="hybridMultilevel"/>
    <w:tmpl w:val="4E9C0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70518"/>
    <w:multiLevelType w:val="multilevel"/>
    <w:tmpl w:val="44ACF9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1">
      <w:start w:val="1"/>
      <w:numFmt w:val="decimal"/>
      <w:lvlText w:val="%1.%2."/>
      <w:lvlJc w:val="left"/>
      <w:pPr>
        <w:ind w:left="941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2">
      <w:start w:val="1"/>
      <w:numFmt w:val="decimal"/>
      <w:lvlText w:val="%1.%2.%3."/>
      <w:lvlJc w:val="left"/>
      <w:pPr>
        <w:ind w:left="1162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3">
      <w:start w:val="1"/>
      <w:numFmt w:val="decimal"/>
      <w:lvlText w:val="%1.%2.%3.%4."/>
      <w:lvlJc w:val="left"/>
      <w:pPr>
        <w:ind w:left="1743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4">
      <w:start w:val="1"/>
      <w:numFmt w:val="decimal"/>
      <w:lvlText w:val="%1.%2.%3.%4.%5."/>
      <w:lvlJc w:val="left"/>
      <w:pPr>
        <w:ind w:left="1964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5">
      <w:start w:val="1"/>
      <w:numFmt w:val="decimal"/>
      <w:lvlText w:val="%1.%2.%3.%4.%5.%6."/>
      <w:lvlJc w:val="left"/>
      <w:pPr>
        <w:ind w:left="2545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6">
      <w:start w:val="1"/>
      <w:numFmt w:val="decimal"/>
      <w:lvlText w:val="%1.%2.%3.%4.%5.%6.%7."/>
      <w:lvlJc w:val="left"/>
      <w:pPr>
        <w:ind w:left="2766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7">
      <w:start w:val="1"/>
      <w:numFmt w:val="decimal"/>
      <w:lvlText w:val="%1.%2.%3.%4.%5.%6.%7.%8."/>
      <w:lvlJc w:val="left"/>
      <w:pPr>
        <w:ind w:left="3347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8">
      <w:start w:val="1"/>
      <w:numFmt w:val="decimal"/>
      <w:lvlText w:val="%1.%2.%3.%4.%5.%6.%7.%8.%9."/>
      <w:lvlJc w:val="left"/>
      <w:pPr>
        <w:ind w:left="3568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</w:abstractNum>
  <w:abstractNum w:abstractNumId="13" w15:restartNumberingAfterBreak="0">
    <w:nsid w:val="323672B8"/>
    <w:multiLevelType w:val="hybridMultilevel"/>
    <w:tmpl w:val="E0AE13CE"/>
    <w:lvl w:ilvl="0" w:tplc="1A8CE6A6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4074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5" w15:restartNumberingAfterBreak="0">
    <w:nsid w:val="3D3F60E4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E64DBD"/>
    <w:multiLevelType w:val="hybridMultilevel"/>
    <w:tmpl w:val="25269E08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D3148E"/>
    <w:multiLevelType w:val="hybridMultilevel"/>
    <w:tmpl w:val="A49EE208"/>
    <w:lvl w:ilvl="0" w:tplc="CDE8CDEE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F1697"/>
    <w:multiLevelType w:val="hybridMultilevel"/>
    <w:tmpl w:val="B8308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128B7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pStyle w:val="a2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0" w15:restartNumberingAfterBreak="0">
    <w:nsid w:val="48BA484B"/>
    <w:multiLevelType w:val="hybridMultilevel"/>
    <w:tmpl w:val="71C27CAA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893A1B"/>
    <w:multiLevelType w:val="hybridMultilevel"/>
    <w:tmpl w:val="C3AAF4CE"/>
    <w:lvl w:ilvl="0" w:tplc="DE04DC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F75743C"/>
    <w:multiLevelType w:val="hybridMultilevel"/>
    <w:tmpl w:val="E938AB40"/>
    <w:lvl w:ilvl="0" w:tplc="0D8ACE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C05C1"/>
    <w:multiLevelType w:val="hybridMultilevel"/>
    <w:tmpl w:val="9D543438"/>
    <w:lvl w:ilvl="0" w:tplc="80E2E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68460AE"/>
    <w:multiLevelType w:val="hybridMultilevel"/>
    <w:tmpl w:val="9592943A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204A2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6" w15:restartNumberingAfterBreak="0">
    <w:nsid w:val="57B44CC6"/>
    <w:multiLevelType w:val="hybridMultilevel"/>
    <w:tmpl w:val="236A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349FC"/>
    <w:multiLevelType w:val="hybridMultilevel"/>
    <w:tmpl w:val="0C184CBA"/>
    <w:lvl w:ilvl="0" w:tplc="E864F244">
      <w:start w:val="1"/>
      <w:numFmt w:val="decimal"/>
      <w:lvlText w:val="%1."/>
      <w:lvlJc w:val="left"/>
      <w:pPr>
        <w:ind w:left="720" w:hanging="360"/>
      </w:pPr>
      <w:rPr>
        <w:rFonts w:cs="B Lotus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C144B"/>
    <w:multiLevelType w:val="multilevel"/>
    <w:tmpl w:val="78D2799E"/>
    <w:lvl w:ilvl="0">
      <w:start w:val="1"/>
      <w:numFmt w:val="decimal"/>
      <w:pStyle w:val="Heading1"/>
      <w:suff w:val="nothing"/>
      <w:lvlText w:val="%1-"/>
      <w:lvlJc w:val="left"/>
      <w:pPr>
        <w:ind w:left="360" w:hanging="360"/>
      </w:pPr>
      <w:rPr>
        <w:rFonts w:hint="default"/>
        <w:sz w:val="38"/>
        <w:szCs w:val="52"/>
      </w:rPr>
    </w:lvl>
    <w:lvl w:ilvl="1">
      <w:start w:val="1"/>
      <w:numFmt w:val="decimal"/>
      <w:pStyle w:val="Heading2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D22238E"/>
    <w:multiLevelType w:val="hybridMultilevel"/>
    <w:tmpl w:val="5E86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F66E7A"/>
    <w:multiLevelType w:val="hybridMultilevel"/>
    <w:tmpl w:val="33360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35CAA"/>
    <w:multiLevelType w:val="hybridMultilevel"/>
    <w:tmpl w:val="B10E000A"/>
    <w:lvl w:ilvl="0" w:tplc="FB04583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0E216F1"/>
    <w:multiLevelType w:val="multilevel"/>
    <w:tmpl w:val="C72A2F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13211B2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34" w15:restartNumberingAfterBreak="0">
    <w:nsid w:val="6ACE2BEF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E6037CE"/>
    <w:multiLevelType w:val="hybridMultilevel"/>
    <w:tmpl w:val="F70E7316"/>
    <w:lvl w:ilvl="0" w:tplc="23BC45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071D36"/>
    <w:multiLevelType w:val="hybridMultilevel"/>
    <w:tmpl w:val="8C0AE4E6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2F1B5E"/>
    <w:multiLevelType w:val="hybridMultilevel"/>
    <w:tmpl w:val="25DC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F39AA"/>
    <w:multiLevelType w:val="multilevel"/>
    <w:tmpl w:val="EAF2D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5E3323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9CA09A9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AA012A1"/>
    <w:multiLevelType w:val="hybridMultilevel"/>
    <w:tmpl w:val="68EA32F6"/>
    <w:lvl w:ilvl="0" w:tplc="921E0172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4264ED"/>
    <w:multiLevelType w:val="multilevel"/>
    <w:tmpl w:val="4276F3A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8"/>
  </w:num>
  <w:num w:numId="2">
    <w:abstractNumId w:val="2"/>
  </w:num>
  <w:num w:numId="3">
    <w:abstractNumId w:val="41"/>
  </w:num>
  <w:num w:numId="4">
    <w:abstractNumId w:val="5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20"/>
  </w:num>
  <w:num w:numId="8">
    <w:abstractNumId w:val="16"/>
  </w:num>
  <w:num w:numId="9">
    <w:abstractNumId w:val="0"/>
  </w:num>
  <w:num w:numId="10">
    <w:abstractNumId w:val="36"/>
  </w:num>
  <w:num w:numId="11">
    <w:abstractNumId w:val="27"/>
  </w:num>
  <w:num w:numId="12">
    <w:abstractNumId w:val="13"/>
  </w:num>
  <w:num w:numId="13">
    <w:abstractNumId w:val="26"/>
  </w:num>
  <w:num w:numId="14">
    <w:abstractNumId w:val="24"/>
  </w:num>
  <w:num w:numId="15">
    <w:abstractNumId w:val="3"/>
  </w:num>
  <w:num w:numId="16">
    <w:abstractNumId w:val="9"/>
  </w:num>
  <w:num w:numId="17">
    <w:abstractNumId w:val="10"/>
  </w:num>
  <w:num w:numId="18">
    <w:abstractNumId w:val="19"/>
  </w:num>
  <w:num w:numId="19">
    <w:abstractNumId w:val="38"/>
  </w:num>
  <w:num w:numId="20">
    <w:abstractNumId w:val="30"/>
  </w:num>
  <w:num w:numId="21">
    <w:abstractNumId w:val="11"/>
  </w:num>
  <w:num w:numId="22">
    <w:abstractNumId w:val="35"/>
  </w:num>
  <w:num w:numId="23">
    <w:abstractNumId w:val="22"/>
  </w:num>
  <w:num w:numId="24">
    <w:abstractNumId w:val="17"/>
  </w:num>
  <w:num w:numId="25">
    <w:abstractNumId w:val="31"/>
  </w:num>
  <w:num w:numId="26">
    <w:abstractNumId w:val="7"/>
  </w:num>
  <w:num w:numId="27">
    <w:abstractNumId w:val="4"/>
  </w:num>
  <w:num w:numId="28">
    <w:abstractNumId w:val="8"/>
  </w:num>
  <w:num w:numId="29">
    <w:abstractNumId w:val="29"/>
  </w:num>
  <w:num w:numId="30">
    <w:abstractNumId w:val="1"/>
  </w:num>
  <w:num w:numId="31">
    <w:abstractNumId w:val="37"/>
  </w:num>
  <w:num w:numId="32">
    <w:abstractNumId w:val="14"/>
  </w:num>
  <w:num w:numId="33">
    <w:abstractNumId w:val="25"/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  <w:num w:numId="37">
    <w:abstractNumId w:val="21"/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  <w:num w:numId="42">
    <w:abstractNumId w:val="33"/>
  </w:num>
  <w:num w:numId="43">
    <w:abstractNumId w:val="6"/>
  </w:num>
  <w:num w:numId="44">
    <w:abstractNumId w:val="32"/>
  </w:num>
  <w:num w:numId="45">
    <w:abstractNumId w:val="42"/>
  </w:num>
  <w:num w:numId="46">
    <w:abstractNumId w:val="34"/>
  </w:num>
  <w:num w:numId="47">
    <w:abstractNumId w:val="39"/>
  </w:num>
  <w:num w:numId="48">
    <w:abstractNumId w:val="40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NLQ0tDCxMDQ0MLRQ0lEKTi0uzszPAykwrgUAk4lkhCwAAAA="/>
  </w:docVars>
  <w:rsids>
    <w:rsidRoot w:val="008132E9"/>
    <w:rsid w:val="00005369"/>
    <w:rsid w:val="00041A49"/>
    <w:rsid w:val="0018184A"/>
    <w:rsid w:val="002E0D04"/>
    <w:rsid w:val="002F00EE"/>
    <w:rsid w:val="003019DC"/>
    <w:rsid w:val="00371931"/>
    <w:rsid w:val="00387B62"/>
    <w:rsid w:val="003A4BE0"/>
    <w:rsid w:val="00421ED0"/>
    <w:rsid w:val="00695C0A"/>
    <w:rsid w:val="007676FA"/>
    <w:rsid w:val="007710BE"/>
    <w:rsid w:val="008132E9"/>
    <w:rsid w:val="00846052"/>
    <w:rsid w:val="008608FB"/>
    <w:rsid w:val="008615F5"/>
    <w:rsid w:val="0098679B"/>
    <w:rsid w:val="00A0348B"/>
    <w:rsid w:val="00B96DE8"/>
    <w:rsid w:val="00CD392E"/>
    <w:rsid w:val="00D60F30"/>
    <w:rsid w:val="00DD63AB"/>
    <w:rsid w:val="00E65BD6"/>
    <w:rsid w:val="00E701CB"/>
    <w:rsid w:val="00EE1F9D"/>
    <w:rsid w:val="00F7426E"/>
    <w:rsid w:val="00F8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57A4DD"/>
  <w15:docId w15:val="{94F0403B-3CB1-BD47-B021-BD4763EC6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132E9"/>
    <w:pPr>
      <w:bidi/>
      <w:spacing w:after="200" w:line="276" w:lineRule="auto"/>
      <w:jc w:val="lowKashida"/>
    </w:pPr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Heading1">
    <w:name w:val="heading 1"/>
    <w:aliases w:val="1"/>
    <w:basedOn w:val="Normal"/>
    <w:next w:val="Normal"/>
    <w:link w:val="Heading1Char"/>
    <w:uiPriority w:val="9"/>
    <w:rsid w:val="008132E9"/>
    <w:pPr>
      <w:numPr>
        <w:numId w:val="1"/>
      </w:numPr>
      <w:spacing w:before="480" w:after="0"/>
      <w:contextualSpacing/>
      <w:outlineLvl w:val="0"/>
    </w:pPr>
    <w:rPr>
      <w:rFonts w:ascii="Times New Roman Bold" w:hAnsi="Times New Roman Bold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8132E9"/>
    <w:pPr>
      <w:numPr>
        <w:ilvl w:val="1"/>
        <w:numId w:val="1"/>
      </w:num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132E9"/>
    <w:pPr>
      <w:numPr>
        <w:ilvl w:val="2"/>
        <w:numId w:val="2"/>
      </w:num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rsid w:val="008132E9"/>
    <w:pPr>
      <w:spacing w:before="200" w:after="0"/>
      <w:outlineLvl w:val="3"/>
    </w:pPr>
    <w:rPr>
      <w:rFonts w:ascii="Cambria" w:hAnsi="Cambr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32E9"/>
    <w:pPr>
      <w:spacing w:before="200" w:after="0"/>
      <w:outlineLvl w:val="4"/>
    </w:pPr>
    <w:rPr>
      <w:rFonts w:ascii="Cambria" w:hAnsi="Cambria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8132E9"/>
    <w:pPr>
      <w:spacing w:after="0" w:line="271" w:lineRule="auto"/>
      <w:outlineLvl w:val="5"/>
    </w:pPr>
    <w:rPr>
      <w:rFonts w:ascii="Cambria" w:hAnsi="Cambria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8132E9"/>
    <w:pPr>
      <w:spacing w:after="0"/>
      <w:outlineLvl w:val="6"/>
    </w:pPr>
    <w:rPr>
      <w:rFonts w:ascii="Cambria" w:hAnsi="Cambr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32E9"/>
    <w:pPr>
      <w:spacing w:after="0"/>
      <w:outlineLvl w:val="7"/>
    </w:pPr>
    <w:rPr>
      <w:rFonts w:ascii="Cambria" w:hAnsi="Cambria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32E9"/>
    <w:pPr>
      <w:spacing w:after="0"/>
      <w:outlineLvl w:val="8"/>
    </w:pPr>
    <w:rPr>
      <w:rFonts w:ascii="Cambria" w:hAnsi="Cambria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"/>
    <w:basedOn w:val="DefaultParagraphFont"/>
    <w:link w:val="Heading1"/>
    <w:uiPriority w:val="9"/>
    <w:rsid w:val="008132E9"/>
    <w:rPr>
      <w:rFonts w:ascii="Times New Roman Bold" w:eastAsia="Times New Roman" w:hAnsi="Times New Roman Bold" w:cs="B Nazanin"/>
      <w:b/>
      <w:bCs/>
      <w:sz w:val="28"/>
      <w:szCs w:val="32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8132E9"/>
    <w:rPr>
      <w:rFonts w:ascii="Cambria" w:eastAsia="Times New Roman" w:hAnsi="Cambria" w:cs="B Nazanin"/>
      <w:b/>
      <w:bCs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8132E9"/>
    <w:rPr>
      <w:rFonts w:ascii="Cambria" w:eastAsia="Times New Roman" w:hAnsi="Cambria" w:cs="B Nazanin"/>
      <w:b/>
      <w:bCs/>
      <w:sz w:val="24"/>
      <w:szCs w:val="28"/>
      <w:lang w:bidi="fa-IR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8132E9"/>
    <w:rPr>
      <w:rFonts w:ascii="Cambria" w:eastAsia="Times New Roman" w:hAnsi="Cambria" w:cs="Times New Roman"/>
      <w:b/>
      <w:bCs/>
      <w:i/>
      <w:iCs/>
      <w:sz w:val="24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8132E9"/>
    <w:rPr>
      <w:rFonts w:ascii="Cambria" w:eastAsia="Times New Roman" w:hAnsi="Cambria" w:cs="Times New Roman"/>
      <w:b/>
      <w:bCs/>
      <w:color w:val="7F7F7F"/>
      <w:sz w:val="24"/>
      <w:szCs w:val="28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rsid w:val="008132E9"/>
    <w:rPr>
      <w:rFonts w:ascii="Cambria" w:eastAsia="Times New Roman" w:hAnsi="Cambria" w:cs="Times New Roman"/>
      <w:b/>
      <w:bCs/>
      <w:i/>
      <w:iCs/>
      <w:color w:val="7F7F7F"/>
      <w:sz w:val="24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32E9"/>
    <w:rPr>
      <w:rFonts w:ascii="Cambria" w:eastAsia="Times New Roman" w:hAnsi="Cambria" w:cs="Times New Roman"/>
      <w:i/>
      <w:iCs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32E9"/>
    <w:rPr>
      <w:rFonts w:ascii="Cambria" w:eastAsia="Times New Roman" w:hAnsi="Cambria" w:cs="Times New Roman"/>
      <w:sz w:val="20"/>
      <w:szCs w:val="20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32E9"/>
    <w:rPr>
      <w:rFonts w:ascii="Cambria" w:eastAsia="Times New Roman" w:hAnsi="Cambria" w:cs="Times New Roman"/>
      <w:i/>
      <w:iCs/>
      <w:spacing w:val="5"/>
      <w:sz w:val="20"/>
      <w:szCs w:val="20"/>
      <w:lang w:bidi="fa-IR"/>
    </w:rPr>
  </w:style>
  <w:style w:type="paragraph" w:customStyle="1" w:styleId="equation">
    <w:name w:val="equation"/>
    <w:basedOn w:val="Normal"/>
    <w:next w:val="Normal"/>
    <w:autoRedefine/>
    <w:rsid w:val="008132E9"/>
    <w:pPr>
      <w:tabs>
        <w:tab w:val="right" w:pos="8789"/>
      </w:tabs>
      <w:spacing w:before="200"/>
      <w:ind w:firstLine="397"/>
      <w:jc w:val="both"/>
    </w:pPr>
  </w:style>
  <w:style w:type="paragraph" w:styleId="TOC1">
    <w:name w:val="toc 1"/>
    <w:basedOn w:val="Normal"/>
    <w:next w:val="Normal"/>
    <w:autoRedefine/>
    <w:uiPriority w:val="39"/>
    <w:rsid w:val="008132E9"/>
    <w:pPr>
      <w:tabs>
        <w:tab w:val="left" w:pos="340"/>
        <w:tab w:val="right" w:leader="dot" w:pos="8737"/>
      </w:tabs>
      <w:bidi w:val="0"/>
      <w:spacing w:after="0"/>
      <w:jc w:val="left"/>
    </w:pPr>
    <w:rPr>
      <w:rFonts w:asciiTheme="majorBidi" w:hAnsiTheme="majorBidi" w:cstheme="majorBidi"/>
      <w:b/>
      <w:bCs/>
      <w:noProof/>
      <w:szCs w:val="24"/>
      <w:lang w:bidi="ar-BH"/>
    </w:rPr>
  </w:style>
  <w:style w:type="paragraph" w:styleId="TOC2">
    <w:name w:val="toc 2"/>
    <w:basedOn w:val="Normal"/>
    <w:next w:val="Normal"/>
    <w:autoRedefine/>
    <w:uiPriority w:val="39"/>
    <w:rsid w:val="008132E9"/>
    <w:pPr>
      <w:tabs>
        <w:tab w:val="left" w:pos="737"/>
        <w:tab w:val="left" w:pos="1177"/>
        <w:tab w:val="right" w:leader="dot" w:pos="8737"/>
      </w:tabs>
      <w:spacing w:after="0" w:line="264" w:lineRule="auto"/>
      <w:ind w:left="221"/>
      <w:jc w:val="left"/>
    </w:pPr>
    <w:rPr>
      <w:noProof/>
      <w:sz w:val="20"/>
      <w:szCs w:val="24"/>
    </w:rPr>
  </w:style>
  <w:style w:type="paragraph" w:styleId="TOC3">
    <w:name w:val="toc 3"/>
    <w:basedOn w:val="TOC2"/>
    <w:next w:val="Normal"/>
    <w:autoRedefine/>
    <w:uiPriority w:val="39"/>
    <w:rsid w:val="008132E9"/>
    <w:pPr>
      <w:tabs>
        <w:tab w:val="left" w:pos="1134"/>
        <w:tab w:val="left" w:pos="1357"/>
      </w:tabs>
      <w:ind w:left="442"/>
    </w:pPr>
    <w:rPr>
      <w:rFonts w:asciiTheme="majorBidi" w:hAnsiTheme="majorBidi"/>
      <w:lang w:bidi="ar-BH"/>
    </w:rPr>
  </w:style>
  <w:style w:type="paragraph" w:styleId="TOC4">
    <w:name w:val="toc 4"/>
    <w:basedOn w:val="TOC3"/>
    <w:next w:val="Normal"/>
    <w:autoRedefine/>
    <w:uiPriority w:val="39"/>
    <w:rsid w:val="008132E9"/>
    <w:pPr>
      <w:tabs>
        <w:tab w:val="clear" w:pos="1357"/>
        <w:tab w:val="left" w:pos="1361"/>
      </w:tabs>
      <w:ind w:left="658"/>
    </w:pPr>
  </w:style>
  <w:style w:type="paragraph" w:styleId="TOC5">
    <w:name w:val="toc 5"/>
    <w:next w:val="Normal"/>
    <w:autoRedefine/>
    <w:uiPriority w:val="39"/>
    <w:rsid w:val="008132E9"/>
    <w:pPr>
      <w:tabs>
        <w:tab w:val="right" w:leader="dot" w:pos="9016"/>
      </w:tabs>
      <w:bidi/>
      <w:spacing w:after="0" w:line="264" w:lineRule="auto"/>
      <w:ind w:left="879"/>
      <w:jc w:val="both"/>
    </w:pPr>
    <w:rPr>
      <w:rFonts w:asciiTheme="majorBidi" w:eastAsia="Times New Roman" w:hAnsiTheme="majorBidi" w:cs="B Nazanin"/>
      <w:noProof/>
      <w:sz w:val="20"/>
      <w:szCs w:val="24"/>
      <w:lang w:bidi="ar-BH"/>
    </w:rPr>
  </w:style>
  <w:style w:type="paragraph" w:styleId="FootnoteText">
    <w:name w:val="footnote text"/>
    <w:basedOn w:val="Normal"/>
    <w:link w:val="FootnoteTextChar"/>
    <w:autoRedefine/>
    <w:uiPriority w:val="99"/>
    <w:rsid w:val="008132E9"/>
    <w:pPr>
      <w:bidi w:val="0"/>
      <w:spacing w:before="120" w:line="240" w:lineRule="auto"/>
      <w:ind w:left="-11"/>
    </w:pPr>
    <w:rPr>
      <w:rFonts w:asciiTheme="majorBidi" w:hAnsiTheme="majorBidi" w:cstheme="majorBidi"/>
      <w:sz w:val="18"/>
      <w:szCs w:val="18"/>
      <w:lang w:val="af-Z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132E9"/>
    <w:rPr>
      <w:rFonts w:asciiTheme="majorBidi" w:eastAsia="Times New Roman" w:hAnsiTheme="majorBidi" w:cstheme="majorBidi"/>
      <w:sz w:val="18"/>
      <w:szCs w:val="18"/>
      <w:lang w:val="af-ZA" w:bidi="fa-IR"/>
    </w:rPr>
  </w:style>
  <w:style w:type="paragraph" w:styleId="Title">
    <w:name w:val="Title"/>
    <w:basedOn w:val="a4"/>
    <w:next w:val="Normal"/>
    <w:link w:val="TitleChar"/>
    <w:uiPriority w:val="10"/>
    <w:rsid w:val="008132E9"/>
    <w:pPr>
      <w:numPr>
        <w:numId w:val="4"/>
      </w:numPr>
    </w:pPr>
    <w:rPr>
      <w:rFonts w:cs="B Zar"/>
      <w:snapToGrid w:val="0"/>
      <w:color w:val="000000"/>
      <w:w w:val="0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132E9"/>
    <w:rPr>
      <w:rFonts w:ascii="Times New Roman Bold" w:eastAsia="Times New Roman" w:hAnsi="Times New Roman Bold" w:cs="B Zar"/>
      <w:b/>
      <w:bCs/>
      <w:snapToGrid w:val="0"/>
      <w:color w:val="000000"/>
      <w:w w:val="0"/>
      <w:sz w:val="44"/>
      <w:szCs w:val="32"/>
      <w:lang w:bidi="fa-IR"/>
    </w:rPr>
  </w:style>
  <w:style w:type="paragraph" w:customStyle="1" w:styleId="a4">
    <w:name w:val="فصل"/>
    <w:next w:val="Normal"/>
    <w:link w:val="Char"/>
    <w:rsid w:val="008132E9"/>
    <w:pPr>
      <w:widowControl w:val="0"/>
      <w:pBdr>
        <w:bottom w:val="single" w:sz="4" w:space="1" w:color="auto"/>
      </w:pBdr>
      <w:tabs>
        <w:tab w:val="center" w:pos="4253"/>
      </w:tabs>
      <w:bidi/>
      <w:spacing w:before="2040" w:after="0" w:line="360" w:lineRule="auto"/>
      <w:ind w:left="29"/>
      <w:outlineLvl w:val="0"/>
    </w:pPr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character" w:customStyle="1" w:styleId="Char">
    <w:name w:val="فصل Char"/>
    <w:link w:val="a4"/>
    <w:rsid w:val="008132E9"/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paragraph" w:styleId="Subtitle">
    <w:name w:val="Subtitle"/>
    <w:basedOn w:val="Normal"/>
    <w:next w:val="Normal"/>
    <w:link w:val="SubtitleChar"/>
    <w:uiPriority w:val="11"/>
    <w:rsid w:val="008132E9"/>
    <w:pPr>
      <w:bidi w:val="0"/>
      <w:spacing w:after="600"/>
    </w:pPr>
    <w:rPr>
      <w:rFonts w:ascii="Cambria" w:hAnsi="Cambria" w:cs="Times New Roman"/>
      <w:i/>
      <w:iCs/>
      <w:spacing w:val="13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32E9"/>
    <w:rPr>
      <w:rFonts w:ascii="Cambria" w:eastAsia="Times New Roman" w:hAnsi="Cambria" w:cs="Times New Roman"/>
      <w:i/>
      <w:iCs/>
      <w:spacing w:val="13"/>
      <w:sz w:val="24"/>
      <w:szCs w:val="24"/>
      <w:lang w:bidi="fa-IR"/>
    </w:rPr>
  </w:style>
  <w:style w:type="character" w:styleId="Strong">
    <w:name w:val="Strong"/>
    <w:uiPriority w:val="22"/>
    <w:rsid w:val="008132E9"/>
    <w:rPr>
      <w:b/>
      <w:bCs/>
    </w:rPr>
  </w:style>
  <w:style w:type="character" w:styleId="Emphasis">
    <w:name w:val="Emphasis"/>
    <w:uiPriority w:val="20"/>
    <w:rsid w:val="008132E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rsid w:val="008132E9"/>
    <w:pPr>
      <w:bidi w:val="0"/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ListParagraph">
    <w:name w:val="List Paragraph"/>
    <w:basedOn w:val="Normal"/>
    <w:link w:val="ListParagraphChar"/>
    <w:uiPriority w:val="34"/>
    <w:rsid w:val="008132E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Quote">
    <w:name w:val="Quote"/>
    <w:basedOn w:val="Normal"/>
    <w:next w:val="Normal"/>
    <w:link w:val="QuoteChar"/>
    <w:uiPriority w:val="29"/>
    <w:rsid w:val="008132E9"/>
    <w:pPr>
      <w:bidi w:val="0"/>
      <w:spacing w:before="200" w:after="0"/>
      <w:ind w:left="360" w:right="360"/>
    </w:pPr>
    <w:rPr>
      <w:rFonts w:ascii="Calibri" w:hAnsi="Calibri" w:cs="Arial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132E9"/>
    <w:rPr>
      <w:rFonts w:ascii="Calibri" w:eastAsia="Times New Roman" w:hAnsi="Calibri" w:cs="Arial"/>
      <w:i/>
      <w:iCs/>
      <w:sz w:val="24"/>
      <w:szCs w:val="28"/>
      <w:lang w:bidi="fa-IR"/>
    </w:rPr>
  </w:style>
  <w:style w:type="paragraph" w:styleId="IntenseQuote">
    <w:name w:val="Intense Quote"/>
    <w:basedOn w:val="Normal"/>
    <w:next w:val="Normal"/>
    <w:link w:val="IntenseQuoteChar"/>
    <w:uiPriority w:val="30"/>
    <w:rsid w:val="008132E9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rFonts w:ascii="Calibri" w:hAnsi="Calibri" w:cs="Arial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32E9"/>
    <w:rPr>
      <w:rFonts w:ascii="Calibri" w:eastAsia="Times New Roman" w:hAnsi="Calibri" w:cs="Arial"/>
      <w:b/>
      <w:bCs/>
      <w:i/>
      <w:iCs/>
      <w:sz w:val="24"/>
      <w:szCs w:val="28"/>
      <w:lang w:bidi="fa-IR"/>
    </w:rPr>
  </w:style>
  <w:style w:type="character" w:styleId="SubtleEmphasis">
    <w:name w:val="Subtle Emphasis"/>
    <w:uiPriority w:val="19"/>
    <w:rsid w:val="008132E9"/>
    <w:rPr>
      <w:i/>
      <w:iCs/>
    </w:rPr>
  </w:style>
  <w:style w:type="character" w:styleId="IntenseEmphasis">
    <w:name w:val="Intense Emphasis"/>
    <w:uiPriority w:val="21"/>
    <w:rsid w:val="008132E9"/>
    <w:rPr>
      <w:b/>
      <w:bCs/>
    </w:rPr>
  </w:style>
  <w:style w:type="character" w:styleId="SubtleReference">
    <w:name w:val="Subtle Reference"/>
    <w:uiPriority w:val="31"/>
    <w:rsid w:val="008132E9"/>
    <w:rPr>
      <w:smallCaps/>
    </w:rPr>
  </w:style>
  <w:style w:type="character" w:styleId="IntenseReference">
    <w:name w:val="Intense Reference"/>
    <w:uiPriority w:val="32"/>
    <w:rsid w:val="008132E9"/>
    <w:rPr>
      <w:rFonts w:ascii="Times New Roman" w:hAnsi="Times New Roman"/>
      <w:smallCaps/>
      <w:spacing w:val="5"/>
      <w:sz w:val="24"/>
      <w:u w:val="none"/>
    </w:rPr>
  </w:style>
  <w:style w:type="character" w:styleId="BookTitle">
    <w:name w:val="Book Title"/>
    <w:uiPriority w:val="33"/>
    <w:rsid w:val="008132E9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32E9"/>
    <w:pPr>
      <w:numPr>
        <w:numId w:val="0"/>
      </w:numPr>
      <w:bidi w:val="0"/>
      <w:outlineLvl w:val="9"/>
    </w:pPr>
  </w:style>
  <w:style w:type="table" w:styleId="TableGrid">
    <w:name w:val="Table Grid"/>
    <w:basedOn w:val="TableNormal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3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2E9"/>
    <w:rPr>
      <w:rFonts w:ascii="Tahoma" w:eastAsia="Times New Roman" w:hAnsi="Tahoma" w:cs="Tahoma"/>
      <w:sz w:val="16"/>
      <w:szCs w:val="16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132E9"/>
    <w:pPr>
      <w:tabs>
        <w:tab w:val="center" w:pos="4513"/>
        <w:tab w:val="right" w:pos="9026"/>
      </w:tabs>
      <w:spacing w:line="240" w:lineRule="auto"/>
      <w:ind w:firstLine="431"/>
    </w:pPr>
  </w:style>
  <w:style w:type="character" w:customStyle="1" w:styleId="HeaderChar">
    <w:name w:val="Header Char"/>
    <w:basedOn w:val="DefaultParagraphFont"/>
    <w:link w:val="Header"/>
    <w:uiPriority w:val="99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8132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2E9"/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a5">
    <w:name w:val="عنوان پايان‌نامه"/>
    <w:basedOn w:val="Normal"/>
    <w:next w:val="Normal"/>
    <w:rsid w:val="008132E9"/>
    <w:pPr>
      <w:widowControl w:val="0"/>
      <w:spacing w:after="0" w:line="240" w:lineRule="auto"/>
      <w:jc w:val="center"/>
    </w:pPr>
    <w:rPr>
      <w:rFonts w:cs="Titr"/>
      <w:b/>
      <w:bCs/>
      <w:sz w:val="40"/>
      <w:szCs w:val="44"/>
    </w:rPr>
  </w:style>
  <w:style w:type="paragraph" w:customStyle="1" w:styleId="a6">
    <w:name w:val="متن روي جلد"/>
    <w:basedOn w:val="Normal"/>
    <w:rsid w:val="008132E9"/>
    <w:pPr>
      <w:widowControl w:val="0"/>
      <w:spacing w:after="0" w:line="288" w:lineRule="auto"/>
      <w:jc w:val="center"/>
    </w:pPr>
    <w:rPr>
      <w:rFonts w:cs="Nazanin"/>
      <w:b/>
      <w:bCs/>
    </w:rPr>
  </w:style>
  <w:style w:type="paragraph" w:styleId="TOC8">
    <w:name w:val="toc 8"/>
    <w:basedOn w:val="Normal"/>
    <w:next w:val="Normal"/>
    <w:autoRedefine/>
    <w:uiPriority w:val="39"/>
    <w:unhideWhenUsed/>
    <w:rsid w:val="008132E9"/>
    <w:pPr>
      <w:spacing w:after="100"/>
      <w:ind w:left="1680"/>
    </w:pPr>
  </w:style>
  <w:style w:type="paragraph" w:customStyle="1" w:styleId="a7">
    <w:name w:val="متن"/>
    <w:link w:val="Char0"/>
    <w:qFormat/>
    <w:rsid w:val="008132E9"/>
    <w:pPr>
      <w:widowControl w:val="0"/>
      <w:bidi/>
      <w:spacing w:after="0" w:line="264" w:lineRule="auto"/>
      <w:ind w:firstLine="284"/>
      <w:jc w:val="both"/>
    </w:pPr>
    <w:rPr>
      <w:rFonts w:ascii="Times New Roman" w:eastAsia="Times New Roman" w:hAnsi="Times New Roman" w:cs="B Nazanin"/>
      <w:szCs w:val="26"/>
    </w:rPr>
  </w:style>
  <w:style w:type="character" w:customStyle="1" w:styleId="Char0">
    <w:name w:val="متن Char"/>
    <w:link w:val="a7"/>
    <w:rsid w:val="008132E9"/>
    <w:rPr>
      <w:rFonts w:ascii="Times New Roman" w:eastAsia="Times New Roman" w:hAnsi="Times New Roman" w:cs="B Nazanin"/>
      <w:szCs w:val="26"/>
    </w:rPr>
  </w:style>
  <w:style w:type="paragraph" w:customStyle="1" w:styleId="a8">
    <w:name w:val="فرمول"/>
    <w:next w:val="a7"/>
    <w:rsid w:val="008132E9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textAlignment w:val="center"/>
      <w:outlineLvl w:val="6"/>
    </w:pPr>
    <w:rPr>
      <w:rFonts w:ascii="Times New Roman" w:eastAsia="Times New Roman" w:hAnsi="Times New Roman" w:cs="Nazanin"/>
      <w:bCs/>
      <w:sz w:val="24"/>
      <w:lang w:bidi="fa-IR"/>
    </w:rPr>
  </w:style>
  <w:style w:type="paragraph" w:customStyle="1" w:styleId="-">
    <w:name w:val="شکل - جدول"/>
    <w:basedOn w:val="Normal"/>
    <w:link w:val="-Char"/>
    <w:rsid w:val="008132E9"/>
    <w:pPr>
      <w:widowControl w:val="0"/>
      <w:spacing w:after="0" w:line="288" w:lineRule="auto"/>
      <w:ind w:firstLine="567"/>
    </w:pPr>
    <w:rPr>
      <w:rFonts w:cs="Zar"/>
      <w:sz w:val="22"/>
      <w:szCs w:val="26"/>
    </w:rPr>
  </w:style>
  <w:style w:type="character" w:customStyle="1" w:styleId="-Char">
    <w:name w:val="شکل - جدول Char"/>
    <w:link w:val="-"/>
    <w:rsid w:val="008132E9"/>
    <w:rPr>
      <w:rFonts w:ascii="Times New Roman" w:eastAsia="Times New Roman" w:hAnsi="Times New Roman" w:cs="Zar"/>
      <w:szCs w:val="26"/>
      <w:lang w:bidi="fa-IR"/>
    </w:rPr>
  </w:style>
  <w:style w:type="paragraph" w:customStyle="1" w:styleId="a1">
    <w:name w:val="زيرنويس شکل"/>
    <w:next w:val="Normal"/>
    <w:rsid w:val="008132E9"/>
    <w:pPr>
      <w:widowControl w:val="0"/>
      <w:numPr>
        <w:ilvl w:val="7"/>
        <w:numId w:val="4"/>
      </w:numPr>
      <w:tabs>
        <w:tab w:val="right" w:pos="22"/>
      </w:tabs>
      <w:bidi/>
      <w:adjustRightInd w:val="0"/>
      <w:snapToGrid w:val="0"/>
      <w:spacing w:before="120" w:after="120" w:line="204" w:lineRule="auto"/>
      <w:ind w:left="0"/>
      <w:jc w:val="center"/>
      <w:outlineLvl w:val="5"/>
    </w:pPr>
    <w:rPr>
      <w:rFonts w:ascii="B Zar" w:eastAsia="Times New Roman" w:hAnsi="B Zar" w:cs="B Zar"/>
      <w:b/>
      <w:bCs/>
      <w:sz w:val="18"/>
      <w:szCs w:val="18"/>
      <w:lang w:bidi="fa-IR"/>
    </w:rPr>
  </w:style>
  <w:style w:type="paragraph" w:customStyle="1" w:styleId="a3">
    <w:name w:val="تيتر سوم"/>
    <w:basedOn w:val="Normal"/>
    <w:rsid w:val="008132E9"/>
    <w:pPr>
      <w:numPr>
        <w:numId w:val="3"/>
      </w:numPr>
      <w:spacing w:before="360" w:after="0" w:line="288" w:lineRule="auto"/>
    </w:pPr>
    <w:rPr>
      <w:rFonts w:ascii="Times New Roman Bold" w:hAnsi="Times New Roman Bold"/>
      <w:b/>
      <w:bCs/>
    </w:rPr>
  </w:style>
  <w:style w:type="paragraph" w:customStyle="1" w:styleId="a0">
    <w:name w:val="تيتر دوم"/>
    <w:next w:val="Normal"/>
    <w:rsid w:val="008132E9"/>
    <w:pPr>
      <w:keepNext/>
      <w:widowControl w:val="0"/>
      <w:numPr>
        <w:ilvl w:val="2"/>
        <w:numId w:val="4"/>
      </w:numPr>
      <w:bidi/>
      <w:spacing w:before="720" w:after="480" w:line="240" w:lineRule="auto"/>
      <w:outlineLvl w:val="2"/>
    </w:pPr>
    <w:rPr>
      <w:rFonts w:ascii="B Zar" w:eastAsia="Times New Roman" w:hAnsi="B Zar" w:cs="B Zar"/>
      <w:b/>
      <w:bCs/>
    </w:rPr>
  </w:style>
  <w:style w:type="paragraph" w:customStyle="1" w:styleId="a">
    <w:name w:val="تيتر اول"/>
    <w:next w:val="Normal"/>
    <w:rsid w:val="008132E9"/>
    <w:pPr>
      <w:keepNext/>
      <w:widowControl w:val="0"/>
      <w:numPr>
        <w:ilvl w:val="1"/>
        <w:numId w:val="4"/>
      </w:numPr>
      <w:bidi/>
      <w:spacing w:before="600" w:after="480" w:line="240" w:lineRule="auto"/>
      <w:outlineLvl w:val="1"/>
    </w:pPr>
    <w:rPr>
      <w:rFonts w:ascii="Times New Roman Bold" w:eastAsia="Times New Roman" w:hAnsi="Times New Roman Bold" w:cs="B Zar"/>
      <w:b/>
      <w:bCs/>
      <w:sz w:val="24"/>
      <w:lang w:bidi="fa-IR"/>
    </w:rPr>
  </w:style>
  <w:style w:type="paragraph" w:customStyle="1" w:styleId="a2">
    <w:name w:val="بالانويس جدول"/>
    <w:next w:val="Normal"/>
    <w:rsid w:val="008132E9"/>
    <w:pPr>
      <w:keepNext/>
      <w:numPr>
        <w:ilvl w:val="7"/>
        <w:numId w:val="18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B Zar"/>
      <w:b/>
      <w:bCs/>
      <w:sz w:val="12"/>
      <w:szCs w:val="18"/>
      <w:lang w:bidi="fa-IR"/>
    </w:rPr>
  </w:style>
  <w:style w:type="paragraph" w:customStyle="1" w:styleId="a9">
    <w:name w:val="عنوان فهرست"/>
    <w:basedOn w:val="a7"/>
    <w:next w:val="a7"/>
    <w:rsid w:val="008132E9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uiPriority w:val="99"/>
    <w:rsid w:val="008132E9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character" w:styleId="PageNumber">
    <w:name w:val="page number"/>
    <w:rsid w:val="008132E9"/>
    <w:rPr>
      <w:rFonts w:ascii="Times New Roman" w:hAnsi="Times New Roman" w:cs="Zar"/>
      <w:sz w:val="22"/>
      <w:szCs w:val="26"/>
    </w:rPr>
  </w:style>
  <w:style w:type="character" w:styleId="FootnoteReference">
    <w:name w:val="footnote reference"/>
    <w:uiPriority w:val="99"/>
    <w:rsid w:val="008132E9"/>
    <w:rPr>
      <w:b/>
      <w:bCs/>
      <w:sz w:val="22"/>
      <w:szCs w:val="26"/>
      <w:vertAlign w:val="superscript"/>
      <w:lang w:val="af-ZA" w:eastAsia="af-ZA"/>
    </w:rPr>
  </w:style>
  <w:style w:type="paragraph" w:customStyle="1" w:styleId="aa">
    <w:name w:val="متن پيوسته"/>
    <w:basedOn w:val="Normal"/>
    <w:rsid w:val="008132E9"/>
    <w:pPr>
      <w:spacing w:after="0" w:line="288" w:lineRule="auto"/>
    </w:pPr>
    <w:rPr>
      <w:rFonts w:cs="Nazanin"/>
    </w:rPr>
  </w:style>
  <w:style w:type="paragraph" w:customStyle="1" w:styleId="Title2">
    <w:name w:val="Title2"/>
    <w:basedOn w:val="a7"/>
    <w:rsid w:val="008132E9"/>
    <w:pPr>
      <w:spacing w:after="360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8132E9"/>
    <w:pPr>
      <w:spacing w:after="0" w:line="240" w:lineRule="auto"/>
    </w:pPr>
    <w:rPr>
      <w:lang w:bidi="ar-SA"/>
    </w:rPr>
  </w:style>
  <w:style w:type="paragraph" w:customStyle="1" w:styleId="ab">
    <w:name w:val="تاريخ روي جلد انگليسي"/>
    <w:basedOn w:val="Normal"/>
    <w:rsid w:val="008132E9"/>
    <w:pPr>
      <w:widowControl w:val="0"/>
      <w:bidi w:val="0"/>
      <w:spacing w:after="0" w:line="240" w:lineRule="auto"/>
      <w:jc w:val="center"/>
    </w:pPr>
    <w:rPr>
      <w:rFonts w:cs="Nazanin"/>
      <w:b/>
      <w:bCs/>
      <w:szCs w:val="24"/>
    </w:rPr>
  </w:style>
  <w:style w:type="paragraph" w:customStyle="1" w:styleId="ac">
    <w:name w:val="متن روي جلد انگليسي"/>
    <w:basedOn w:val="Normal"/>
    <w:rsid w:val="008132E9"/>
    <w:pPr>
      <w:bidi w:val="0"/>
      <w:spacing w:after="0" w:line="288" w:lineRule="auto"/>
      <w:jc w:val="center"/>
    </w:pPr>
    <w:rPr>
      <w:rFonts w:cs="Nazanin"/>
      <w:b/>
      <w:bCs/>
      <w:sz w:val="28"/>
    </w:rPr>
  </w:style>
  <w:style w:type="paragraph" w:customStyle="1" w:styleId="ad">
    <w:name w:val="عنوان پايان‌نامه انگليسي"/>
    <w:basedOn w:val="Normal"/>
    <w:rsid w:val="008132E9"/>
    <w:pPr>
      <w:bidi w:val="0"/>
      <w:spacing w:before="240" w:after="240" w:line="240" w:lineRule="auto"/>
      <w:jc w:val="center"/>
    </w:pPr>
    <w:rPr>
      <w:rFonts w:cs="Nazanin"/>
      <w:b/>
      <w:bCs/>
      <w:sz w:val="40"/>
      <w:szCs w:val="44"/>
      <w:lang w:bidi="ar-SA"/>
    </w:rPr>
  </w:style>
  <w:style w:type="paragraph" w:customStyle="1" w:styleId="-0">
    <w:name w:val="شکل - جدول (راست چين)"/>
    <w:basedOn w:val="-"/>
    <w:rsid w:val="008132E9"/>
  </w:style>
  <w:style w:type="paragraph" w:customStyle="1" w:styleId="-1">
    <w:name w:val="شکل - جدول (ضخيم)"/>
    <w:basedOn w:val="-"/>
    <w:rsid w:val="008132E9"/>
    <w:rPr>
      <w:b/>
      <w:bCs/>
      <w:lang w:val="en-GB" w:eastAsia="en-GB"/>
    </w:rPr>
  </w:style>
  <w:style w:type="paragraph" w:customStyle="1" w:styleId="ae">
    <w:name w:val="متن (انگليسي)"/>
    <w:basedOn w:val="a7"/>
    <w:rsid w:val="008132E9"/>
    <w:pPr>
      <w:bidi w:val="0"/>
      <w:spacing w:line="240" w:lineRule="auto"/>
    </w:pPr>
  </w:style>
  <w:style w:type="table" w:customStyle="1" w:styleId="TableGrid10">
    <w:name w:val="Table Grid10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rsid w:val="008132E9"/>
    <w:pPr>
      <w:ind w:left="-14" w:firstLine="432"/>
      <w:jc w:val="center"/>
    </w:pPr>
    <w:rPr>
      <w:rFonts w:cs="B Lotus"/>
      <w:sz w:val="20"/>
      <w:szCs w:val="24"/>
    </w:rPr>
  </w:style>
  <w:style w:type="paragraph" w:customStyle="1" w:styleId="Paragraph">
    <w:name w:val="Paragraph"/>
    <w:basedOn w:val="Normal"/>
    <w:rsid w:val="008132E9"/>
    <w:pPr>
      <w:spacing w:line="312" w:lineRule="auto"/>
      <w:ind w:firstLine="432"/>
      <w:contextualSpacing/>
    </w:pPr>
  </w:style>
  <w:style w:type="table" w:styleId="LightShading-Accent4">
    <w:name w:val="Light Shading Accent 4"/>
    <w:basedOn w:val="TableNormal"/>
    <w:uiPriority w:val="60"/>
    <w:rsid w:val="008132E9"/>
    <w:pPr>
      <w:spacing w:after="0" w:line="240" w:lineRule="auto"/>
    </w:pPr>
    <w:rPr>
      <w:rFonts w:ascii="Calibri" w:eastAsia="Times New Roman" w:hAnsi="Calibri" w:cs="Arial"/>
      <w:color w:val="5F497A"/>
      <w:sz w:val="20"/>
      <w:szCs w:val="2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MediumList11">
    <w:name w:val="Medium List 11"/>
    <w:basedOn w:val="TableNormal"/>
    <w:uiPriority w:val="65"/>
    <w:rsid w:val="008132E9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13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132E9"/>
    <w:rPr>
      <w:rFonts w:ascii="Tahoma" w:eastAsia="Times New Roman" w:hAnsi="Tahoma" w:cs="Tahoma"/>
      <w:sz w:val="16"/>
      <w:szCs w:val="16"/>
      <w:lang w:bidi="fa-IR"/>
    </w:rPr>
  </w:style>
  <w:style w:type="character" w:styleId="FollowedHyperlink">
    <w:name w:val="FollowedHyperlink"/>
    <w:uiPriority w:val="99"/>
    <w:semiHidden/>
    <w:unhideWhenUsed/>
    <w:rsid w:val="008132E9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8132E9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af">
    <w:name w:val="زیرنویس انگلیسی"/>
    <w:basedOn w:val="FootnoteText"/>
    <w:link w:val="Char1"/>
    <w:rsid w:val="008132E9"/>
    <w:pPr>
      <w:spacing w:before="0" w:after="0"/>
      <w:ind w:left="0"/>
      <w:jc w:val="left"/>
    </w:pPr>
    <w:rPr>
      <w:color w:val="000000"/>
      <w:szCs w:val="20"/>
    </w:rPr>
  </w:style>
  <w:style w:type="character" w:customStyle="1" w:styleId="Char1">
    <w:name w:val="زیرنویس انگلیسی Char"/>
    <w:link w:val="af"/>
    <w:rsid w:val="008132E9"/>
    <w:rPr>
      <w:rFonts w:asciiTheme="majorBidi" w:eastAsia="Times New Roman" w:hAnsiTheme="majorBidi" w:cstheme="majorBidi"/>
      <w:color w:val="000000"/>
      <w:sz w:val="18"/>
      <w:szCs w:val="20"/>
      <w:lang w:val="af-ZA" w:bidi="fa-IR"/>
    </w:rPr>
  </w:style>
  <w:style w:type="paragraph" w:customStyle="1" w:styleId="Footnote">
    <w:name w:val="Footnote"/>
    <w:basedOn w:val="FootnoteText"/>
    <w:link w:val="FootnoteChar"/>
    <w:rsid w:val="008132E9"/>
    <w:pPr>
      <w:spacing w:before="0" w:after="0"/>
      <w:ind w:left="0"/>
      <w:jc w:val="left"/>
    </w:pPr>
    <w:rPr>
      <w:rFonts w:cs="B Nazanin"/>
      <w:color w:val="000000"/>
      <w:szCs w:val="20"/>
    </w:rPr>
  </w:style>
  <w:style w:type="character" w:customStyle="1" w:styleId="FootnoteChar">
    <w:name w:val="Footnote Char"/>
    <w:link w:val="Footnote"/>
    <w:rsid w:val="008132E9"/>
    <w:rPr>
      <w:rFonts w:asciiTheme="majorBidi" w:eastAsia="Times New Roman" w:hAnsiTheme="majorBidi" w:cs="B Nazanin"/>
      <w:color w:val="000000"/>
      <w:sz w:val="18"/>
      <w:szCs w:val="20"/>
      <w:lang w:val="af-ZA" w:bidi="fa-IR"/>
    </w:rPr>
  </w:style>
  <w:style w:type="table" w:customStyle="1" w:styleId="PlainTable211">
    <w:name w:val="Plain Table 211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10">
    <w:name w:val="a1"/>
    <w:rsid w:val="008132E9"/>
    <w:rPr>
      <w:color w:val="008000"/>
    </w:rPr>
  </w:style>
  <w:style w:type="paragraph" w:customStyle="1" w:styleId="Style1">
    <w:name w:val="Style1"/>
    <w:basedOn w:val="a4"/>
    <w:link w:val="Style1Char"/>
    <w:rsid w:val="008132E9"/>
  </w:style>
  <w:style w:type="character" w:customStyle="1" w:styleId="Style1Char">
    <w:name w:val="Style1 Char"/>
    <w:basedOn w:val="Char"/>
    <w:link w:val="Style1"/>
    <w:rsid w:val="008132E9"/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paragraph" w:styleId="TOC6">
    <w:name w:val="toc 6"/>
    <w:basedOn w:val="TOC5"/>
    <w:next w:val="Normal"/>
    <w:autoRedefine/>
    <w:uiPriority w:val="39"/>
    <w:unhideWhenUsed/>
    <w:rsid w:val="008132E9"/>
    <w:pPr>
      <w:bidi w:val="0"/>
      <w:ind w:left="0"/>
    </w:pPr>
    <w:rPr>
      <w:rFonts w:cstheme="majorBidi"/>
      <w:sz w:val="16"/>
      <w:szCs w:val="16"/>
    </w:rPr>
  </w:style>
  <w:style w:type="paragraph" w:styleId="TOC7">
    <w:name w:val="toc 7"/>
    <w:basedOn w:val="Normal"/>
    <w:next w:val="Normal"/>
    <w:autoRedefine/>
    <w:uiPriority w:val="39"/>
    <w:unhideWhenUsed/>
    <w:rsid w:val="008132E9"/>
    <w:pPr>
      <w:bidi w:val="0"/>
      <w:spacing w:after="100"/>
      <w:ind w:left="1320"/>
      <w:jc w:val="left"/>
    </w:pPr>
    <w:rPr>
      <w:rFonts w:ascii="Calibri" w:hAnsi="Calibri"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8132E9"/>
    <w:pPr>
      <w:bidi w:val="0"/>
      <w:spacing w:after="100"/>
      <w:ind w:left="1760"/>
      <w:jc w:val="left"/>
    </w:pPr>
    <w:rPr>
      <w:rFonts w:ascii="Calibri" w:hAnsi="Calibri" w:cs="Arial"/>
      <w:sz w:val="22"/>
      <w:szCs w:val="22"/>
      <w:lang w:bidi="ar-SA"/>
    </w:rPr>
  </w:style>
  <w:style w:type="character" w:customStyle="1" w:styleId="apple-converted-space">
    <w:name w:val="apple-converted-space"/>
    <w:rsid w:val="008132E9"/>
  </w:style>
  <w:style w:type="paragraph" w:styleId="NormalWeb">
    <w:name w:val="Normal (Web)"/>
    <w:basedOn w:val="Normal"/>
    <w:uiPriority w:val="99"/>
    <w:unhideWhenUsed/>
    <w:rsid w:val="008132E9"/>
    <w:pPr>
      <w:bidi w:val="0"/>
      <w:spacing w:before="100" w:beforeAutospacing="1" w:after="100" w:afterAutospacing="1" w:line="240" w:lineRule="auto"/>
      <w:jc w:val="left"/>
    </w:pPr>
    <w:rPr>
      <w:rFonts w:cs="Times New Roman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8132E9"/>
    <w:pPr>
      <w:spacing w:after="0"/>
      <w:jc w:val="center"/>
    </w:pPr>
    <w:rPr>
      <w:rFonts w:ascii="B Nazanin" w:hAnsi="B Nazanin"/>
      <w:noProof/>
    </w:rPr>
  </w:style>
  <w:style w:type="character" w:customStyle="1" w:styleId="EndNoteBibliographyTitleChar">
    <w:name w:val="EndNote Bibliography Title Char"/>
    <w:link w:val="EndNoteBibliographyTitle"/>
    <w:rsid w:val="008132E9"/>
    <w:rPr>
      <w:rFonts w:ascii="B Nazanin" w:eastAsia="Times New Roman" w:hAnsi="B Nazanin" w:cs="B Nazanin"/>
      <w:noProof/>
      <w:sz w:val="24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8132E9"/>
    <w:pPr>
      <w:spacing w:line="240" w:lineRule="auto"/>
      <w:jc w:val="right"/>
    </w:pPr>
    <w:rPr>
      <w:rFonts w:ascii="B Nazanin" w:hAnsi="B Nazanin"/>
      <w:noProof/>
    </w:rPr>
  </w:style>
  <w:style w:type="character" w:customStyle="1" w:styleId="EndNoteBibliographyChar">
    <w:name w:val="EndNote Bibliography Char"/>
    <w:link w:val="EndNoteBibliography"/>
    <w:rsid w:val="008132E9"/>
    <w:rPr>
      <w:rFonts w:ascii="B Nazanin" w:eastAsia="Times New Roman" w:hAnsi="B Nazanin" w:cs="B Nazanin"/>
      <w:noProof/>
      <w:sz w:val="24"/>
      <w:szCs w:val="28"/>
      <w:lang w:bidi="fa-IR"/>
    </w:rPr>
  </w:style>
  <w:style w:type="paragraph" w:customStyle="1" w:styleId="MainCaption">
    <w:name w:val="Main Caption"/>
    <w:basedOn w:val="a7"/>
    <w:link w:val="MainCaptionChar"/>
    <w:rsid w:val="008132E9"/>
    <w:pPr>
      <w:ind w:firstLine="0"/>
    </w:pPr>
    <w:rPr>
      <w:rFonts w:ascii="B Lotus" w:hAnsi="B Lotus"/>
    </w:rPr>
  </w:style>
  <w:style w:type="paragraph" w:customStyle="1" w:styleId="Style2">
    <w:name w:val="Style2"/>
    <w:basedOn w:val="-"/>
    <w:link w:val="Style2Char"/>
    <w:rsid w:val="008132E9"/>
    <w:pPr>
      <w:ind w:firstLine="0"/>
      <w:jc w:val="right"/>
    </w:pPr>
    <w:rPr>
      <w:color w:val="000000"/>
    </w:rPr>
  </w:style>
  <w:style w:type="character" w:customStyle="1" w:styleId="MainCaptionChar">
    <w:name w:val="Main Caption Char"/>
    <w:link w:val="MainCaption"/>
    <w:rsid w:val="008132E9"/>
    <w:rPr>
      <w:rFonts w:ascii="B Lotus" w:eastAsia="Times New Roman" w:hAnsi="B Lotus" w:cs="B Nazanin"/>
      <w:szCs w:val="26"/>
    </w:rPr>
  </w:style>
  <w:style w:type="character" w:styleId="CommentReference">
    <w:name w:val="annotation reference"/>
    <w:unhideWhenUsed/>
    <w:rsid w:val="008132E9"/>
    <w:rPr>
      <w:sz w:val="16"/>
      <w:szCs w:val="16"/>
    </w:rPr>
  </w:style>
  <w:style w:type="character" w:customStyle="1" w:styleId="Style2Char">
    <w:name w:val="Style2 Char"/>
    <w:link w:val="Style2"/>
    <w:rsid w:val="008132E9"/>
    <w:rPr>
      <w:rFonts w:ascii="Times New Roman" w:eastAsia="Times New Roman" w:hAnsi="Times New Roman" w:cs="Zar"/>
      <w:color w:val="000000"/>
      <w:szCs w:val="26"/>
      <w:lang w:bidi="fa-IR"/>
    </w:rPr>
  </w:style>
  <w:style w:type="paragraph" w:styleId="CommentText">
    <w:name w:val="annotation text"/>
    <w:basedOn w:val="Normal"/>
    <w:link w:val="CommentTextChar"/>
    <w:unhideWhenUsed/>
    <w:rsid w:val="008132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132E9"/>
    <w:rPr>
      <w:rFonts w:ascii="Times New Roman" w:eastAsia="Times New Roman" w:hAnsi="Times New Roman" w:cs="B Nazanin"/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2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2E9"/>
    <w:rPr>
      <w:rFonts w:ascii="Times New Roman" w:eastAsia="Times New Roman" w:hAnsi="Times New Roman" w:cs="B Nazanin"/>
      <w:b/>
      <w:bCs/>
      <w:sz w:val="20"/>
      <w:szCs w:val="20"/>
      <w:lang w:bidi="fa-IR"/>
    </w:rPr>
  </w:style>
  <w:style w:type="table" w:customStyle="1" w:styleId="PlainTable21">
    <w:name w:val="Plain Table 21"/>
    <w:basedOn w:val="TableNormal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0">
    <w:name w:val="Plain Table 21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2">
    <w:name w:val="Plain Table 212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13">
    <w:name w:val="Plain Table 213"/>
    <w:basedOn w:val="TableNormal"/>
    <w:next w:val="PlainTable21"/>
    <w:uiPriority w:val="42"/>
    <w:rsid w:val="008132E9"/>
    <w:pPr>
      <w:spacing w:after="0" w:line="240" w:lineRule="auto"/>
      <w:jc w:val="both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ListTable6Colorful1">
    <w:name w:val="List Table 6 Colorful1"/>
    <w:basedOn w:val="TableNormal"/>
    <w:next w:val="ListTable6Colorful2"/>
    <w:uiPriority w:val="51"/>
    <w:rsid w:val="008132E9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uiPriority w:val="51"/>
    <w:rsid w:val="008132E9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tlid-translation">
    <w:name w:val="tlid-translation"/>
    <w:rsid w:val="008132E9"/>
  </w:style>
  <w:style w:type="character" w:customStyle="1" w:styleId="UnresolvedMention1">
    <w:name w:val="Unresolved Mention1"/>
    <w:uiPriority w:val="99"/>
    <w:semiHidden/>
    <w:unhideWhenUsed/>
    <w:rsid w:val="008132E9"/>
    <w:rPr>
      <w:color w:val="605E5C"/>
      <w:shd w:val="clear" w:color="auto" w:fill="E1DFDD"/>
    </w:rPr>
  </w:style>
  <w:style w:type="paragraph" w:customStyle="1" w:styleId="Default">
    <w:name w:val="Default"/>
    <w:rsid w:val="008132E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t">
    <w:name w:val="st"/>
    <w:rsid w:val="008132E9"/>
  </w:style>
  <w:style w:type="paragraph" w:styleId="EndnoteText">
    <w:name w:val="endnote text"/>
    <w:basedOn w:val="Normal"/>
    <w:link w:val="EndnoteTextChar"/>
    <w:uiPriority w:val="99"/>
    <w:semiHidden/>
    <w:unhideWhenUsed/>
    <w:rsid w:val="008132E9"/>
    <w:pPr>
      <w:bidi w:val="0"/>
      <w:spacing w:after="0" w:line="240" w:lineRule="auto"/>
      <w:jc w:val="left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132E9"/>
    <w:rPr>
      <w:rFonts w:ascii="Calibri" w:eastAsia="Calibri" w:hAnsi="Calibri" w:cs="Arial"/>
      <w:sz w:val="20"/>
      <w:szCs w:val="20"/>
    </w:rPr>
  </w:style>
  <w:style w:type="character" w:styleId="EndnoteReference">
    <w:name w:val="endnote reference"/>
    <w:uiPriority w:val="99"/>
    <w:semiHidden/>
    <w:unhideWhenUsed/>
    <w:rsid w:val="008132E9"/>
    <w:rPr>
      <w:vertAlign w:val="superscript"/>
    </w:rPr>
  </w:style>
  <w:style w:type="character" w:customStyle="1" w:styleId="jlqj4b">
    <w:name w:val="jlqj4b"/>
    <w:basedOn w:val="DefaultParagraphFont"/>
    <w:rsid w:val="008132E9"/>
  </w:style>
  <w:style w:type="character" w:styleId="PlaceholderText">
    <w:name w:val="Placeholder Text"/>
    <w:basedOn w:val="DefaultParagraphFont"/>
    <w:uiPriority w:val="99"/>
    <w:semiHidden/>
    <w:rsid w:val="008132E9"/>
    <w:rPr>
      <w:color w:val="808080"/>
    </w:rPr>
  </w:style>
  <w:style w:type="paragraph" w:styleId="Revision">
    <w:name w:val="Revision"/>
    <w:hidden/>
    <w:uiPriority w:val="99"/>
    <w:semiHidden/>
    <w:rsid w:val="008132E9"/>
    <w:pPr>
      <w:spacing w:after="0" w:line="240" w:lineRule="auto"/>
    </w:pPr>
    <w:rPr>
      <w:rFonts w:ascii="Times New Roman" w:eastAsia="Times New Roman" w:hAnsi="Times New Roman" w:cs="B Nazanin"/>
      <w:sz w:val="24"/>
      <w:szCs w:val="28"/>
      <w:lang w:bidi="fa-I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32E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32E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8132E9"/>
  </w:style>
  <w:style w:type="table" w:customStyle="1" w:styleId="TableGrid11">
    <w:name w:val="Table Grid11"/>
    <w:basedOn w:val="TableNormal"/>
    <w:next w:val="TableGrid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3">
    <w:name w:val="Table Grid13"/>
    <w:basedOn w:val="TableNormal"/>
    <w:next w:val="TableGrid"/>
    <w:uiPriority w:val="39"/>
    <w:rsid w:val="008132E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0">
    <w:name w:val="متن اصلی"/>
    <w:basedOn w:val="Footnote"/>
    <w:rsid w:val="008132E9"/>
    <w:pPr>
      <w:bidi/>
      <w:spacing w:line="276" w:lineRule="auto"/>
      <w:ind w:firstLine="284"/>
    </w:pPr>
    <w:rPr>
      <w:sz w:val="24"/>
      <w:szCs w:val="28"/>
      <w:lang w:bidi="ar-BH"/>
    </w:rPr>
  </w:style>
  <w:style w:type="paragraph" w:customStyle="1" w:styleId="af1">
    <w:name w:val="فصل هااااا"/>
    <w:basedOn w:val="af0"/>
    <w:qFormat/>
    <w:rsid w:val="008132E9"/>
    <w:pPr>
      <w:ind w:firstLine="0"/>
      <w:jc w:val="center"/>
    </w:pPr>
    <w:rPr>
      <w:b/>
      <w:bCs/>
      <w:sz w:val="52"/>
      <w:szCs w:val="44"/>
    </w:rPr>
  </w:style>
  <w:style w:type="paragraph" w:customStyle="1" w:styleId="1">
    <w:name w:val="تیتر 1"/>
    <w:basedOn w:val="af1"/>
    <w:qFormat/>
    <w:rsid w:val="008132E9"/>
    <w:pPr>
      <w:spacing w:before="240" w:after="80" w:line="264" w:lineRule="auto"/>
      <w:jc w:val="both"/>
    </w:pPr>
    <w:rPr>
      <w:sz w:val="24"/>
      <w:szCs w:val="28"/>
    </w:rPr>
  </w:style>
  <w:style w:type="paragraph" w:customStyle="1" w:styleId="2">
    <w:name w:val="تیتر2"/>
    <w:basedOn w:val="1"/>
    <w:qFormat/>
    <w:rsid w:val="008132E9"/>
    <w:rPr>
      <w:sz w:val="22"/>
      <w:szCs w:val="26"/>
    </w:rPr>
  </w:style>
  <w:style w:type="paragraph" w:customStyle="1" w:styleId="3">
    <w:name w:val="تیتر3"/>
    <w:basedOn w:val="2"/>
    <w:qFormat/>
    <w:rsid w:val="008132E9"/>
  </w:style>
  <w:style w:type="paragraph" w:customStyle="1" w:styleId="af2">
    <w:name w:val="شکل ها"/>
    <w:basedOn w:val="a0"/>
    <w:qFormat/>
    <w:rsid w:val="008132E9"/>
    <w:pPr>
      <w:numPr>
        <w:ilvl w:val="0"/>
        <w:numId w:val="0"/>
      </w:numPr>
      <w:spacing w:before="0" w:after="0" w:line="276" w:lineRule="auto"/>
      <w:outlineLvl w:val="9"/>
    </w:pPr>
    <w:rPr>
      <w:rFonts w:asciiTheme="majorBidi" w:hAnsiTheme="majorBidi" w:cs="B Nazanin"/>
      <w:sz w:val="18"/>
      <w:szCs w:val="20"/>
      <w:lang w:bidi="ar-BH"/>
    </w:rPr>
  </w:style>
  <w:style w:type="paragraph" w:customStyle="1" w:styleId="af3">
    <w:name w:val="جدول ها"/>
    <w:basedOn w:val="a2"/>
    <w:qFormat/>
    <w:rsid w:val="008132E9"/>
    <w:pPr>
      <w:numPr>
        <w:ilvl w:val="0"/>
        <w:numId w:val="0"/>
      </w:numPr>
      <w:spacing w:before="120" w:after="120" w:line="276" w:lineRule="auto"/>
      <w:jc w:val="left"/>
    </w:pPr>
    <w:rPr>
      <w:rFonts w:cs="B Nazanin"/>
      <w:sz w:val="18"/>
      <w:szCs w:val="20"/>
      <w:lang w:bidi="ar-BH"/>
    </w:rPr>
  </w:style>
  <w:style w:type="paragraph" w:customStyle="1" w:styleId="af4">
    <w:name w:val="نمودارها"/>
    <w:basedOn w:val="af2"/>
    <w:qFormat/>
    <w:rsid w:val="008132E9"/>
    <w:pPr>
      <w:spacing w:before="120" w:after="120"/>
    </w:pPr>
  </w:style>
  <w:style w:type="paragraph" w:customStyle="1" w:styleId="4">
    <w:name w:val="تیتر4"/>
    <w:basedOn w:val="3"/>
    <w:rsid w:val="00813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9.xml"/><Relationship Id="rId21" Type="http://schemas.openxmlformats.org/officeDocument/2006/relationships/header" Target="header14.xml"/><Relationship Id="rId42" Type="http://schemas.openxmlformats.org/officeDocument/2006/relationships/chart" Target="charts/chart1.xml"/><Relationship Id="rId47" Type="http://schemas.openxmlformats.org/officeDocument/2006/relationships/header" Target="header28.xml"/><Relationship Id="rId63" Type="http://schemas.openxmlformats.org/officeDocument/2006/relationships/header" Target="header40.xml"/><Relationship Id="rId68" Type="http://schemas.openxmlformats.org/officeDocument/2006/relationships/header" Target="header45.xml"/><Relationship Id="rId16" Type="http://schemas.openxmlformats.org/officeDocument/2006/relationships/header" Target="header9.xml"/><Relationship Id="rId11" Type="http://schemas.openxmlformats.org/officeDocument/2006/relationships/header" Target="header4.xml"/><Relationship Id="rId24" Type="http://schemas.openxmlformats.org/officeDocument/2006/relationships/header" Target="header17.xml"/><Relationship Id="rId32" Type="http://schemas.openxmlformats.org/officeDocument/2006/relationships/header" Target="header22.xml"/><Relationship Id="rId37" Type="http://schemas.openxmlformats.org/officeDocument/2006/relationships/image" Target="media/image5.png"/><Relationship Id="rId40" Type="http://schemas.openxmlformats.org/officeDocument/2006/relationships/footer" Target="footer3.xml"/><Relationship Id="rId45" Type="http://schemas.openxmlformats.org/officeDocument/2006/relationships/image" Target="media/image7.png"/><Relationship Id="rId53" Type="http://schemas.openxmlformats.org/officeDocument/2006/relationships/header" Target="header32.xml"/><Relationship Id="rId58" Type="http://schemas.openxmlformats.org/officeDocument/2006/relationships/footer" Target="footer6.xml"/><Relationship Id="rId66" Type="http://schemas.openxmlformats.org/officeDocument/2006/relationships/header" Target="header43.xml"/><Relationship Id="rId74" Type="http://schemas.openxmlformats.org/officeDocument/2006/relationships/footer" Target="footer7.xml"/><Relationship Id="rId79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eader" Target="header38.xml"/><Relationship Id="rId19" Type="http://schemas.openxmlformats.org/officeDocument/2006/relationships/header" Target="header12.xml"/><Relationship Id="rId14" Type="http://schemas.openxmlformats.org/officeDocument/2006/relationships/header" Target="header7.xml"/><Relationship Id="rId22" Type="http://schemas.openxmlformats.org/officeDocument/2006/relationships/header" Target="header15.xml"/><Relationship Id="rId27" Type="http://schemas.openxmlformats.org/officeDocument/2006/relationships/header" Target="header20.xml"/><Relationship Id="rId30" Type="http://schemas.openxmlformats.org/officeDocument/2006/relationships/image" Target="media/image2.jpeg"/><Relationship Id="rId35" Type="http://schemas.openxmlformats.org/officeDocument/2006/relationships/header" Target="header24.xml"/><Relationship Id="rId43" Type="http://schemas.openxmlformats.org/officeDocument/2006/relationships/image" Target="media/image6.png"/><Relationship Id="rId48" Type="http://schemas.openxmlformats.org/officeDocument/2006/relationships/header" Target="header29.xml"/><Relationship Id="rId56" Type="http://schemas.openxmlformats.org/officeDocument/2006/relationships/header" Target="header34.xml"/><Relationship Id="rId64" Type="http://schemas.openxmlformats.org/officeDocument/2006/relationships/header" Target="header41.xml"/><Relationship Id="rId69" Type="http://schemas.openxmlformats.org/officeDocument/2006/relationships/header" Target="header46.xml"/><Relationship Id="rId77" Type="http://schemas.openxmlformats.org/officeDocument/2006/relationships/header" Target="header53.xml"/><Relationship Id="rId8" Type="http://schemas.openxmlformats.org/officeDocument/2006/relationships/header" Target="header1.xml"/><Relationship Id="rId51" Type="http://schemas.openxmlformats.org/officeDocument/2006/relationships/chart" Target="charts/chart2.xml"/><Relationship Id="rId72" Type="http://schemas.openxmlformats.org/officeDocument/2006/relationships/header" Target="header49.xml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eader" Target="header5.xml"/><Relationship Id="rId17" Type="http://schemas.openxmlformats.org/officeDocument/2006/relationships/header" Target="header10.xml"/><Relationship Id="rId25" Type="http://schemas.openxmlformats.org/officeDocument/2006/relationships/header" Target="header18.xml"/><Relationship Id="rId33" Type="http://schemas.openxmlformats.org/officeDocument/2006/relationships/header" Target="header23.xml"/><Relationship Id="rId38" Type="http://schemas.openxmlformats.org/officeDocument/2006/relationships/header" Target="header25.xml"/><Relationship Id="rId46" Type="http://schemas.microsoft.com/office/2007/relationships/hdphoto" Target="media/hdphoto2.wdp"/><Relationship Id="rId59" Type="http://schemas.openxmlformats.org/officeDocument/2006/relationships/header" Target="header36.xml"/><Relationship Id="rId67" Type="http://schemas.openxmlformats.org/officeDocument/2006/relationships/header" Target="header44.xml"/><Relationship Id="rId20" Type="http://schemas.openxmlformats.org/officeDocument/2006/relationships/header" Target="header13.xml"/><Relationship Id="rId41" Type="http://schemas.openxmlformats.org/officeDocument/2006/relationships/header" Target="header27.xml"/><Relationship Id="rId54" Type="http://schemas.openxmlformats.org/officeDocument/2006/relationships/footer" Target="footer5.xml"/><Relationship Id="rId62" Type="http://schemas.openxmlformats.org/officeDocument/2006/relationships/header" Target="header39.xml"/><Relationship Id="rId70" Type="http://schemas.openxmlformats.org/officeDocument/2006/relationships/header" Target="header47.xml"/><Relationship Id="rId75" Type="http://schemas.openxmlformats.org/officeDocument/2006/relationships/header" Target="header5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8.xml"/><Relationship Id="rId23" Type="http://schemas.openxmlformats.org/officeDocument/2006/relationships/header" Target="header16.xml"/><Relationship Id="rId28" Type="http://schemas.openxmlformats.org/officeDocument/2006/relationships/footer" Target="footer1.xml"/><Relationship Id="rId36" Type="http://schemas.openxmlformats.org/officeDocument/2006/relationships/image" Target="media/image4.jpeg"/><Relationship Id="rId49" Type="http://schemas.openxmlformats.org/officeDocument/2006/relationships/footer" Target="footer4.xml"/><Relationship Id="rId57" Type="http://schemas.openxmlformats.org/officeDocument/2006/relationships/header" Target="header35.xml"/><Relationship Id="rId10" Type="http://schemas.openxmlformats.org/officeDocument/2006/relationships/header" Target="header3.xml"/><Relationship Id="rId31" Type="http://schemas.openxmlformats.org/officeDocument/2006/relationships/image" Target="media/image3.jpeg"/><Relationship Id="rId44" Type="http://schemas.microsoft.com/office/2007/relationships/hdphoto" Target="media/hdphoto1.wdp"/><Relationship Id="rId52" Type="http://schemas.openxmlformats.org/officeDocument/2006/relationships/header" Target="header31.xml"/><Relationship Id="rId60" Type="http://schemas.openxmlformats.org/officeDocument/2006/relationships/header" Target="header37.xml"/><Relationship Id="rId65" Type="http://schemas.openxmlformats.org/officeDocument/2006/relationships/header" Target="header42.xml"/><Relationship Id="rId73" Type="http://schemas.openxmlformats.org/officeDocument/2006/relationships/header" Target="header50.xml"/><Relationship Id="rId78" Type="http://schemas.openxmlformats.org/officeDocument/2006/relationships/header" Target="header54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3" Type="http://schemas.openxmlformats.org/officeDocument/2006/relationships/header" Target="header6.xml"/><Relationship Id="rId18" Type="http://schemas.openxmlformats.org/officeDocument/2006/relationships/header" Target="header11.xml"/><Relationship Id="rId39" Type="http://schemas.openxmlformats.org/officeDocument/2006/relationships/header" Target="header26.xml"/><Relationship Id="rId34" Type="http://schemas.openxmlformats.org/officeDocument/2006/relationships/footer" Target="footer2.xml"/><Relationship Id="rId50" Type="http://schemas.openxmlformats.org/officeDocument/2006/relationships/header" Target="header30.xml"/><Relationship Id="rId55" Type="http://schemas.openxmlformats.org/officeDocument/2006/relationships/header" Target="header33.xml"/><Relationship Id="rId76" Type="http://schemas.openxmlformats.org/officeDocument/2006/relationships/header" Target="header52.xml"/><Relationship Id="rId7" Type="http://schemas.openxmlformats.org/officeDocument/2006/relationships/image" Target="media/image1.png"/><Relationship Id="rId71" Type="http://schemas.openxmlformats.org/officeDocument/2006/relationships/header" Target="header48.xml"/><Relationship Id="rId2" Type="http://schemas.openxmlformats.org/officeDocument/2006/relationships/styles" Target="styles.xml"/><Relationship Id="rId29" Type="http://schemas.openxmlformats.org/officeDocument/2006/relationships/header" Target="header2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Mansouri\Desktop\&#1580;&#1583;&#1740;&#1583;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Users\Mansouri\Desktop\&#1580;&#1583;&#1740;&#1583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91</c:v>
                </c:pt>
                <c:pt idx="7">
                  <c:v>24.44862391729839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66</c:v>
                </c:pt>
                <c:pt idx="11">
                  <c:v>88.226873555781879</c:v>
                </c:pt>
                <c:pt idx="12">
                  <c:v>86.110956002223887</c:v>
                </c:pt>
                <c:pt idx="13">
                  <c:v>59.0412598251853</c:v>
                </c:pt>
                <c:pt idx="14">
                  <c:v>38.821468577112277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93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91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92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89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78</c:v>
                </c:pt>
                <c:pt idx="62">
                  <c:v>61.029210512357103</c:v>
                </c:pt>
                <c:pt idx="63">
                  <c:v>56.541859597532287</c:v>
                </c:pt>
                <c:pt idx="64">
                  <c:v>51.436698859992589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9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9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89</c:v>
                </c:pt>
                <c:pt idx="85">
                  <c:v>11.9688515612786</c:v>
                </c:pt>
                <c:pt idx="86">
                  <c:v>26.01570284533199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88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8</c:v>
                </c:pt>
                <c:pt idx="3">
                  <c:v>45.595923247792101</c:v>
                </c:pt>
                <c:pt idx="4">
                  <c:v>35.657568089394388</c:v>
                </c:pt>
                <c:pt idx="5">
                  <c:v>25.758098160575791</c:v>
                </c:pt>
                <c:pt idx="6">
                  <c:v>17.8036962460638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89</c:v>
                </c:pt>
                <c:pt idx="14">
                  <c:v>12.026869646531299</c:v>
                </c:pt>
                <c:pt idx="15">
                  <c:v>17.988994899563188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88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89</c:v>
                </c:pt>
                <c:pt idx="41">
                  <c:v>4.9784584906230798</c:v>
                </c:pt>
                <c:pt idx="42">
                  <c:v>4.8409158111807784</c:v>
                </c:pt>
                <c:pt idx="43">
                  <c:v>6.2445713935286502</c:v>
                </c:pt>
                <c:pt idx="44">
                  <c:v>7.3505546994802389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89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91</c:v>
                </c:pt>
                <c:pt idx="83">
                  <c:v>29.770511675767189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7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75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48088968"/>
        <c:axId val="2048012136"/>
      </c:lineChart>
      <c:catAx>
        <c:axId val="20480889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8012136"/>
        <c:crosses val="autoZero"/>
        <c:auto val="1"/>
        <c:lblAlgn val="ctr"/>
        <c:lblOffset val="100"/>
        <c:noMultiLvlLbl val="0"/>
      </c:catAx>
      <c:valAx>
        <c:axId val="204801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80889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91</c:v>
                </c:pt>
                <c:pt idx="7">
                  <c:v>24.44862391729839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66</c:v>
                </c:pt>
                <c:pt idx="11">
                  <c:v>88.226873555781879</c:v>
                </c:pt>
                <c:pt idx="12">
                  <c:v>86.110956002223887</c:v>
                </c:pt>
                <c:pt idx="13">
                  <c:v>59.0412598251853</c:v>
                </c:pt>
                <c:pt idx="14">
                  <c:v>38.821468577112277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93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91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92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89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78</c:v>
                </c:pt>
                <c:pt idx="62">
                  <c:v>61.029210512357103</c:v>
                </c:pt>
                <c:pt idx="63">
                  <c:v>56.541859597532287</c:v>
                </c:pt>
                <c:pt idx="64">
                  <c:v>51.436698859992589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9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9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89</c:v>
                </c:pt>
                <c:pt idx="85">
                  <c:v>11.9688515612786</c:v>
                </c:pt>
                <c:pt idx="86">
                  <c:v>26.01570284533199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88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8</c:v>
                </c:pt>
                <c:pt idx="3">
                  <c:v>45.595923247792101</c:v>
                </c:pt>
                <c:pt idx="4">
                  <c:v>35.657568089394388</c:v>
                </c:pt>
                <c:pt idx="5">
                  <c:v>25.758098160575791</c:v>
                </c:pt>
                <c:pt idx="6">
                  <c:v>17.8036962460638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89</c:v>
                </c:pt>
                <c:pt idx="14">
                  <c:v>12.026869646531299</c:v>
                </c:pt>
                <c:pt idx="15">
                  <c:v>17.988994899563188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88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89</c:v>
                </c:pt>
                <c:pt idx="41">
                  <c:v>4.9784584906230798</c:v>
                </c:pt>
                <c:pt idx="42">
                  <c:v>4.8409158111807784</c:v>
                </c:pt>
                <c:pt idx="43">
                  <c:v>6.2445713935286502</c:v>
                </c:pt>
                <c:pt idx="44">
                  <c:v>7.3505546994802389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89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91</c:v>
                </c:pt>
                <c:pt idx="83">
                  <c:v>29.770511675767189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7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75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50374616"/>
        <c:axId val="2050378168"/>
      </c:lineChart>
      <c:catAx>
        <c:axId val="205037461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0378168"/>
        <c:crosses val="autoZero"/>
        <c:auto val="1"/>
        <c:lblAlgn val="ctr"/>
        <c:lblOffset val="100"/>
        <c:noMultiLvlLbl val="0"/>
      </c:catAx>
      <c:valAx>
        <c:axId val="2050378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0374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43</Words>
  <Characters>21341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Admin</cp:lastModifiedBy>
  <cp:revision>15</cp:revision>
  <dcterms:created xsi:type="dcterms:W3CDTF">2021-12-31T07:08:00Z</dcterms:created>
  <dcterms:modified xsi:type="dcterms:W3CDTF">2022-01-09T06:22:00Z</dcterms:modified>
</cp:coreProperties>
</file>